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2A51D" w14:textId="77777777" w:rsidR="00D83093" w:rsidRPr="00CF434A" w:rsidRDefault="00D83093" w:rsidP="00831A0B">
      <w:pPr>
        <w:rPr>
          <w:rFonts w:ascii="Times New Roman" w:hAnsi="Times New Roman"/>
          <w:b/>
          <w:sz w:val="16"/>
          <w:szCs w:val="16"/>
        </w:rPr>
        <w:sectPr w:rsidR="00D83093" w:rsidRPr="00CF434A" w:rsidSect="00F02295">
          <w:headerReference w:type="default" r:id="rId8"/>
          <w:footerReference w:type="default" r:id="rId9"/>
          <w:pgSz w:w="12240" w:h="15840"/>
          <w:pgMar w:top="720" w:right="1440" w:bottom="1080" w:left="1440" w:header="720" w:footer="720" w:gutter="0"/>
          <w:cols w:space="720"/>
          <w:docGrid w:linePitch="360"/>
        </w:sectPr>
      </w:pPr>
    </w:p>
    <w:p w14:paraId="0D62F625" w14:textId="77777777" w:rsidR="00504873" w:rsidRDefault="00504873" w:rsidP="00444441">
      <w:pPr>
        <w:rPr>
          <w:rFonts w:ascii="Times New Roman" w:hAnsi="Times New Roman"/>
          <w:b/>
          <w:iCs/>
          <w:color w:val="E51937"/>
          <w:sz w:val="28"/>
          <w:szCs w:val="28"/>
        </w:rPr>
      </w:pPr>
    </w:p>
    <w:p w14:paraId="426D2992" w14:textId="1248C966" w:rsidR="00FE40FE" w:rsidRPr="00504873" w:rsidRDefault="00504873" w:rsidP="00444441">
      <w:pPr>
        <w:rPr>
          <w:rFonts w:ascii="Times New Roman" w:hAnsi="Times New Roman"/>
          <w:b/>
          <w:iCs/>
          <w:color w:val="E51937"/>
          <w:sz w:val="28"/>
          <w:szCs w:val="28"/>
        </w:rPr>
      </w:pPr>
      <w:r w:rsidRPr="00504873">
        <w:rPr>
          <w:rFonts w:ascii="Times New Roman" w:hAnsi="Times New Roman"/>
          <w:b/>
          <w:iCs/>
          <w:color w:val="E51937"/>
          <w:sz w:val="28"/>
          <w:szCs w:val="28"/>
        </w:rPr>
        <w:t>RESOURCES TO REQUEST A PROCLAMATION FOR BLOOD CANCER AWARENESS MONTH AND LYMPHOMA AWARENESS DAY</w:t>
      </w:r>
    </w:p>
    <w:p w14:paraId="599659FD" w14:textId="48B115E1" w:rsidR="00504873" w:rsidRDefault="00504873" w:rsidP="00444441">
      <w:pPr>
        <w:rPr>
          <w:rFonts w:ascii="Times New Roman" w:hAnsi="Times New Roman"/>
          <w:b/>
          <w:iCs/>
          <w:color w:val="999999"/>
          <w:sz w:val="32"/>
          <w:szCs w:val="32"/>
        </w:rPr>
      </w:pPr>
    </w:p>
    <w:p w14:paraId="4CA13CD8" w14:textId="5F5F8D78" w:rsidR="00504873" w:rsidRPr="008E6E53" w:rsidRDefault="00504873" w:rsidP="00444441">
      <w:pPr>
        <w:rPr>
          <w:rFonts w:ascii="Times New Roman" w:hAnsi="Times New Roman"/>
          <w:b/>
          <w:iCs/>
          <w:sz w:val="24"/>
          <w:szCs w:val="24"/>
        </w:rPr>
      </w:pPr>
      <w:r w:rsidRPr="008E6E53">
        <w:rPr>
          <w:rFonts w:ascii="Times New Roman" w:hAnsi="Times New Roman"/>
          <w:b/>
          <w:iCs/>
          <w:sz w:val="24"/>
          <w:szCs w:val="24"/>
        </w:rPr>
        <w:t>Thank you for helping to raise awareness for lymphoma in your community!</w:t>
      </w:r>
    </w:p>
    <w:p w14:paraId="6FC3282B" w14:textId="2CE8ED9D" w:rsidR="00504873" w:rsidRDefault="00504873" w:rsidP="00444441">
      <w:pPr>
        <w:rPr>
          <w:rFonts w:ascii="Times New Roman" w:hAnsi="Times New Roman"/>
          <w:bCs/>
          <w:iCs/>
          <w:sz w:val="24"/>
          <w:szCs w:val="24"/>
        </w:rPr>
      </w:pPr>
    </w:p>
    <w:p w14:paraId="7EF05A67" w14:textId="2C4894EB" w:rsidR="00504873" w:rsidRDefault="00504873" w:rsidP="00444441">
      <w:pPr>
        <w:rPr>
          <w:rFonts w:ascii="Times New Roman" w:hAnsi="Times New Roman"/>
          <w:bCs/>
          <w:iCs/>
          <w:sz w:val="24"/>
          <w:szCs w:val="24"/>
        </w:rPr>
      </w:pPr>
      <w:r>
        <w:rPr>
          <w:rFonts w:ascii="Times New Roman" w:hAnsi="Times New Roman"/>
          <w:bCs/>
          <w:iCs/>
          <w:sz w:val="24"/>
          <w:szCs w:val="24"/>
        </w:rPr>
        <w:t xml:space="preserve">September is National Blood Cancer Awareness Month (BCAM), a time to connect with one another and educate the public about lymphoma.  World Lymphoma Awareness Day (WLAD) takes place every year on September 15.  BCAM lasts throughout the entire month of September. </w:t>
      </w:r>
    </w:p>
    <w:p w14:paraId="7785D0B6" w14:textId="63A4D20C" w:rsidR="00504873" w:rsidRDefault="00504873" w:rsidP="00444441">
      <w:pPr>
        <w:rPr>
          <w:rFonts w:ascii="Times New Roman" w:hAnsi="Times New Roman"/>
          <w:bCs/>
          <w:iCs/>
          <w:sz w:val="24"/>
          <w:szCs w:val="24"/>
        </w:rPr>
      </w:pPr>
    </w:p>
    <w:p w14:paraId="451B00FB" w14:textId="3B41D731" w:rsidR="00504873" w:rsidRDefault="00504873" w:rsidP="00444441">
      <w:pPr>
        <w:rPr>
          <w:rFonts w:ascii="Times New Roman" w:hAnsi="Times New Roman"/>
          <w:bCs/>
          <w:iCs/>
          <w:sz w:val="24"/>
          <w:szCs w:val="24"/>
        </w:rPr>
      </w:pPr>
      <w:r>
        <w:rPr>
          <w:rFonts w:ascii="Times New Roman" w:hAnsi="Times New Roman"/>
          <w:bCs/>
          <w:iCs/>
          <w:sz w:val="24"/>
          <w:szCs w:val="24"/>
        </w:rPr>
        <w:t>Obtaining a proclamation from your local government is a wonderful way to raise awareness for lymphoma.  While it often is a simple process, every state/city has different guidelines.  This toolkit will provide you with the resources you may need to request that your Mayor, Governor or other government official proclaim September as Blood Cancer Awareness Month and September 15 as Lymphoma Awareness Day in your city, county or state.</w:t>
      </w:r>
    </w:p>
    <w:p w14:paraId="67E94B11" w14:textId="7BF1BAF7" w:rsidR="00504873" w:rsidRDefault="00504873" w:rsidP="00444441">
      <w:pPr>
        <w:rPr>
          <w:rFonts w:ascii="Times New Roman" w:hAnsi="Times New Roman"/>
          <w:bCs/>
          <w:iCs/>
          <w:sz w:val="24"/>
          <w:szCs w:val="24"/>
        </w:rPr>
      </w:pPr>
    </w:p>
    <w:p w14:paraId="039E963D" w14:textId="3774D29E" w:rsidR="00504873" w:rsidRPr="00504873" w:rsidRDefault="00504873" w:rsidP="00444441">
      <w:pPr>
        <w:rPr>
          <w:rFonts w:ascii="Times New Roman" w:hAnsi="Times New Roman"/>
          <w:b/>
          <w:iCs/>
          <w:color w:val="E51937"/>
          <w:sz w:val="28"/>
          <w:szCs w:val="28"/>
        </w:rPr>
      </w:pPr>
      <w:r w:rsidRPr="00504873">
        <w:rPr>
          <w:rFonts w:ascii="Times New Roman" w:hAnsi="Times New Roman"/>
          <w:b/>
          <w:iCs/>
          <w:color w:val="E51937"/>
          <w:sz w:val="28"/>
          <w:szCs w:val="28"/>
        </w:rPr>
        <w:t>What is a Proclamation?</w:t>
      </w:r>
    </w:p>
    <w:p w14:paraId="17C0C33B" w14:textId="0A7416B6" w:rsidR="00504873" w:rsidRDefault="00504873" w:rsidP="00444441">
      <w:pPr>
        <w:rPr>
          <w:rFonts w:ascii="Times New Roman" w:hAnsi="Times New Roman"/>
          <w:bCs/>
          <w:iCs/>
          <w:sz w:val="24"/>
          <w:szCs w:val="24"/>
        </w:rPr>
      </w:pPr>
      <w:r>
        <w:rPr>
          <w:rFonts w:ascii="Times New Roman" w:hAnsi="Times New Roman"/>
          <w:bCs/>
          <w:iCs/>
          <w:sz w:val="24"/>
          <w:szCs w:val="24"/>
        </w:rPr>
        <w:t xml:space="preserve">Proclamations are typically issued by a government official to recognize the importance of a community event, significant achievements by community members, or to signal a state or city role in significant national events. </w:t>
      </w:r>
    </w:p>
    <w:p w14:paraId="2297F0A0" w14:textId="39F6FFEB" w:rsidR="00504873" w:rsidRDefault="00504873" w:rsidP="00444441">
      <w:pPr>
        <w:rPr>
          <w:rFonts w:ascii="Times New Roman" w:hAnsi="Times New Roman"/>
          <w:bCs/>
          <w:iCs/>
          <w:sz w:val="24"/>
          <w:szCs w:val="24"/>
        </w:rPr>
      </w:pPr>
    </w:p>
    <w:p w14:paraId="53C4B363" w14:textId="32BE1E46" w:rsidR="00504873" w:rsidRDefault="00504873" w:rsidP="00444441">
      <w:pPr>
        <w:rPr>
          <w:rFonts w:ascii="Times New Roman" w:hAnsi="Times New Roman"/>
          <w:bCs/>
          <w:iCs/>
          <w:sz w:val="24"/>
          <w:szCs w:val="24"/>
        </w:rPr>
      </w:pPr>
      <w:r>
        <w:rPr>
          <w:rFonts w:ascii="Times New Roman" w:hAnsi="Times New Roman"/>
          <w:bCs/>
          <w:iCs/>
          <w:sz w:val="24"/>
          <w:szCs w:val="24"/>
        </w:rPr>
        <w:t>Proclamations may be read at a City Council meeting or at a community event, depending entirely on the process set forth by the council.  Original, signed proclamations are often provided to the requesting party (sometimes must be received in person at city offices).</w:t>
      </w:r>
    </w:p>
    <w:p w14:paraId="429C2B23" w14:textId="7C2FB108" w:rsidR="00504873" w:rsidRDefault="00504873" w:rsidP="00444441">
      <w:pPr>
        <w:rPr>
          <w:rFonts w:ascii="Times New Roman" w:hAnsi="Times New Roman"/>
          <w:bCs/>
          <w:iCs/>
          <w:sz w:val="24"/>
          <w:szCs w:val="24"/>
        </w:rPr>
      </w:pPr>
    </w:p>
    <w:p w14:paraId="4CA77F82" w14:textId="700262BB" w:rsidR="00504873" w:rsidRPr="00504873" w:rsidRDefault="00504873" w:rsidP="00444441">
      <w:pPr>
        <w:rPr>
          <w:rFonts w:ascii="Times New Roman" w:hAnsi="Times New Roman"/>
          <w:b/>
          <w:iCs/>
          <w:color w:val="E51937"/>
          <w:sz w:val="28"/>
          <w:szCs w:val="28"/>
        </w:rPr>
      </w:pPr>
      <w:r w:rsidRPr="00504873">
        <w:rPr>
          <w:rFonts w:ascii="Times New Roman" w:hAnsi="Times New Roman"/>
          <w:b/>
          <w:iCs/>
          <w:color w:val="E51937"/>
          <w:sz w:val="28"/>
          <w:szCs w:val="28"/>
        </w:rPr>
        <w:t>Why request a Proclamation in your city or state?</w:t>
      </w:r>
    </w:p>
    <w:p w14:paraId="26928EAE" w14:textId="1AA31D08" w:rsidR="00504873" w:rsidRDefault="00504873" w:rsidP="00504873">
      <w:pPr>
        <w:pStyle w:val="ListParagraph"/>
        <w:numPr>
          <w:ilvl w:val="0"/>
          <w:numId w:val="7"/>
        </w:numPr>
        <w:rPr>
          <w:rFonts w:ascii="Times New Roman" w:hAnsi="Times New Roman"/>
          <w:bCs/>
          <w:iCs/>
          <w:sz w:val="24"/>
          <w:szCs w:val="24"/>
        </w:rPr>
      </w:pPr>
      <w:r>
        <w:rPr>
          <w:rFonts w:ascii="Times New Roman" w:hAnsi="Times New Roman"/>
          <w:bCs/>
          <w:iCs/>
          <w:sz w:val="24"/>
          <w:szCs w:val="24"/>
        </w:rPr>
        <w:t>Opportunity to meet/greet/photo with your Governor, Mayor and/or other representation</w:t>
      </w:r>
    </w:p>
    <w:p w14:paraId="7E9D7D9E" w14:textId="322CA537" w:rsidR="00504873" w:rsidRDefault="00504873" w:rsidP="00504873">
      <w:pPr>
        <w:pStyle w:val="ListParagraph"/>
        <w:numPr>
          <w:ilvl w:val="0"/>
          <w:numId w:val="7"/>
        </w:numPr>
        <w:rPr>
          <w:rFonts w:ascii="Times New Roman" w:hAnsi="Times New Roman"/>
          <w:bCs/>
          <w:iCs/>
          <w:sz w:val="24"/>
          <w:szCs w:val="24"/>
        </w:rPr>
      </w:pPr>
      <w:r>
        <w:rPr>
          <w:rFonts w:ascii="Times New Roman" w:hAnsi="Times New Roman"/>
          <w:bCs/>
          <w:iCs/>
          <w:sz w:val="24"/>
          <w:szCs w:val="24"/>
        </w:rPr>
        <w:t>Help your city/state recognize lymphoma in an official capacity</w:t>
      </w:r>
    </w:p>
    <w:p w14:paraId="75CAF76F" w14:textId="134FE445" w:rsidR="00504873" w:rsidRDefault="00504873" w:rsidP="00504873">
      <w:pPr>
        <w:pStyle w:val="ListParagraph"/>
        <w:numPr>
          <w:ilvl w:val="0"/>
          <w:numId w:val="7"/>
        </w:numPr>
        <w:rPr>
          <w:rFonts w:ascii="Times New Roman" w:hAnsi="Times New Roman"/>
          <w:bCs/>
          <w:iCs/>
          <w:sz w:val="24"/>
          <w:szCs w:val="24"/>
        </w:rPr>
      </w:pPr>
      <w:r>
        <w:rPr>
          <w:rFonts w:ascii="Times New Roman" w:hAnsi="Times New Roman"/>
          <w:bCs/>
          <w:iCs/>
          <w:sz w:val="24"/>
          <w:szCs w:val="24"/>
        </w:rPr>
        <w:t>Get your local government more involved in local causes</w:t>
      </w:r>
    </w:p>
    <w:p w14:paraId="7AF4DB2B" w14:textId="6996E4A3" w:rsidR="00504873" w:rsidRDefault="00504873" w:rsidP="00504873">
      <w:pPr>
        <w:pStyle w:val="ListParagraph"/>
        <w:numPr>
          <w:ilvl w:val="0"/>
          <w:numId w:val="7"/>
        </w:numPr>
        <w:rPr>
          <w:rFonts w:ascii="Times New Roman" w:hAnsi="Times New Roman"/>
          <w:bCs/>
          <w:iCs/>
          <w:sz w:val="24"/>
          <w:szCs w:val="24"/>
        </w:rPr>
      </w:pPr>
      <w:r>
        <w:rPr>
          <w:rFonts w:ascii="Times New Roman" w:hAnsi="Times New Roman"/>
          <w:bCs/>
          <w:iCs/>
          <w:sz w:val="24"/>
          <w:szCs w:val="24"/>
        </w:rPr>
        <w:t>Creates a newsworthy, local story for your local news outlets</w:t>
      </w:r>
    </w:p>
    <w:p w14:paraId="5CCE43AA" w14:textId="01703089" w:rsidR="00504873" w:rsidRDefault="00504873" w:rsidP="00504873">
      <w:pPr>
        <w:rPr>
          <w:rFonts w:ascii="Times New Roman" w:hAnsi="Times New Roman"/>
          <w:bCs/>
          <w:iCs/>
          <w:sz w:val="24"/>
          <w:szCs w:val="24"/>
        </w:rPr>
      </w:pPr>
    </w:p>
    <w:p w14:paraId="4802AB3F" w14:textId="29706190" w:rsidR="00504873" w:rsidRDefault="00504873" w:rsidP="00504873">
      <w:pPr>
        <w:rPr>
          <w:rFonts w:ascii="Times New Roman" w:hAnsi="Times New Roman"/>
          <w:bCs/>
          <w:iCs/>
          <w:sz w:val="24"/>
          <w:szCs w:val="24"/>
        </w:rPr>
      </w:pPr>
    </w:p>
    <w:p w14:paraId="575B8FCD" w14:textId="6EA8980B" w:rsidR="00504873" w:rsidRDefault="00504873" w:rsidP="00504873">
      <w:pPr>
        <w:rPr>
          <w:rFonts w:ascii="Times New Roman" w:hAnsi="Times New Roman"/>
          <w:bCs/>
          <w:iCs/>
          <w:sz w:val="24"/>
          <w:szCs w:val="24"/>
        </w:rPr>
      </w:pPr>
    </w:p>
    <w:p w14:paraId="54DDBF67" w14:textId="32A62B33" w:rsidR="00504873" w:rsidRDefault="00504873" w:rsidP="00504873">
      <w:pPr>
        <w:rPr>
          <w:rFonts w:ascii="Times New Roman" w:hAnsi="Times New Roman"/>
          <w:bCs/>
          <w:iCs/>
          <w:sz w:val="24"/>
          <w:szCs w:val="24"/>
        </w:rPr>
      </w:pPr>
    </w:p>
    <w:p w14:paraId="2BD42071" w14:textId="03ED4B86" w:rsidR="00EF74ED" w:rsidRDefault="00EF74ED" w:rsidP="00504873">
      <w:pPr>
        <w:rPr>
          <w:rFonts w:ascii="Times New Roman" w:hAnsi="Times New Roman"/>
          <w:bCs/>
          <w:iCs/>
          <w:sz w:val="24"/>
          <w:szCs w:val="24"/>
        </w:rPr>
      </w:pPr>
    </w:p>
    <w:p w14:paraId="4176F732" w14:textId="0BF616C1" w:rsidR="00EF74ED" w:rsidRDefault="00EF74ED" w:rsidP="00504873">
      <w:pPr>
        <w:rPr>
          <w:rFonts w:ascii="Times New Roman" w:hAnsi="Times New Roman"/>
          <w:bCs/>
          <w:iCs/>
          <w:sz w:val="24"/>
          <w:szCs w:val="24"/>
        </w:rPr>
      </w:pPr>
    </w:p>
    <w:p w14:paraId="1E2DA904" w14:textId="77777777" w:rsidR="00EF74ED" w:rsidRDefault="00EF74ED" w:rsidP="00504873">
      <w:pPr>
        <w:rPr>
          <w:rFonts w:ascii="Times New Roman" w:hAnsi="Times New Roman"/>
          <w:bCs/>
          <w:iCs/>
          <w:sz w:val="24"/>
          <w:szCs w:val="24"/>
        </w:rPr>
      </w:pPr>
    </w:p>
    <w:p w14:paraId="0114A8DC" w14:textId="109EA743" w:rsidR="00504873" w:rsidRDefault="00504873" w:rsidP="00504873">
      <w:pPr>
        <w:rPr>
          <w:rFonts w:ascii="Times New Roman" w:hAnsi="Times New Roman"/>
          <w:bCs/>
          <w:iCs/>
          <w:sz w:val="24"/>
          <w:szCs w:val="24"/>
        </w:rPr>
      </w:pPr>
    </w:p>
    <w:p w14:paraId="318376AE" w14:textId="1B6CBF2D" w:rsidR="00504873" w:rsidRDefault="00504873" w:rsidP="00504873">
      <w:pPr>
        <w:rPr>
          <w:rFonts w:ascii="Times New Roman" w:hAnsi="Times New Roman"/>
          <w:bCs/>
          <w:iCs/>
          <w:sz w:val="24"/>
          <w:szCs w:val="24"/>
        </w:rPr>
      </w:pPr>
    </w:p>
    <w:p w14:paraId="35EEE7E5" w14:textId="2943036A" w:rsidR="00504873" w:rsidRDefault="00504873" w:rsidP="00504873">
      <w:pPr>
        <w:rPr>
          <w:rFonts w:ascii="Times New Roman" w:hAnsi="Times New Roman"/>
          <w:bCs/>
          <w:iCs/>
          <w:sz w:val="24"/>
          <w:szCs w:val="24"/>
        </w:rPr>
      </w:pPr>
    </w:p>
    <w:p w14:paraId="0AE6B2C2" w14:textId="4F646743" w:rsidR="00504873" w:rsidRDefault="00504873" w:rsidP="00504873">
      <w:pPr>
        <w:rPr>
          <w:rFonts w:ascii="Times New Roman" w:hAnsi="Times New Roman"/>
          <w:bCs/>
          <w:iCs/>
          <w:sz w:val="24"/>
          <w:szCs w:val="24"/>
        </w:rPr>
      </w:pPr>
    </w:p>
    <w:p w14:paraId="59DA4450" w14:textId="257B9C23" w:rsidR="00504873" w:rsidRDefault="00504873" w:rsidP="00504873">
      <w:pPr>
        <w:rPr>
          <w:rFonts w:ascii="Times New Roman" w:hAnsi="Times New Roman"/>
          <w:bCs/>
          <w:iCs/>
          <w:sz w:val="24"/>
          <w:szCs w:val="24"/>
        </w:rPr>
      </w:pPr>
    </w:p>
    <w:p w14:paraId="1221B3D9" w14:textId="31FD4A19" w:rsidR="00504873" w:rsidRDefault="00504873" w:rsidP="00504873">
      <w:pPr>
        <w:rPr>
          <w:rFonts w:ascii="Times New Roman" w:hAnsi="Times New Roman"/>
          <w:bCs/>
          <w:iCs/>
          <w:sz w:val="24"/>
          <w:szCs w:val="24"/>
        </w:rPr>
      </w:pPr>
    </w:p>
    <w:p w14:paraId="58EB9499" w14:textId="4A0DB713" w:rsidR="00504873" w:rsidRPr="008E6E53" w:rsidRDefault="00504873" w:rsidP="00504873">
      <w:pPr>
        <w:rPr>
          <w:rFonts w:ascii="Times New Roman" w:hAnsi="Times New Roman"/>
          <w:b/>
          <w:iCs/>
          <w:sz w:val="32"/>
          <w:szCs w:val="32"/>
        </w:rPr>
      </w:pPr>
      <w:r w:rsidRPr="008E6E53">
        <w:rPr>
          <w:rFonts w:ascii="Times New Roman" w:hAnsi="Times New Roman"/>
          <w:b/>
          <w:iCs/>
          <w:sz w:val="32"/>
          <w:szCs w:val="32"/>
        </w:rPr>
        <w:lastRenderedPageBreak/>
        <w:t>STEPS TO REQUEST A PROCLAMATION</w:t>
      </w:r>
    </w:p>
    <w:p w14:paraId="69BFAFAF" w14:textId="7BB3B8BE" w:rsidR="00504873" w:rsidRPr="00504873" w:rsidRDefault="00504873" w:rsidP="00504873">
      <w:pPr>
        <w:ind w:left="360"/>
        <w:rPr>
          <w:rFonts w:ascii="Times New Roman" w:hAnsi="Times New Roman"/>
          <w:bCs/>
          <w:iCs/>
          <w:sz w:val="24"/>
          <w:szCs w:val="24"/>
        </w:rPr>
      </w:pPr>
    </w:p>
    <w:p w14:paraId="43199D37" w14:textId="5A9B224E" w:rsidR="00504873" w:rsidRPr="00F366FD" w:rsidRDefault="00F366FD" w:rsidP="00444441">
      <w:pPr>
        <w:rPr>
          <w:rFonts w:ascii="Times New Roman" w:hAnsi="Times New Roman"/>
          <w:b/>
          <w:bCs/>
          <w:iCs/>
          <w:color w:val="E51937"/>
          <w:sz w:val="28"/>
          <w:szCs w:val="28"/>
        </w:rPr>
      </w:pPr>
      <w:r w:rsidRPr="00F366FD">
        <w:rPr>
          <w:rFonts w:ascii="Times New Roman" w:hAnsi="Times New Roman"/>
          <w:b/>
          <w:bCs/>
          <w:iCs/>
          <w:color w:val="E51937"/>
          <w:sz w:val="28"/>
          <w:szCs w:val="28"/>
        </w:rPr>
        <w:t>Visit your local government’s website.</w:t>
      </w:r>
    </w:p>
    <w:p w14:paraId="0C7FF783" w14:textId="2D0BA73F" w:rsidR="00F366FD" w:rsidRDefault="00F366FD" w:rsidP="00444441">
      <w:pPr>
        <w:rPr>
          <w:rFonts w:ascii="Times New Roman" w:hAnsi="Times New Roman"/>
          <w:iCs/>
        </w:rPr>
      </w:pPr>
      <w:r>
        <w:rPr>
          <w:rFonts w:ascii="Times New Roman" w:hAnsi="Times New Roman"/>
          <w:iCs/>
        </w:rPr>
        <w:t xml:space="preserve">Some city and state websites will have a section on “How to </w:t>
      </w:r>
      <w:r w:rsidR="005A704E">
        <w:rPr>
          <w:rFonts w:ascii="Times New Roman" w:hAnsi="Times New Roman"/>
          <w:iCs/>
        </w:rPr>
        <w:t>R</w:t>
      </w:r>
      <w:r>
        <w:rPr>
          <w:rFonts w:ascii="Times New Roman" w:hAnsi="Times New Roman"/>
          <w:iCs/>
        </w:rPr>
        <w:t>equest a Proclamation.”  Some will even have an online Proclamation Request section on their website.  If they do not have an online request section, send an email request to your Mayor and/or Governor.</w:t>
      </w:r>
    </w:p>
    <w:p w14:paraId="7C8C7407" w14:textId="334C2B34" w:rsidR="00F366FD" w:rsidRDefault="00F366FD" w:rsidP="00444441">
      <w:pPr>
        <w:rPr>
          <w:rFonts w:ascii="Times New Roman" w:hAnsi="Times New Roman"/>
          <w:iCs/>
        </w:rPr>
      </w:pPr>
    </w:p>
    <w:p w14:paraId="0C222AB5" w14:textId="5AE0C50E" w:rsidR="00F366FD" w:rsidRPr="00F366FD" w:rsidRDefault="00F366FD" w:rsidP="00444441">
      <w:pPr>
        <w:rPr>
          <w:rFonts w:ascii="Times New Roman" w:hAnsi="Times New Roman"/>
          <w:i/>
        </w:rPr>
      </w:pPr>
      <w:r w:rsidRPr="00F366FD">
        <w:rPr>
          <w:rFonts w:ascii="Times New Roman" w:hAnsi="Times New Roman"/>
          <w:i/>
        </w:rPr>
        <w:t>You can use the sample outreach email in this toolkit.</w:t>
      </w:r>
    </w:p>
    <w:p w14:paraId="7BF4808D" w14:textId="6DF49296" w:rsidR="00F366FD" w:rsidRDefault="00F366FD" w:rsidP="00444441">
      <w:pPr>
        <w:rPr>
          <w:rFonts w:ascii="Times New Roman" w:hAnsi="Times New Roman"/>
          <w:iCs/>
        </w:rPr>
      </w:pPr>
    </w:p>
    <w:p w14:paraId="5AA87DF3" w14:textId="40205CAC" w:rsidR="00F366FD" w:rsidRPr="00F366FD" w:rsidRDefault="00F366FD" w:rsidP="00444441">
      <w:pPr>
        <w:rPr>
          <w:rFonts w:ascii="Times New Roman" w:hAnsi="Times New Roman"/>
          <w:b/>
          <w:bCs/>
          <w:iCs/>
          <w:color w:val="E51937"/>
          <w:sz w:val="28"/>
          <w:szCs w:val="28"/>
        </w:rPr>
      </w:pPr>
      <w:r w:rsidRPr="00F366FD">
        <w:rPr>
          <w:rFonts w:ascii="Times New Roman" w:hAnsi="Times New Roman"/>
          <w:b/>
          <w:bCs/>
          <w:iCs/>
          <w:color w:val="E51937"/>
          <w:sz w:val="28"/>
          <w:szCs w:val="28"/>
        </w:rPr>
        <w:t>Plan</w:t>
      </w:r>
      <w:r w:rsidR="005A704E">
        <w:rPr>
          <w:rFonts w:ascii="Times New Roman" w:hAnsi="Times New Roman"/>
          <w:b/>
          <w:bCs/>
          <w:iCs/>
          <w:color w:val="E51937"/>
          <w:sz w:val="28"/>
          <w:szCs w:val="28"/>
        </w:rPr>
        <w:t>, plan, plan</w:t>
      </w:r>
      <w:r w:rsidRPr="00F366FD">
        <w:rPr>
          <w:rFonts w:ascii="Times New Roman" w:hAnsi="Times New Roman"/>
          <w:b/>
          <w:bCs/>
          <w:iCs/>
          <w:color w:val="E51937"/>
          <w:sz w:val="28"/>
          <w:szCs w:val="28"/>
        </w:rPr>
        <w:t>.</w:t>
      </w:r>
    </w:p>
    <w:p w14:paraId="09A6AC8D" w14:textId="1BC4A646" w:rsidR="00F366FD" w:rsidRDefault="00F366FD" w:rsidP="00444441">
      <w:pPr>
        <w:rPr>
          <w:rFonts w:ascii="Times New Roman" w:hAnsi="Times New Roman"/>
          <w:iCs/>
        </w:rPr>
      </w:pPr>
      <w:r>
        <w:rPr>
          <w:rFonts w:ascii="Times New Roman" w:hAnsi="Times New Roman"/>
          <w:iCs/>
        </w:rPr>
        <w:t xml:space="preserve">Proclamations requested at least two months in advance have the best chance of being completed and provided to the requestor by a specific date.  Make sure to reach out well in advance of </w:t>
      </w:r>
      <w:r w:rsidR="00EF74ED">
        <w:rPr>
          <w:rFonts w:ascii="Times New Roman" w:hAnsi="Times New Roman"/>
          <w:iCs/>
        </w:rPr>
        <w:t>September</w:t>
      </w:r>
      <w:r>
        <w:rPr>
          <w:rFonts w:ascii="Times New Roman" w:hAnsi="Times New Roman"/>
          <w:iCs/>
        </w:rPr>
        <w:t>.</w:t>
      </w:r>
    </w:p>
    <w:p w14:paraId="3D99B262" w14:textId="4C5D3AA2" w:rsidR="00F366FD" w:rsidRDefault="00F366FD" w:rsidP="00444441">
      <w:pPr>
        <w:rPr>
          <w:rFonts w:ascii="Times New Roman" w:hAnsi="Times New Roman"/>
          <w:iCs/>
        </w:rPr>
      </w:pPr>
    </w:p>
    <w:p w14:paraId="2F9F3B4F" w14:textId="1F538544" w:rsidR="00F366FD" w:rsidRPr="00E95FA8" w:rsidRDefault="00F366FD" w:rsidP="00444441">
      <w:pPr>
        <w:rPr>
          <w:rFonts w:ascii="Times New Roman" w:hAnsi="Times New Roman"/>
          <w:b/>
          <w:bCs/>
          <w:iCs/>
          <w:color w:val="E51937"/>
          <w:sz w:val="28"/>
          <w:szCs w:val="28"/>
        </w:rPr>
      </w:pPr>
      <w:r w:rsidRPr="00E95FA8">
        <w:rPr>
          <w:rFonts w:ascii="Times New Roman" w:hAnsi="Times New Roman"/>
          <w:b/>
          <w:bCs/>
          <w:iCs/>
          <w:color w:val="E51937"/>
          <w:sz w:val="28"/>
          <w:szCs w:val="28"/>
        </w:rPr>
        <w:t>Provide a draft.</w:t>
      </w:r>
    </w:p>
    <w:p w14:paraId="622C4835" w14:textId="41055487" w:rsidR="00F366FD" w:rsidRDefault="00F366FD" w:rsidP="00444441">
      <w:pPr>
        <w:rPr>
          <w:rFonts w:ascii="Times New Roman" w:hAnsi="Times New Roman"/>
          <w:iCs/>
        </w:rPr>
      </w:pPr>
      <w:r>
        <w:rPr>
          <w:rFonts w:ascii="Times New Roman" w:hAnsi="Times New Roman"/>
          <w:iCs/>
        </w:rPr>
        <w:t>You may be asked to provide a draft of sample proclamation</w:t>
      </w:r>
      <w:r w:rsidR="00EF74ED">
        <w:rPr>
          <w:rFonts w:ascii="Times New Roman" w:hAnsi="Times New Roman"/>
          <w:iCs/>
        </w:rPr>
        <w:t xml:space="preserve"> language</w:t>
      </w:r>
      <w:r>
        <w:rPr>
          <w:rFonts w:ascii="Times New Roman" w:hAnsi="Times New Roman"/>
          <w:iCs/>
        </w:rPr>
        <w:t>.</w:t>
      </w:r>
    </w:p>
    <w:p w14:paraId="58271038" w14:textId="6DA62542" w:rsidR="00F366FD" w:rsidRDefault="00F366FD" w:rsidP="00444441">
      <w:pPr>
        <w:rPr>
          <w:rFonts w:ascii="Times New Roman" w:hAnsi="Times New Roman"/>
          <w:iCs/>
        </w:rPr>
      </w:pPr>
    </w:p>
    <w:p w14:paraId="19F04AEB" w14:textId="04088B9B" w:rsidR="00F366FD" w:rsidRDefault="00F366FD" w:rsidP="00444441">
      <w:pPr>
        <w:rPr>
          <w:rFonts w:ascii="Times New Roman" w:hAnsi="Times New Roman"/>
          <w:i/>
        </w:rPr>
      </w:pPr>
      <w:r w:rsidRPr="00F366FD">
        <w:rPr>
          <w:rFonts w:ascii="Times New Roman" w:hAnsi="Times New Roman"/>
          <w:i/>
        </w:rPr>
        <w:t>You can use the sample draft proclamation</w:t>
      </w:r>
      <w:r w:rsidR="00E95FA8">
        <w:rPr>
          <w:rFonts w:ascii="Times New Roman" w:hAnsi="Times New Roman"/>
          <w:i/>
        </w:rPr>
        <w:t xml:space="preserve"> language</w:t>
      </w:r>
      <w:r w:rsidRPr="00F366FD">
        <w:rPr>
          <w:rFonts w:ascii="Times New Roman" w:hAnsi="Times New Roman"/>
          <w:i/>
        </w:rPr>
        <w:t xml:space="preserve"> in this toolkit.  </w:t>
      </w:r>
    </w:p>
    <w:p w14:paraId="665AAC8A" w14:textId="3F9A1162" w:rsidR="00F366FD" w:rsidRDefault="00F366FD" w:rsidP="00444441">
      <w:pPr>
        <w:rPr>
          <w:rFonts w:ascii="Times New Roman" w:hAnsi="Times New Roman"/>
          <w:i/>
        </w:rPr>
      </w:pPr>
    </w:p>
    <w:p w14:paraId="1499C1FC" w14:textId="21A738DF" w:rsidR="00F366FD" w:rsidRPr="00A771B1" w:rsidRDefault="00F366FD" w:rsidP="00444441">
      <w:pPr>
        <w:rPr>
          <w:rFonts w:ascii="Times New Roman" w:hAnsi="Times New Roman"/>
          <w:b/>
          <w:bCs/>
          <w:iCs/>
          <w:color w:val="E51937"/>
          <w:sz w:val="28"/>
          <w:szCs w:val="28"/>
        </w:rPr>
      </w:pPr>
      <w:r w:rsidRPr="00A771B1">
        <w:rPr>
          <w:rFonts w:ascii="Times New Roman" w:hAnsi="Times New Roman"/>
          <w:b/>
          <w:bCs/>
          <w:iCs/>
          <w:color w:val="E51937"/>
          <w:sz w:val="28"/>
          <w:szCs w:val="28"/>
        </w:rPr>
        <w:t xml:space="preserve">Celebrate </w:t>
      </w:r>
      <w:r w:rsidR="005A704E">
        <w:rPr>
          <w:rFonts w:ascii="Times New Roman" w:hAnsi="Times New Roman"/>
          <w:b/>
          <w:bCs/>
          <w:iCs/>
          <w:color w:val="E51937"/>
          <w:sz w:val="28"/>
          <w:szCs w:val="28"/>
        </w:rPr>
        <w:t xml:space="preserve">with </w:t>
      </w:r>
      <w:r w:rsidRPr="00A771B1">
        <w:rPr>
          <w:rFonts w:ascii="Times New Roman" w:hAnsi="Times New Roman"/>
          <w:b/>
          <w:bCs/>
          <w:iCs/>
          <w:color w:val="E51937"/>
          <w:sz w:val="28"/>
          <w:szCs w:val="28"/>
        </w:rPr>
        <w:t>your city.</w:t>
      </w:r>
    </w:p>
    <w:p w14:paraId="07CC192E" w14:textId="6A885BE3" w:rsidR="00F366FD" w:rsidRDefault="00F366FD" w:rsidP="00444441">
      <w:pPr>
        <w:rPr>
          <w:rFonts w:ascii="Times New Roman" w:hAnsi="Times New Roman"/>
          <w:iCs/>
        </w:rPr>
      </w:pPr>
      <w:r>
        <w:rPr>
          <w:rFonts w:ascii="Times New Roman" w:hAnsi="Times New Roman"/>
          <w:iCs/>
        </w:rPr>
        <w:t>Your local government office may invite you to attend a meeting to accept the proclamation on behalf of the Lymphoma Research Foundation (LRF).  This is a great press opportunity and way to bring your community together to recognize lymphoma patients, survivors and caregivers in the community.</w:t>
      </w:r>
    </w:p>
    <w:p w14:paraId="2CA32CA5" w14:textId="0AF48DD6" w:rsidR="00F366FD" w:rsidRDefault="00F366FD" w:rsidP="00444441">
      <w:pPr>
        <w:rPr>
          <w:rFonts w:ascii="Times New Roman" w:hAnsi="Times New Roman"/>
          <w:iCs/>
        </w:rPr>
      </w:pPr>
    </w:p>
    <w:p w14:paraId="62F200B0" w14:textId="6F578EB0" w:rsidR="00F366FD" w:rsidRPr="00A771B1" w:rsidRDefault="00F366FD" w:rsidP="00444441">
      <w:pPr>
        <w:rPr>
          <w:rFonts w:ascii="Times New Roman" w:hAnsi="Times New Roman"/>
          <w:b/>
          <w:bCs/>
          <w:iCs/>
          <w:color w:val="E51937"/>
          <w:sz w:val="28"/>
          <w:szCs w:val="28"/>
        </w:rPr>
      </w:pPr>
      <w:r w:rsidRPr="00A771B1">
        <w:rPr>
          <w:rFonts w:ascii="Times New Roman" w:hAnsi="Times New Roman"/>
          <w:b/>
          <w:bCs/>
          <w:iCs/>
          <w:color w:val="E51937"/>
          <w:sz w:val="28"/>
          <w:szCs w:val="28"/>
        </w:rPr>
        <w:t>Notify LRF of your accomplishment.</w:t>
      </w:r>
    </w:p>
    <w:p w14:paraId="0D09E848" w14:textId="3594A601" w:rsidR="00F366FD" w:rsidRDefault="008A28CA" w:rsidP="00444441">
      <w:pPr>
        <w:rPr>
          <w:rFonts w:ascii="Times New Roman" w:hAnsi="Times New Roman"/>
          <w:iCs/>
        </w:rPr>
      </w:pPr>
      <w:r w:rsidRPr="008A28CA">
        <w:rPr>
          <w:rFonts w:ascii="Times New Roman" w:hAnsi="Times New Roman"/>
        </w:rPr>
        <w:t xml:space="preserve">Email </w:t>
      </w:r>
      <w:hyperlink r:id="rId10" w:history="1">
        <w:r w:rsidRPr="008A28CA">
          <w:rPr>
            <w:rStyle w:val="Hyperlink"/>
            <w:rFonts w:ascii="Times New Roman" w:hAnsi="Times New Roman"/>
            <w:b/>
            <w:bCs/>
            <w:color w:val="E51937"/>
          </w:rPr>
          <w:t>media@lymphoma.org</w:t>
        </w:r>
      </w:hyperlink>
      <w:r>
        <w:t xml:space="preserve"> </w:t>
      </w:r>
      <w:r w:rsidR="00A771B1">
        <w:rPr>
          <w:rFonts w:ascii="Times New Roman" w:hAnsi="Times New Roman"/>
          <w:iCs/>
        </w:rPr>
        <w:t>to let the Lymphoma Research Fou</w:t>
      </w:r>
      <w:bookmarkStart w:id="0" w:name="_GoBack"/>
      <w:bookmarkEnd w:id="0"/>
      <w:r w:rsidR="00A771B1">
        <w:rPr>
          <w:rFonts w:ascii="Times New Roman" w:hAnsi="Times New Roman"/>
          <w:iCs/>
        </w:rPr>
        <w:t xml:space="preserve">ndation know about your accomplishment.  We will add your city and/or state to the Light it Red for Lymphoma </w:t>
      </w:r>
      <w:r w:rsidR="00CA4121">
        <w:rPr>
          <w:rFonts w:ascii="Times New Roman" w:hAnsi="Times New Roman"/>
          <w:iCs/>
        </w:rPr>
        <w:t xml:space="preserve">landing </w:t>
      </w:r>
      <w:r w:rsidR="00A771B1">
        <w:rPr>
          <w:rFonts w:ascii="Times New Roman" w:hAnsi="Times New Roman"/>
          <w:iCs/>
        </w:rPr>
        <w:t>page on lymphoma.org.</w:t>
      </w:r>
    </w:p>
    <w:p w14:paraId="5BACEDFB" w14:textId="1432AB60" w:rsidR="00A771B1" w:rsidRDefault="00A771B1" w:rsidP="00444441">
      <w:pPr>
        <w:rPr>
          <w:rFonts w:ascii="Times New Roman" w:hAnsi="Times New Roman"/>
          <w:iCs/>
        </w:rPr>
      </w:pPr>
    </w:p>
    <w:p w14:paraId="76E538A5" w14:textId="614FFD80" w:rsidR="00A771B1" w:rsidRPr="00A771B1" w:rsidRDefault="00A771B1" w:rsidP="00444441">
      <w:pPr>
        <w:rPr>
          <w:rFonts w:ascii="Times New Roman" w:hAnsi="Times New Roman"/>
          <w:b/>
          <w:bCs/>
          <w:iCs/>
          <w:color w:val="E51937"/>
          <w:sz w:val="28"/>
          <w:szCs w:val="28"/>
        </w:rPr>
      </w:pPr>
      <w:r w:rsidRPr="00A771B1">
        <w:rPr>
          <w:rFonts w:ascii="Times New Roman" w:hAnsi="Times New Roman"/>
          <w:b/>
          <w:bCs/>
          <w:iCs/>
          <w:color w:val="E51937"/>
          <w:sz w:val="28"/>
          <w:szCs w:val="28"/>
        </w:rPr>
        <w:t>Share your proclamation.</w:t>
      </w:r>
    </w:p>
    <w:p w14:paraId="54BD0F9C" w14:textId="1E7906A6" w:rsidR="00A771B1" w:rsidRDefault="00A771B1" w:rsidP="00444441">
      <w:pPr>
        <w:rPr>
          <w:rFonts w:ascii="Times New Roman" w:hAnsi="Times New Roman"/>
          <w:iCs/>
        </w:rPr>
      </w:pPr>
      <w:r>
        <w:rPr>
          <w:rFonts w:ascii="Times New Roman" w:hAnsi="Times New Roman"/>
          <w:iCs/>
        </w:rPr>
        <w:t xml:space="preserve">Share your announcement, photos, videos, and other </w:t>
      </w:r>
      <w:r w:rsidR="008E6E53">
        <w:rPr>
          <w:rFonts w:ascii="Times New Roman" w:hAnsi="Times New Roman"/>
          <w:iCs/>
        </w:rPr>
        <w:t>moments</w:t>
      </w:r>
      <w:r>
        <w:rPr>
          <w:rFonts w:ascii="Times New Roman" w:hAnsi="Times New Roman"/>
          <w:iCs/>
        </w:rPr>
        <w:t xml:space="preserve"> from receiving your proclamation with the lymphoma community by:</w:t>
      </w:r>
    </w:p>
    <w:p w14:paraId="18DBB36E" w14:textId="0790F306" w:rsidR="00A771B1" w:rsidRDefault="00A771B1" w:rsidP="00A771B1">
      <w:pPr>
        <w:pStyle w:val="ListParagraph"/>
        <w:numPr>
          <w:ilvl w:val="0"/>
          <w:numId w:val="8"/>
        </w:numPr>
        <w:rPr>
          <w:rFonts w:ascii="Times New Roman" w:hAnsi="Times New Roman"/>
          <w:iCs/>
        </w:rPr>
      </w:pPr>
      <w:r>
        <w:rPr>
          <w:rFonts w:ascii="Times New Roman" w:hAnsi="Times New Roman"/>
          <w:iCs/>
        </w:rPr>
        <w:t>Emailing</w:t>
      </w:r>
      <w:r w:rsidR="008E6E53">
        <w:rPr>
          <w:rFonts w:ascii="Times New Roman" w:hAnsi="Times New Roman"/>
          <w:iCs/>
        </w:rPr>
        <w:t xml:space="preserve"> the Communications &amp; Marketing team at</w:t>
      </w:r>
      <w:r>
        <w:rPr>
          <w:rFonts w:ascii="Times New Roman" w:hAnsi="Times New Roman"/>
          <w:iCs/>
        </w:rPr>
        <w:t xml:space="preserve"> </w:t>
      </w:r>
      <w:hyperlink r:id="rId11" w:history="1">
        <w:r w:rsidR="008E6E53" w:rsidRPr="008E6E53">
          <w:rPr>
            <w:rStyle w:val="Hyperlink"/>
            <w:rFonts w:ascii="Times New Roman" w:hAnsi="Times New Roman"/>
            <w:b/>
            <w:bCs/>
            <w:iCs/>
            <w:color w:val="E51937"/>
          </w:rPr>
          <w:t>media@lymphoma.org</w:t>
        </w:r>
      </w:hyperlink>
      <w:r>
        <w:rPr>
          <w:rFonts w:ascii="Times New Roman" w:hAnsi="Times New Roman"/>
          <w:iCs/>
        </w:rPr>
        <w:t xml:space="preserve"> with a photo or scan of your proclamation.  If you would like to send the original document to LRF, please send to:</w:t>
      </w:r>
    </w:p>
    <w:p w14:paraId="7F0D5C90" w14:textId="5519D90E" w:rsidR="00A771B1" w:rsidRDefault="00A771B1" w:rsidP="00A771B1">
      <w:pPr>
        <w:pStyle w:val="ListParagraph"/>
        <w:ind w:left="1440"/>
        <w:rPr>
          <w:rFonts w:ascii="Times New Roman" w:hAnsi="Times New Roman"/>
          <w:iCs/>
        </w:rPr>
      </w:pPr>
      <w:r>
        <w:rPr>
          <w:rFonts w:ascii="Times New Roman" w:hAnsi="Times New Roman"/>
          <w:iCs/>
        </w:rPr>
        <w:t>Lymphoma Research Foundation</w:t>
      </w:r>
    </w:p>
    <w:p w14:paraId="5BA8C620" w14:textId="49C342CF" w:rsidR="00A771B1" w:rsidRDefault="00A771B1" w:rsidP="00A771B1">
      <w:pPr>
        <w:pStyle w:val="ListParagraph"/>
        <w:ind w:left="1440"/>
        <w:rPr>
          <w:rFonts w:ascii="Times New Roman" w:hAnsi="Times New Roman"/>
          <w:iCs/>
        </w:rPr>
      </w:pPr>
      <w:r>
        <w:rPr>
          <w:rFonts w:ascii="Times New Roman" w:hAnsi="Times New Roman"/>
          <w:iCs/>
        </w:rPr>
        <w:t>Wall Street Plaza</w:t>
      </w:r>
    </w:p>
    <w:p w14:paraId="62E6CD7F" w14:textId="6501AE48" w:rsidR="00A771B1" w:rsidRDefault="00A771B1" w:rsidP="00A771B1">
      <w:pPr>
        <w:pStyle w:val="ListParagraph"/>
        <w:ind w:left="1440"/>
        <w:rPr>
          <w:rFonts w:ascii="Times New Roman" w:hAnsi="Times New Roman"/>
          <w:iCs/>
        </w:rPr>
      </w:pPr>
      <w:r>
        <w:rPr>
          <w:rFonts w:ascii="Times New Roman" w:hAnsi="Times New Roman"/>
          <w:iCs/>
        </w:rPr>
        <w:t>88 Pine Street, Suite 2400</w:t>
      </w:r>
    </w:p>
    <w:p w14:paraId="0C87EC35" w14:textId="285B6BFE" w:rsidR="00A771B1" w:rsidRDefault="00A771B1" w:rsidP="00A771B1">
      <w:pPr>
        <w:pStyle w:val="ListParagraph"/>
        <w:ind w:left="1440"/>
        <w:rPr>
          <w:rFonts w:ascii="Times New Roman" w:hAnsi="Times New Roman"/>
          <w:iCs/>
        </w:rPr>
      </w:pPr>
      <w:r>
        <w:rPr>
          <w:rFonts w:ascii="Times New Roman" w:hAnsi="Times New Roman"/>
          <w:iCs/>
        </w:rPr>
        <w:t>New York, NY 10005</w:t>
      </w:r>
    </w:p>
    <w:p w14:paraId="564AAB37" w14:textId="713A27ED" w:rsidR="00A771B1" w:rsidRDefault="00A771B1" w:rsidP="00A771B1">
      <w:pPr>
        <w:pStyle w:val="ListParagraph"/>
        <w:numPr>
          <w:ilvl w:val="0"/>
          <w:numId w:val="8"/>
        </w:numPr>
        <w:rPr>
          <w:rFonts w:ascii="Times New Roman" w:hAnsi="Times New Roman"/>
          <w:iCs/>
        </w:rPr>
      </w:pPr>
      <w:r>
        <w:rPr>
          <w:rFonts w:ascii="Times New Roman" w:hAnsi="Times New Roman"/>
          <w:iCs/>
        </w:rPr>
        <w:t>Emailing</w:t>
      </w:r>
      <w:r w:rsidR="008E6E53">
        <w:rPr>
          <w:rFonts w:ascii="Times New Roman" w:hAnsi="Times New Roman"/>
          <w:iCs/>
        </w:rPr>
        <w:t xml:space="preserve"> the Communications &amp; Marketing team</w:t>
      </w:r>
      <w:r>
        <w:rPr>
          <w:rFonts w:ascii="Times New Roman" w:hAnsi="Times New Roman"/>
          <w:iCs/>
        </w:rPr>
        <w:t xml:space="preserve"> </w:t>
      </w:r>
      <w:hyperlink r:id="rId12" w:history="1">
        <w:r w:rsidR="008E6E53" w:rsidRPr="008E6E53">
          <w:rPr>
            <w:rStyle w:val="Hyperlink"/>
            <w:rFonts w:ascii="Times New Roman" w:hAnsi="Times New Roman"/>
            <w:b/>
            <w:bCs/>
            <w:iCs/>
            <w:color w:val="E51937"/>
          </w:rPr>
          <w:t>media@lymphoma.org</w:t>
        </w:r>
      </w:hyperlink>
      <w:r>
        <w:rPr>
          <w:rFonts w:ascii="Times New Roman" w:hAnsi="Times New Roman"/>
          <w:iCs/>
        </w:rPr>
        <w:t xml:space="preserve"> with a summary of what took place in your community and add any photos/videos.</w:t>
      </w:r>
    </w:p>
    <w:p w14:paraId="0D088E88" w14:textId="2337BFCF" w:rsidR="00A771B1" w:rsidRDefault="00A771B1" w:rsidP="00A771B1">
      <w:pPr>
        <w:pStyle w:val="ListParagraph"/>
        <w:numPr>
          <w:ilvl w:val="0"/>
          <w:numId w:val="8"/>
        </w:numPr>
        <w:rPr>
          <w:rFonts w:ascii="Times New Roman" w:hAnsi="Times New Roman"/>
          <w:iCs/>
        </w:rPr>
      </w:pPr>
      <w:r>
        <w:rPr>
          <w:rFonts w:ascii="Times New Roman" w:hAnsi="Times New Roman"/>
          <w:iCs/>
        </w:rPr>
        <w:t xml:space="preserve">Tagging </w:t>
      </w:r>
      <w:r w:rsidRPr="008E6E53">
        <w:rPr>
          <w:rFonts w:ascii="Times New Roman" w:hAnsi="Times New Roman"/>
          <w:b/>
          <w:bCs/>
          <w:iCs/>
        </w:rPr>
        <w:t>#</w:t>
      </w:r>
      <w:proofErr w:type="spellStart"/>
      <w:r w:rsidRPr="008E6E53">
        <w:rPr>
          <w:rFonts w:ascii="Times New Roman" w:hAnsi="Times New Roman"/>
          <w:b/>
          <w:bCs/>
          <w:iCs/>
        </w:rPr>
        <w:t>LightItRed</w:t>
      </w:r>
      <w:proofErr w:type="spellEnd"/>
      <w:r>
        <w:rPr>
          <w:rFonts w:ascii="Times New Roman" w:hAnsi="Times New Roman"/>
          <w:iCs/>
        </w:rPr>
        <w:t xml:space="preserve"> on all your social media posts.</w:t>
      </w:r>
    </w:p>
    <w:p w14:paraId="2CC62D22" w14:textId="0CABCDFF" w:rsidR="00A771B1" w:rsidRDefault="00A771B1" w:rsidP="00A771B1">
      <w:pPr>
        <w:pStyle w:val="ListParagraph"/>
        <w:numPr>
          <w:ilvl w:val="0"/>
          <w:numId w:val="8"/>
        </w:numPr>
        <w:rPr>
          <w:rFonts w:ascii="Times New Roman" w:hAnsi="Times New Roman"/>
          <w:iCs/>
        </w:rPr>
      </w:pPr>
      <w:r>
        <w:rPr>
          <w:rFonts w:ascii="Times New Roman" w:hAnsi="Times New Roman"/>
          <w:iCs/>
        </w:rPr>
        <w:t xml:space="preserve">Tell the media! A press release template and Letter to the Editor is available to use at </w:t>
      </w:r>
      <w:hyperlink r:id="rId13" w:history="1">
        <w:r w:rsidRPr="008E6E53">
          <w:rPr>
            <w:rStyle w:val="Hyperlink"/>
            <w:rFonts w:ascii="Times New Roman" w:hAnsi="Times New Roman"/>
            <w:b/>
            <w:bCs/>
            <w:iCs/>
            <w:color w:val="E51937"/>
          </w:rPr>
          <w:t>lymphoma.org/</w:t>
        </w:r>
        <w:proofErr w:type="spellStart"/>
        <w:r w:rsidRPr="008E6E53">
          <w:rPr>
            <w:rStyle w:val="Hyperlink"/>
            <w:rFonts w:ascii="Times New Roman" w:hAnsi="Times New Roman"/>
            <w:b/>
            <w:bCs/>
            <w:iCs/>
            <w:color w:val="E51937"/>
          </w:rPr>
          <w:t>lightitred</w:t>
        </w:r>
        <w:proofErr w:type="spellEnd"/>
      </w:hyperlink>
      <w:r>
        <w:rPr>
          <w:rFonts w:ascii="Times New Roman" w:hAnsi="Times New Roman"/>
          <w:iCs/>
        </w:rPr>
        <w:t xml:space="preserve">. </w:t>
      </w:r>
    </w:p>
    <w:p w14:paraId="1C424E8F" w14:textId="77777777" w:rsidR="008E6E53" w:rsidRDefault="008E6E53" w:rsidP="00A771B1">
      <w:pPr>
        <w:rPr>
          <w:rFonts w:ascii="Times New Roman" w:hAnsi="Times New Roman"/>
          <w:b/>
          <w:bCs/>
          <w:iCs/>
        </w:rPr>
      </w:pPr>
    </w:p>
    <w:p w14:paraId="4B3F116E" w14:textId="1CBDF753" w:rsidR="00A771B1" w:rsidRDefault="00A771B1" w:rsidP="00A771B1">
      <w:pPr>
        <w:rPr>
          <w:rFonts w:ascii="Times New Roman" w:hAnsi="Times New Roman"/>
          <w:b/>
          <w:bCs/>
          <w:iCs/>
        </w:rPr>
      </w:pPr>
      <w:r w:rsidRPr="008E6E53">
        <w:rPr>
          <w:rFonts w:ascii="Times New Roman" w:hAnsi="Times New Roman"/>
          <w:b/>
          <w:bCs/>
          <w:iCs/>
        </w:rPr>
        <w:t>Email</w:t>
      </w:r>
      <w:r w:rsidR="008E6E53" w:rsidRPr="008E6E53">
        <w:rPr>
          <w:rFonts w:ascii="Times New Roman" w:hAnsi="Times New Roman"/>
          <w:b/>
          <w:bCs/>
          <w:iCs/>
        </w:rPr>
        <w:t xml:space="preserve"> Penelope Andujar at </w:t>
      </w:r>
      <w:hyperlink r:id="rId14" w:history="1">
        <w:r w:rsidR="00CA4121" w:rsidRPr="00CA4121">
          <w:rPr>
            <w:rStyle w:val="Hyperlink"/>
            <w:rFonts w:ascii="Times New Roman" w:hAnsi="Times New Roman"/>
            <w:b/>
            <w:bCs/>
            <w:iCs/>
            <w:color w:val="E51937"/>
          </w:rPr>
          <w:t>pandujar@lymphoma.org</w:t>
        </w:r>
      </w:hyperlink>
      <w:r w:rsidR="00CA4121">
        <w:rPr>
          <w:rFonts w:ascii="Times New Roman" w:hAnsi="Times New Roman"/>
          <w:b/>
          <w:bCs/>
          <w:iCs/>
        </w:rPr>
        <w:t xml:space="preserve"> </w:t>
      </w:r>
      <w:r w:rsidR="008E6E53" w:rsidRPr="008E6E53">
        <w:rPr>
          <w:rFonts w:ascii="Times New Roman" w:hAnsi="Times New Roman"/>
          <w:b/>
          <w:bCs/>
          <w:iCs/>
        </w:rPr>
        <w:t>with any questions!</w:t>
      </w:r>
    </w:p>
    <w:p w14:paraId="60755B15" w14:textId="11341F54" w:rsidR="008E6E53" w:rsidRDefault="008E6E53" w:rsidP="00A771B1">
      <w:pPr>
        <w:rPr>
          <w:rFonts w:ascii="Times New Roman" w:hAnsi="Times New Roman"/>
          <w:b/>
          <w:bCs/>
          <w:iCs/>
        </w:rPr>
      </w:pPr>
    </w:p>
    <w:p w14:paraId="17A2A62C" w14:textId="55CD927E" w:rsidR="008E6E53" w:rsidRDefault="008E6E53" w:rsidP="00A771B1">
      <w:pPr>
        <w:rPr>
          <w:rFonts w:ascii="Times New Roman" w:hAnsi="Times New Roman"/>
          <w:b/>
          <w:bCs/>
          <w:iCs/>
        </w:rPr>
      </w:pPr>
    </w:p>
    <w:p w14:paraId="4A79C191" w14:textId="53824B93" w:rsidR="008E6E53" w:rsidRPr="00EF74ED" w:rsidRDefault="005B220D" w:rsidP="00A771B1">
      <w:pPr>
        <w:rPr>
          <w:rFonts w:ascii="Times New Roman" w:hAnsi="Times New Roman"/>
          <w:b/>
          <w:bCs/>
          <w:iCs/>
          <w:color w:val="E51937"/>
          <w:sz w:val="32"/>
          <w:szCs w:val="32"/>
        </w:rPr>
      </w:pPr>
      <w:r w:rsidRPr="00EF74ED">
        <w:rPr>
          <w:rFonts w:ascii="Times New Roman" w:hAnsi="Times New Roman"/>
          <w:b/>
          <w:bCs/>
          <w:iCs/>
          <w:color w:val="E51937"/>
          <w:sz w:val="32"/>
          <w:szCs w:val="32"/>
        </w:rPr>
        <w:t>SAMPLE OUTREACH EMAIL</w:t>
      </w:r>
    </w:p>
    <w:p w14:paraId="489A39CB" w14:textId="5FA7F018" w:rsidR="005B220D" w:rsidRDefault="005B220D" w:rsidP="00A771B1">
      <w:pPr>
        <w:rPr>
          <w:rFonts w:ascii="Times New Roman" w:hAnsi="Times New Roman"/>
          <w:b/>
          <w:bCs/>
          <w:iCs/>
          <w:color w:val="E51937"/>
          <w:sz w:val="28"/>
          <w:szCs w:val="28"/>
        </w:rPr>
      </w:pPr>
    </w:p>
    <w:p w14:paraId="48B2B045" w14:textId="16647503" w:rsidR="005B220D" w:rsidRPr="005B220D" w:rsidRDefault="005B220D" w:rsidP="00A771B1">
      <w:pPr>
        <w:rPr>
          <w:rFonts w:ascii="Times New Roman" w:hAnsi="Times New Roman"/>
          <w:iCs/>
        </w:rPr>
      </w:pPr>
      <w:r w:rsidRPr="005B220D">
        <w:rPr>
          <w:rFonts w:ascii="Times New Roman" w:hAnsi="Times New Roman"/>
          <w:iCs/>
        </w:rPr>
        <w:t>The following email offers ideas and language you can use as part of your outreach to your Mayor, Governor, and local officials for Blood Cancer Awareness Month and Lymphoma Awareness Day.  Feel free to copy, paste or adjust as you see fit as you communicate about your involvement with the Lymphoma Research Foundation and connection to lymphoma.</w:t>
      </w:r>
    </w:p>
    <w:p w14:paraId="749E480B" w14:textId="773ED4B7" w:rsidR="008E6E53" w:rsidRDefault="008E6E53" w:rsidP="00A771B1">
      <w:pPr>
        <w:rPr>
          <w:rFonts w:ascii="Times New Roman" w:hAnsi="Times New Roman"/>
          <w:b/>
          <w:bCs/>
          <w:iCs/>
        </w:rPr>
      </w:pPr>
    </w:p>
    <w:p w14:paraId="49A39288" w14:textId="4B70DC7D" w:rsidR="005B220D" w:rsidRPr="005B220D" w:rsidRDefault="005B220D" w:rsidP="005B220D">
      <w:pPr>
        <w:rPr>
          <w:rFonts w:ascii="Times New Roman" w:hAnsi="Times New Roman"/>
        </w:rPr>
      </w:pPr>
      <w:r w:rsidRPr="005B220D">
        <w:rPr>
          <w:rFonts w:ascii="Times New Roman" w:hAnsi="Times New Roman"/>
        </w:rPr>
        <w:t xml:space="preserve">Dear </w:t>
      </w:r>
      <w:r w:rsidRPr="005B220D">
        <w:rPr>
          <w:rFonts w:ascii="Times New Roman" w:hAnsi="Times New Roman"/>
          <w:b/>
          <w:bCs/>
          <w:color w:val="E51937"/>
        </w:rPr>
        <w:t>[</w:t>
      </w:r>
      <w:r w:rsidR="00500C2A">
        <w:rPr>
          <w:rFonts w:ascii="Times New Roman" w:hAnsi="Times New Roman"/>
          <w:b/>
          <w:bCs/>
          <w:color w:val="E51937"/>
        </w:rPr>
        <w:t>OFFICIAL</w:t>
      </w:r>
      <w:r w:rsidRPr="005B220D">
        <w:rPr>
          <w:rFonts w:ascii="Times New Roman" w:hAnsi="Times New Roman"/>
          <w:b/>
          <w:bCs/>
          <w:color w:val="E51937"/>
        </w:rPr>
        <w:t xml:space="preserve"> NAME]</w:t>
      </w:r>
      <w:r w:rsidRPr="005B220D">
        <w:rPr>
          <w:rFonts w:ascii="Times New Roman" w:hAnsi="Times New Roman"/>
        </w:rPr>
        <w:t>,</w:t>
      </w:r>
    </w:p>
    <w:p w14:paraId="233953DC" w14:textId="77777777" w:rsidR="005B220D" w:rsidRPr="005B220D" w:rsidRDefault="005B220D" w:rsidP="005B220D">
      <w:pPr>
        <w:rPr>
          <w:rFonts w:ascii="Times New Roman" w:hAnsi="Times New Roman"/>
        </w:rPr>
      </w:pPr>
    </w:p>
    <w:p w14:paraId="06147FF9" w14:textId="63DC9CD2" w:rsidR="005B220D" w:rsidRDefault="005B220D" w:rsidP="005B220D">
      <w:pPr>
        <w:rPr>
          <w:rFonts w:ascii="Times New Roman" w:hAnsi="Times New Roman"/>
        </w:rPr>
      </w:pPr>
      <w:bookmarkStart w:id="1" w:name="_Hlk11241286"/>
      <w:r>
        <w:rPr>
          <w:rFonts w:ascii="Times New Roman" w:hAnsi="Times New Roman"/>
        </w:rPr>
        <w:t xml:space="preserve">This year, </w:t>
      </w:r>
      <w:r w:rsidRPr="005B220D">
        <w:rPr>
          <w:rFonts w:ascii="Times New Roman" w:hAnsi="Times New Roman"/>
          <w:b/>
          <w:bCs/>
          <w:color w:val="E51937"/>
        </w:rPr>
        <w:t>[</w:t>
      </w:r>
      <w:r w:rsidRPr="00500C2A">
        <w:rPr>
          <w:rFonts w:ascii="Times New Roman" w:hAnsi="Times New Roman"/>
          <w:b/>
          <w:bCs/>
        </w:rPr>
        <w:t>during the month of September / on September 15</w:t>
      </w:r>
      <w:r w:rsidR="00500C2A" w:rsidRPr="00500C2A">
        <w:rPr>
          <w:rFonts w:ascii="Times New Roman" w:hAnsi="Times New Roman"/>
          <w:b/>
          <w:bCs/>
        </w:rPr>
        <w:t>, 2020</w:t>
      </w:r>
      <w:r w:rsidRPr="005B220D">
        <w:rPr>
          <w:rFonts w:ascii="Times New Roman" w:hAnsi="Times New Roman"/>
          <w:b/>
          <w:bCs/>
          <w:color w:val="E51937"/>
        </w:rPr>
        <w:t>]</w:t>
      </w:r>
      <w:r>
        <w:rPr>
          <w:rFonts w:ascii="Times New Roman" w:hAnsi="Times New Roman"/>
        </w:rPr>
        <w:t>, we are part of a nationwide call to action to bring attention to lymphoma—the most common type of blood caner, and a disease that affects more than one million people living in the United States.  It is estimated that more than 100,000 people will be diagnosed with lymphoma or chronic lymphocytic leukemia in the United States, this year alone.</w:t>
      </w:r>
    </w:p>
    <w:p w14:paraId="5A91A2DD" w14:textId="2021E95B" w:rsidR="005B220D" w:rsidRDefault="005B220D" w:rsidP="005B220D">
      <w:pPr>
        <w:rPr>
          <w:rFonts w:ascii="Times New Roman" w:hAnsi="Times New Roman"/>
        </w:rPr>
      </w:pPr>
    </w:p>
    <w:p w14:paraId="5001FF35" w14:textId="6665CA6A" w:rsidR="005B220D" w:rsidRPr="005B220D" w:rsidRDefault="005B220D" w:rsidP="005B220D">
      <w:pPr>
        <w:rPr>
          <w:rFonts w:ascii="Times New Roman" w:hAnsi="Times New Roman"/>
          <w:b/>
          <w:bCs/>
          <w:color w:val="E51937"/>
        </w:rPr>
      </w:pPr>
      <w:r w:rsidRPr="005B220D">
        <w:rPr>
          <w:rFonts w:ascii="Times New Roman" w:hAnsi="Times New Roman"/>
          <w:b/>
          <w:bCs/>
          <w:color w:val="E51937"/>
        </w:rPr>
        <w:t>[ADD 3-4 SENTENCES ABOUT YOUR CONNECTION TO LYMPHOMA]</w:t>
      </w:r>
    </w:p>
    <w:p w14:paraId="2A8F1705" w14:textId="77777777" w:rsidR="005B220D" w:rsidRPr="005B220D" w:rsidRDefault="005B220D" w:rsidP="005B220D">
      <w:pPr>
        <w:rPr>
          <w:rFonts w:ascii="Times New Roman" w:hAnsi="Times New Roman"/>
        </w:rPr>
      </w:pPr>
    </w:p>
    <w:p w14:paraId="4E72E55F" w14:textId="30243E0F" w:rsidR="005B220D" w:rsidRPr="005B220D" w:rsidRDefault="005B220D" w:rsidP="005B220D">
      <w:pPr>
        <w:rPr>
          <w:rFonts w:ascii="Times New Roman" w:hAnsi="Times New Roman"/>
        </w:rPr>
      </w:pPr>
      <w:r w:rsidRPr="005B220D">
        <w:rPr>
          <w:rFonts w:ascii="Times New Roman" w:hAnsi="Times New Roman"/>
        </w:rPr>
        <w:t>In an effort to raise awareness of this complicated disease, the Lymphoma Research Foundation (LRF) – the nation’s largest nonprofit devoted exclusively to lymphoma research</w:t>
      </w:r>
      <w:r w:rsidR="00500C2A">
        <w:rPr>
          <w:rFonts w:ascii="Times New Roman" w:hAnsi="Times New Roman"/>
        </w:rPr>
        <w:t xml:space="preserve"> and supporting the lymphoma community through comprehensive education programs</w:t>
      </w:r>
      <w:r w:rsidRPr="005B220D">
        <w:rPr>
          <w:rFonts w:ascii="Times New Roman" w:hAnsi="Times New Roman"/>
        </w:rPr>
        <w:t xml:space="preserve"> – would like to request for the </w:t>
      </w:r>
      <w:r w:rsidR="00500C2A" w:rsidRPr="00500C2A">
        <w:rPr>
          <w:rFonts w:ascii="Times New Roman" w:hAnsi="Times New Roman"/>
          <w:b/>
          <w:bCs/>
          <w:color w:val="E51937"/>
        </w:rPr>
        <w:t>[</w:t>
      </w:r>
      <w:r w:rsidR="00500C2A" w:rsidRPr="00500C2A">
        <w:rPr>
          <w:rFonts w:ascii="Times New Roman" w:hAnsi="Times New Roman"/>
          <w:b/>
          <w:bCs/>
        </w:rPr>
        <w:t>City / State</w:t>
      </w:r>
      <w:r w:rsidR="00500C2A" w:rsidRPr="00500C2A">
        <w:rPr>
          <w:rFonts w:ascii="Times New Roman" w:hAnsi="Times New Roman"/>
          <w:b/>
          <w:bCs/>
          <w:color w:val="E51937"/>
        </w:rPr>
        <w:t>]</w:t>
      </w:r>
      <w:r w:rsidRPr="00500C2A">
        <w:rPr>
          <w:rFonts w:ascii="Times New Roman" w:hAnsi="Times New Roman"/>
          <w:color w:val="E51937"/>
        </w:rPr>
        <w:t xml:space="preserve"> </w:t>
      </w:r>
      <w:r w:rsidRPr="005B220D">
        <w:rPr>
          <w:rFonts w:ascii="Times New Roman" w:hAnsi="Times New Roman"/>
        </w:rPr>
        <w:t xml:space="preserve">of </w:t>
      </w:r>
      <w:r w:rsidR="00500C2A" w:rsidRPr="00500C2A">
        <w:rPr>
          <w:rFonts w:ascii="Times New Roman" w:hAnsi="Times New Roman"/>
          <w:b/>
          <w:bCs/>
          <w:color w:val="E51937"/>
        </w:rPr>
        <w:t>[CITY/STATE]</w:t>
      </w:r>
      <w:r w:rsidR="00500C2A" w:rsidRPr="00500C2A">
        <w:rPr>
          <w:rFonts w:ascii="Times New Roman" w:hAnsi="Times New Roman"/>
          <w:color w:val="E51937"/>
        </w:rPr>
        <w:t xml:space="preserve"> </w:t>
      </w:r>
      <w:r w:rsidRPr="005B220D">
        <w:rPr>
          <w:rFonts w:ascii="Times New Roman" w:hAnsi="Times New Roman"/>
        </w:rPr>
        <w:t xml:space="preserve">to proclaim </w:t>
      </w:r>
      <w:r w:rsidR="00500C2A" w:rsidRPr="00500C2A">
        <w:rPr>
          <w:rFonts w:ascii="Times New Roman" w:hAnsi="Times New Roman"/>
          <w:b/>
          <w:bCs/>
          <w:color w:val="E51937"/>
        </w:rPr>
        <w:t>[</w:t>
      </w:r>
      <w:r w:rsidRPr="00500C2A">
        <w:rPr>
          <w:rFonts w:ascii="Times New Roman" w:hAnsi="Times New Roman"/>
          <w:b/>
          <w:bCs/>
        </w:rPr>
        <w:t>September</w:t>
      </w:r>
      <w:r w:rsidR="00500C2A" w:rsidRPr="00500C2A">
        <w:rPr>
          <w:rFonts w:ascii="Times New Roman" w:hAnsi="Times New Roman"/>
          <w:b/>
          <w:bCs/>
        </w:rPr>
        <w:t xml:space="preserve"> as Blood Cancer Awareness Month / </w:t>
      </w:r>
      <w:r w:rsidRPr="00500C2A">
        <w:rPr>
          <w:rFonts w:ascii="Times New Roman" w:hAnsi="Times New Roman"/>
          <w:b/>
          <w:bCs/>
        </w:rPr>
        <w:t xml:space="preserve"> </w:t>
      </w:r>
      <w:r w:rsidR="00500C2A" w:rsidRPr="00500C2A">
        <w:rPr>
          <w:rFonts w:ascii="Times New Roman" w:hAnsi="Times New Roman"/>
          <w:b/>
          <w:bCs/>
        </w:rPr>
        <w:t xml:space="preserve">September </w:t>
      </w:r>
      <w:r w:rsidRPr="00500C2A">
        <w:rPr>
          <w:rFonts w:ascii="Times New Roman" w:hAnsi="Times New Roman"/>
          <w:b/>
          <w:bCs/>
        </w:rPr>
        <w:t>15</w:t>
      </w:r>
      <w:r w:rsidR="00500C2A" w:rsidRPr="00500C2A">
        <w:rPr>
          <w:rFonts w:ascii="Times New Roman" w:hAnsi="Times New Roman"/>
          <w:b/>
          <w:bCs/>
        </w:rPr>
        <w:t xml:space="preserve"> as </w:t>
      </w:r>
      <w:r w:rsidRPr="00500C2A">
        <w:rPr>
          <w:rFonts w:ascii="Times New Roman" w:hAnsi="Times New Roman"/>
          <w:b/>
          <w:bCs/>
        </w:rPr>
        <w:t>Lymphoma Awareness Day</w:t>
      </w:r>
      <w:r w:rsidR="00500C2A" w:rsidRPr="00500C2A">
        <w:rPr>
          <w:rFonts w:ascii="Times New Roman" w:hAnsi="Times New Roman"/>
          <w:b/>
          <w:bCs/>
          <w:color w:val="E51937"/>
        </w:rPr>
        <w:t>]</w:t>
      </w:r>
      <w:r w:rsidRPr="005B220D">
        <w:rPr>
          <w:rFonts w:ascii="Times New Roman" w:hAnsi="Times New Roman"/>
        </w:rPr>
        <w:t xml:space="preserve">.  </w:t>
      </w:r>
    </w:p>
    <w:p w14:paraId="28D63D16" w14:textId="77777777" w:rsidR="005B220D" w:rsidRPr="005B220D" w:rsidRDefault="005B220D" w:rsidP="005B220D">
      <w:pPr>
        <w:rPr>
          <w:rFonts w:ascii="Times New Roman" w:hAnsi="Times New Roman"/>
        </w:rPr>
      </w:pPr>
    </w:p>
    <w:p w14:paraId="3DF24B16" w14:textId="66BA5B99" w:rsidR="005B220D" w:rsidRPr="005B220D" w:rsidRDefault="005B220D" w:rsidP="005B220D">
      <w:pPr>
        <w:rPr>
          <w:rFonts w:ascii="Times New Roman" w:hAnsi="Times New Roman"/>
        </w:rPr>
      </w:pPr>
      <w:r w:rsidRPr="005B220D">
        <w:rPr>
          <w:rFonts w:ascii="Times New Roman" w:hAnsi="Times New Roman"/>
        </w:rPr>
        <w:t>As part of LRF’s National Blood Cancer Awareness Month initiative, th</w:t>
      </w:r>
      <w:r w:rsidR="00500C2A">
        <w:rPr>
          <w:rFonts w:ascii="Times New Roman" w:hAnsi="Times New Roman"/>
        </w:rPr>
        <w:t>is</w:t>
      </w:r>
      <w:r w:rsidRPr="005B220D">
        <w:rPr>
          <w:rFonts w:ascii="Times New Roman" w:hAnsi="Times New Roman"/>
        </w:rPr>
        <w:t xml:space="preserve"> proclamation will aid in </w:t>
      </w:r>
      <w:r w:rsidRPr="005B220D">
        <w:rPr>
          <w:rFonts w:ascii="Times New Roman" w:eastAsia="Times New Roman" w:hAnsi="Times New Roman"/>
        </w:rPr>
        <w:t>educating the public about blood cancers, raising funds for lymphoma research</w:t>
      </w:r>
      <w:r w:rsidRPr="005B220D">
        <w:rPr>
          <w:rFonts w:ascii="Times New Roman" w:hAnsi="Times New Roman"/>
        </w:rPr>
        <w:t xml:space="preserve"> and providing hope to all those currently affected by lymphom</w:t>
      </w:r>
      <w:r w:rsidR="00500C2A">
        <w:rPr>
          <w:rFonts w:ascii="Times New Roman" w:hAnsi="Times New Roman"/>
        </w:rPr>
        <w:t>a.</w:t>
      </w:r>
      <w:r w:rsidRPr="005B220D">
        <w:rPr>
          <w:rFonts w:ascii="Times New Roman" w:hAnsi="Times New Roman"/>
        </w:rPr>
        <w:t xml:space="preserve"> </w:t>
      </w:r>
    </w:p>
    <w:p w14:paraId="13375985" w14:textId="77777777" w:rsidR="005B220D" w:rsidRPr="005B220D" w:rsidRDefault="005B220D" w:rsidP="005B220D">
      <w:pPr>
        <w:rPr>
          <w:rFonts w:ascii="Times New Roman" w:eastAsia="Times New Roman" w:hAnsi="Times New Roman"/>
          <w:color w:val="000000"/>
        </w:rPr>
      </w:pPr>
      <w:bookmarkStart w:id="2" w:name="_Hlk11234835"/>
    </w:p>
    <w:p w14:paraId="4D720494" w14:textId="77777777" w:rsidR="005B220D" w:rsidRPr="005B220D" w:rsidRDefault="005B220D" w:rsidP="005B220D">
      <w:pPr>
        <w:rPr>
          <w:rFonts w:ascii="Times New Roman" w:eastAsia="Times New Roman" w:hAnsi="Times New Roman"/>
        </w:rPr>
      </w:pPr>
      <w:r w:rsidRPr="005B220D">
        <w:rPr>
          <w:rFonts w:ascii="Times New Roman" w:eastAsia="Times New Roman" w:hAnsi="Times New Roman"/>
        </w:rPr>
        <w:t>Awareness and education are powerful tools in the race to find a cure for lymphoma. LRF is committed to providing education and resources to all those affected by a lymphoma diagnosis and asks for your support in raising awareness for this blood cancer in September.  Together, we can ensure a brighter future for all those touched by lymphoma!</w:t>
      </w:r>
      <w:r w:rsidRPr="005B220D">
        <w:rPr>
          <w:rFonts w:ascii="Times New Roman" w:hAnsi="Times New Roman"/>
        </w:rPr>
        <w:t xml:space="preserve"> </w:t>
      </w:r>
    </w:p>
    <w:bookmarkEnd w:id="1"/>
    <w:p w14:paraId="6AB36D0F" w14:textId="77777777" w:rsidR="00500C2A" w:rsidRDefault="00500C2A" w:rsidP="005B220D">
      <w:pPr>
        <w:rPr>
          <w:rFonts w:ascii="Times New Roman" w:hAnsi="Times New Roman"/>
        </w:rPr>
      </w:pPr>
    </w:p>
    <w:p w14:paraId="2A2683A0" w14:textId="1658E0C4" w:rsidR="005B220D" w:rsidRPr="005B220D" w:rsidRDefault="005B220D" w:rsidP="005B220D">
      <w:pPr>
        <w:rPr>
          <w:rFonts w:ascii="Times New Roman" w:hAnsi="Times New Roman"/>
        </w:rPr>
      </w:pPr>
      <w:r w:rsidRPr="005B220D">
        <w:rPr>
          <w:rFonts w:ascii="Times New Roman" w:hAnsi="Times New Roman"/>
        </w:rPr>
        <w:t>Best,</w:t>
      </w:r>
    </w:p>
    <w:bookmarkEnd w:id="2"/>
    <w:p w14:paraId="22944D25" w14:textId="44A66C40" w:rsidR="005B220D" w:rsidRDefault="00500C2A" w:rsidP="005B220D">
      <w:pPr>
        <w:rPr>
          <w:rFonts w:ascii="Times New Roman" w:hAnsi="Times New Roman"/>
          <w:b/>
          <w:bCs/>
          <w:color w:val="E51937"/>
        </w:rPr>
      </w:pPr>
      <w:r w:rsidRPr="00500C2A">
        <w:rPr>
          <w:rFonts w:ascii="Times New Roman" w:hAnsi="Times New Roman"/>
          <w:b/>
          <w:bCs/>
          <w:color w:val="E51937"/>
        </w:rPr>
        <w:t>[YOUR NAME]</w:t>
      </w:r>
    </w:p>
    <w:p w14:paraId="3F939B1B" w14:textId="1CB23C11" w:rsidR="00500C2A" w:rsidRDefault="00500C2A" w:rsidP="005B220D">
      <w:pPr>
        <w:rPr>
          <w:rFonts w:ascii="Times New Roman" w:hAnsi="Times New Roman"/>
          <w:b/>
          <w:bCs/>
          <w:color w:val="E51937"/>
        </w:rPr>
      </w:pPr>
    </w:p>
    <w:p w14:paraId="7CB7292B" w14:textId="19B36463" w:rsidR="00500C2A" w:rsidRDefault="00500C2A" w:rsidP="005B220D">
      <w:pPr>
        <w:rPr>
          <w:rFonts w:ascii="Times New Roman" w:hAnsi="Times New Roman"/>
          <w:b/>
          <w:bCs/>
          <w:color w:val="E51937"/>
        </w:rPr>
      </w:pPr>
    </w:p>
    <w:p w14:paraId="121EF6EB" w14:textId="48F35DC0" w:rsidR="00500C2A" w:rsidRDefault="00500C2A" w:rsidP="005B220D">
      <w:pPr>
        <w:rPr>
          <w:rFonts w:ascii="Times New Roman" w:hAnsi="Times New Roman"/>
          <w:b/>
          <w:bCs/>
          <w:color w:val="E51937"/>
        </w:rPr>
      </w:pPr>
    </w:p>
    <w:p w14:paraId="3B607A6C" w14:textId="7F455BBF" w:rsidR="00500C2A" w:rsidRDefault="00500C2A" w:rsidP="005B220D">
      <w:pPr>
        <w:rPr>
          <w:rFonts w:ascii="Times New Roman" w:hAnsi="Times New Roman"/>
          <w:b/>
          <w:bCs/>
          <w:color w:val="E51937"/>
        </w:rPr>
      </w:pPr>
    </w:p>
    <w:p w14:paraId="22DD986A" w14:textId="2A2CCEE2" w:rsidR="00500C2A" w:rsidRDefault="00500C2A" w:rsidP="005B220D">
      <w:pPr>
        <w:rPr>
          <w:rFonts w:ascii="Times New Roman" w:hAnsi="Times New Roman"/>
          <w:b/>
          <w:bCs/>
          <w:color w:val="E51937"/>
        </w:rPr>
      </w:pPr>
    </w:p>
    <w:p w14:paraId="14098CAB" w14:textId="4D664A6C" w:rsidR="00500C2A" w:rsidRDefault="00500C2A" w:rsidP="005B220D">
      <w:pPr>
        <w:rPr>
          <w:rFonts w:ascii="Times New Roman" w:hAnsi="Times New Roman"/>
          <w:b/>
          <w:bCs/>
          <w:color w:val="E51937"/>
        </w:rPr>
      </w:pPr>
    </w:p>
    <w:p w14:paraId="6841E3F4" w14:textId="42D2F5DC" w:rsidR="00500C2A" w:rsidRDefault="00500C2A" w:rsidP="005B220D">
      <w:pPr>
        <w:rPr>
          <w:rFonts w:ascii="Times New Roman" w:hAnsi="Times New Roman"/>
          <w:b/>
          <w:bCs/>
          <w:color w:val="E51937"/>
        </w:rPr>
      </w:pPr>
    </w:p>
    <w:p w14:paraId="322EDA2E" w14:textId="4A74E7B5" w:rsidR="00500C2A" w:rsidRDefault="00500C2A" w:rsidP="005B220D">
      <w:pPr>
        <w:rPr>
          <w:rFonts w:ascii="Times New Roman" w:hAnsi="Times New Roman"/>
          <w:b/>
          <w:bCs/>
          <w:color w:val="E51937"/>
        </w:rPr>
      </w:pPr>
    </w:p>
    <w:p w14:paraId="01E9F229" w14:textId="06FBB57D" w:rsidR="00500C2A" w:rsidRDefault="00500C2A" w:rsidP="005B220D">
      <w:pPr>
        <w:rPr>
          <w:rFonts w:ascii="Times New Roman" w:hAnsi="Times New Roman"/>
          <w:b/>
          <w:bCs/>
          <w:color w:val="E51937"/>
        </w:rPr>
      </w:pPr>
    </w:p>
    <w:p w14:paraId="016E1E6F" w14:textId="78923E43" w:rsidR="00500C2A" w:rsidRDefault="00500C2A" w:rsidP="005B220D">
      <w:pPr>
        <w:rPr>
          <w:rFonts w:ascii="Times New Roman" w:hAnsi="Times New Roman"/>
          <w:b/>
          <w:bCs/>
          <w:color w:val="E51937"/>
        </w:rPr>
      </w:pPr>
    </w:p>
    <w:p w14:paraId="1D6B78E6" w14:textId="3F09BE89" w:rsidR="00500C2A" w:rsidRDefault="00500C2A" w:rsidP="005B220D">
      <w:pPr>
        <w:rPr>
          <w:rFonts w:ascii="Times New Roman" w:hAnsi="Times New Roman"/>
          <w:b/>
          <w:bCs/>
          <w:color w:val="E51937"/>
        </w:rPr>
      </w:pPr>
    </w:p>
    <w:p w14:paraId="73DF6356" w14:textId="5BF2C4B7" w:rsidR="00500C2A" w:rsidRDefault="00500C2A" w:rsidP="005B220D">
      <w:pPr>
        <w:rPr>
          <w:rFonts w:ascii="Times New Roman" w:hAnsi="Times New Roman"/>
          <w:b/>
          <w:bCs/>
          <w:color w:val="E51937"/>
        </w:rPr>
      </w:pPr>
    </w:p>
    <w:p w14:paraId="0B717EAB" w14:textId="1C1525F6" w:rsidR="00500C2A" w:rsidRDefault="00500C2A" w:rsidP="005B220D">
      <w:pPr>
        <w:rPr>
          <w:rFonts w:ascii="Times New Roman" w:hAnsi="Times New Roman"/>
          <w:b/>
          <w:bCs/>
          <w:color w:val="E51937"/>
        </w:rPr>
      </w:pPr>
    </w:p>
    <w:p w14:paraId="725E1EEA" w14:textId="1FD4DAF7" w:rsidR="00500C2A" w:rsidRDefault="00500C2A" w:rsidP="005B220D">
      <w:pPr>
        <w:rPr>
          <w:rFonts w:ascii="Times New Roman" w:hAnsi="Times New Roman"/>
          <w:b/>
          <w:bCs/>
          <w:color w:val="E51937"/>
        </w:rPr>
      </w:pPr>
    </w:p>
    <w:p w14:paraId="43E0F532" w14:textId="282B533C" w:rsidR="00500C2A" w:rsidRDefault="00500C2A" w:rsidP="005B220D">
      <w:pPr>
        <w:rPr>
          <w:rFonts w:ascii="Times New Roman" w:hAnsi="Times New Roman"/>
          <w:b/>
          <w:bCs/>
          <w:color w:val="E51937"/>
        </w:rPr>
      </w:pPr>
    </w:p>
    <w:p w14:paraId="2124F6FF" w14:textId="22245214" w:rsidR="00500C2A" w:rsidRDefault="00500C2A" w:rsidP="005B220D">
      <w:pPr>
        <w:rPr>
          <w:rFonts w:ascii="Times New Roman" w:hAnsi="Times New Roman"/>
          <w:b/>
          <w:bCs/>
          <w:color w:val="E51937"/>
        </w:rPr>
      </w:pPr>
    </w:p>
    <w:p w14:paraId="6C91CCD5" w14:textId="77777777" w:rsidR="00B572FB" w:rsidRPr="00495A08" w:rsidRDefault="00B572FB" w:rsidP="00B572FB">
      <w:pPr>
        <w:jc w:val="center"/>
        <w:rPr>
          <w:rFonts w:ascii="Times New Roman" w:hAnsi="Times New Roman"/>
          <w:b/>
          <w:i/>
          <w:color w:val="999999"/>
          <w:sz w:val="32"/>
          <w:szCs w:val="32"/>
        </w:rPr>
      </w:pPr>
      <w:r w:rsidRPr="00495A08">
        <w:rPr>
          <w:rFonts w:ascii="Times New Roman" w:hAnsi="Times New Roman"/>
          <w:b/>
          <w:i/>
          <w:color w:val="999999"/>
          <w:sz w:val="32"/>
          <w:szCs w:val="32"/>
        </w:rPr>
        <w:t>DRAFT</w:t>
      </w:r>
    </w:p>
    <w:p w14:paraId="306BEB56" w14:textId="77777777" w:rsidR="00B572FB" w:rsidRPr="00495A08" w:rsidRDefault="00B572FB" w:rsidP="00B572FB">
      <w:pPr>
        <w:jc w:val="center"/>
        <w:rPr>
          <w:rFonts w:ascii="Times New Roman" w:hAnsi="Times New Roman"/>
          <w:b/>
          <w:sz w:val="36"/>
        </w:rPr>
      </w:pPr>
      <w:r w:rsidRPr="00495A08">
        <w:rPr>
          <w:rFonts w:ascii="Times New Roman" w:hAnsi="Times New Roman"/>
          <w:b/>
          <w:sz w:val="36"/>
        </w:rPr>
        <w:t>PROCLAMATION</w:t>
      </w:r>
    </w:p>
    <w:p w14:paraId="373001B5" w14:textId="77777777" w:rsidR="00B572FB" w:rsidRDefault="00B572FB" w:rsidP="00B572FB">
      <w:pPr>
        <w:tabs>
          <w:tab w:val="center" w:pos="4680"/>
        </w:tabs>
        <w:jc w:val="center"/>
        <w:rPr>
          <w:rFonts w:ascii="Times New Roman" w:hAnsi="Times New Roman"/>
          <w:sz w:val="32"/>
        </w:rPr>
      </w:pPr>
    </w:p>
    <w:p w14:paraId="47BE50D3" w14:textId="31C5C69B" w:rsidR="00B572FB" w:rsidRPr="00495A08" w:rsidRDefault="00B572FB" w:rsidP="00B572FB">
      <w:pPr>
        <w:tabs>
          <w:tab w:val="center" w:pos="4680"/>
        </w:tabs>
        <w:jc w:val="center"/>
        <w:rPr>
          <w:rFonts w:ascii="Times New Roman" w:hAnsi="Times New Roman"/>
          <w:b/>
          <w:bCs/>
          <w:i/>
          <w:sz w:val="32"/>
        </w:rPr>
      </w:pPr>
      <w:r w:rsidRPr="00495A08">
        <w:rPr>
          <w:rFonts w:ascii="Times New Roman" w:hAnsi="Times New Roman"/>
          <w:b/>
          <w:bCs/>
          <w:sz w:val="32"/>
        </w:rPr>
        <w:t>September is</w:t>
      </w:r>
    </w:p>
    <w:p w14:paraId="6B2F80D9" w14:textId="29664D94" w:rsidR="00B572FB" w:rsidRPr="00495A08" w:rsidRDefault="00B572FB" w:rsidP="00B572FB">
      <w:pPr>
        <w:tabs>
          <w:tab w:val="center" w:pos="4680"/>
        </w:tabs>
        <w:jc w:val="center"/>
        <w:rPr>
          <w:rFonts w:ascii="Times New Roman" w:hAnsi="Times New Roman"/>
          <w:b/>
          <w:bCs/>
          <w:sz w:val="32"/>
        </w:rPr>
      </w:pPr>
      <w:r>
        <w:rPr>
          <w:rFonts w:ascii="Times New Roman" w:hAnsi="Times New Roman"/>
          <w:b/>
          <w:bCs/>
          <w:sz w:val="32"/>
        </w:rPr>
        <w:t>Blood Cancer Awareness Month</w:t>
      </w:r>
    </w:p>
    <w:p w14:paraId="186EE8A4" w14:textId="77777777" w:rsidR="00B572FB" w:rsidRPr="00495A08" w:rsidRDefault="00B572FB" w:rsidP="00B572FB">
      <w:pPr>
        <w:tabs>
          <w:tab w:val="center" w:pos="4680"/>
        </w:tabs>
        <w:jc w:val="both"/>
        <w:rPr>
          <w:rFonts w:ascii="Times New Roman" w:hAnsi="Times New Roman"/>
          <w:sz w:val="32"/>
        </w:rPr>
      </w:pPr>
      <w:r w:rsidRPr="00495A08">
        <w:rPr>
          <w:rFonts w:ascii="Times New Roman" w:hAnsi="Times New Roman"/>
          <w:sz w:val="32"/>
        </w:rPr>
        <w:tab/>
      </w:r>
    </w:p>
    <w:p w14:paraId="71DF8CF4" w14:textId="77777777" w:rsidR="00B572FB" w:rsidRPr="00495A08" w:rsidRDefault="00B572FB" w:rsidP="00B572FB">
      <w:pPr>
        <w:pStyle w:val="BodyText2"/>
      </w:pPr>
      <w:r w:rsidRPr="00495A08">
        <w:t>Whereas,</w:t>
      </w:r>
      <w:r w:rsidRPr="00495A08">
        <w:tab/>
        <w:t>Lymphoma is the most common form of blood cancer and the third most common cancer of childhood; and</w:t>
      </w:r>
    </w:p>
    <w:p w14:paraId="282F6161" w14:textId="77777777" w:rsidR="00B572FB" w:rsidRPr="00495A08" w:rsidRDefault="00B572FB" w:rsidP="00B572FB">
      <w:pPr>
        <w:pStyle w:val="BodyText2"/>
      </w:pPr>
    </w:p>
    <w:p w14:paraId="3CB7A014" w14:textId="77777777" w:rsidR="00B572FB" w:rsidRPr="00495A08" w:rsidRDefault="00B572FB" w:rsidP="00B572FB">
      <w:pPr>
        <w:ind w:left="1440" w:hanging="1440"/>
        <w:rPr>
          <w:rFonts w:ascii="Times New Roman" w:hAnsi="Times New Roman"/>
          <w:sz w:val="24"/>
        </w:rPr>
      </w:pPr>
      <w:r w:rsidRPr="00495A08">
        <w:rPr>
          <w:rFonts w:ascii="Times New Roman" w:hAnsi="Times New Roman"/>
          <w:sz w:val="24"/>
        </w:rPr>
        <w:t>Whereas,</w:t>
      </w:r>
      <w:r w:rsidRPr="00495A08">
        <w:rPr>
          <w:rFonts w:ascii="Times New Roman" w:hAnsi="Times New Roman"/>
          <w:sz w:val="24"/>
        </w:rPr>
        <w:tab/>
      </w:r>
      <w:proofErr w:type="gramStart"/>
      <w:r w:rsidRPr="00495A08">
        <w:rPr>
          <w:rFonts w:ascii="Times New Roman" w:hAnsi="Times New Roman"/>
          <w:sz w:val="24"/>
        </w:rPr>
        <w:t>More</w:t>
      </w:r>
      <w:proofErr w:type="gramEnd"/>
      <w:r w:rsidRPr="00495A08">
        <w:rPr>
          <w:rFonts w:ascii="Times New Roman" w:hAnsi="Times New Roman"/>
          <w:sz w:val="24"/>
        </w:rPr>
        <w:t xml:space="preserve"> than </w:t>
      </w:r>
      <w:r>
        <w:rPr>
          <w:rFonts w:ascii="Times New Roman" w:hAnsi="Times New Roman"/>
          <w:sz w:val="24"/>
        </w:rPr>
        <w:t>one million people in the United States are living with, or in remission from lymphoma and chronic lymphocytic leukemia, and every five minutes, someone is diagnosed with lymphoma; and</w:t>
      </w:r>
    </w:p>
    <w:p w14:paraId="6B84F0EF" w14:textId="77777777" w:rsidR="00B572FB" w:rsidRPr="00495A08" w:rsidRDefault="00B572FB" w:rsidP="00B572FB">
      <w:pPr>
        <w:pStyle w:val="BodyText2"/>
        <w:ind w:left="0" w:firstLine="0"/>
      </w:pPr>
      <w:r w:rsidRPr="00495A08">
        <w:t xml:space="preserve"> </w:t>
      </w:r>
    </w:p>
    <w:p w14:paraId="661C0093" w14:textId="77777777" w:rsidR="00B572FB" w:rsidRPr="00495A08" w:rsidRDefault="00B572FB" w:rsidP="00B572FB">
      <w:pPr>
        <w:pStyle w:val="BodyText2"/>
      </w:pPr>
      <w:r w:rsidRPr="00495A08">
        <w:t>Whereas,</w:t>
      </w:r>
      <w:r w:rsidRPr="00495A08">
        <w:tab/>
        <w:t>A cure for lymphoma can only be realized through advanced cancer research; and</w:t>
      </w:r>
    </w:p>
    <w:p w14:paraId="5B4EFC10" w14:textId="77777777" w:rsidR="00B572FB" w:rsidRPr="00495A08" w:rsidRDefault="00B572FB" w:rsidP="00B572FB">
      <w:pPr>
        <w:pStyle w:val="BodyText2"/>
      </w:pPr>
    </w:p>
    <w:p w14:paraId="0028EAE7" w14:textId="77777777" w:rsidR="00B572FB" w:rsidRPr="00495A08" w:rsidRDefault="00B572FB" w:rsidP="00B572FB">
      <w:pPr>
        <w:pStyle w:val="BodyText2"/>
      </w:pPr>
      <w:r w:rsidRPr="00495A08">
        <w:t>Whereas,</w:t>
      </w:r>
      <w:r w:rsidRPr="00495A08">
        <w:tab/>
        <w:t>Awareness and education are powerful tools in the race to find a cure for lymphoma; and</w:t>
      </w:r>
    </w:p>
    <w:p w14:paraId="3CC84169" w14:textId="77777777" w:rsidR="00B572FB" w:rsidRPr="00495A08" w:rsidRDefault="00B572FB" w:rsidP="00B572FB">
      <w:pPr>
        <w:ind w:left="1440" w:hanging="1440"/>
        <w:rPr>
          <w:rFonts w:ascii="Times New Roman" w:hAnsi="Times New Roman"/>
          <w:sz w:val="24"/>
        </w:rPr>
      </w:pPr>
    </w:p>
    <w:p w14:paraId="69823A67" w14:textId="77777777" w:rsidR="00B572FB" w:rsidRPr="00495A08" w:rsidRDefault="00B572FB" w:rsidP="00B572FB">
      <w:pPr>
        <w:ind w:left="1440" w:hanging="1440"/>
        <w:rPr>
          <w:rFonts w:ascii="Times New Roman" w:hAnsi="Times New Roman"/>
          <w:sz w:val="24"/>
        </w:rPr>
      </w:pPr>
      <w:r w:rsidRPr="00495A08">
        <w:rPr>
          <w:rFonts w:ascii="Times New Roman" w:hAnsi="Times New Roman"/>
          <w:sz w:val="24"/>
        </w:rPr>
        <w:t>Whereas,</w:t>
      </w:r>
      <w:r w:rsidRPr="00495A08">
        <w:rPr>
          <w:rFonts w:ascii="Times New Roman" w:hAnsi="Times New Roman"/>
          <w:sz w:val="24"/>
        </w:rPr>
        <w:tab/>
      </w:r>
      <w:proofErr w:type="gramStart"/>
      <w:r w:rsidRPr="00495A08">
        <w:rPr>
          <w:rFonts w:ascii="Times New Roman" w:hAnsi="Times New Roman"/>
          <w:sz w:val="24"/>
        </w:rPr>
        <w:t>The</w:t>
      </w:r>
      <w:proofErr w:type="gramEnd"/>
      <w:r w:rsidRPr="00495A08">
        <w:rPr>
          <w:rFonts w:ascii="Times New Roman" w:hAnsi="Times New Roman"/>
          <w:sz w:val="24"/>
        </w:rPr>
        <w:t xml:space="preserve"> health and vitality of the people of </w:t>
      </w:r>
      <w:r w:rsidRPr="00495A08">
        <w:rPr>
          <w:rFonts w:ascii="Times New Roman" w:hAnsi="Times New Roman"/>
          <w:b/>
          <w:bCs/>
          <w:color w:val="E51937"/>
          <w:sz w:val="24"/>
        </w:rPr>
        <w:t>[STATE]</w:t>
      </w:r>
      <w:r w:rsidRPr="00495A08">
        <w:rPr>
          <w:rFonts w:ascii="Times New Roman" w:hAnsi="Times New Roman"/>
          <w:color w:val="E51937"/>
          <w:sz w:val="24"/>
        </w:rPr>
        <w:t xml:space="preserve"> </w:t>
      </w:r>
      <w:r w:rsidRPr="00495A08">
        <w:rPr>
          <w:rFonts w:ascii="Times New Roman" w:hAnsi="Times New Roman"/>
          <w:sz w:val="24"/>
        </w:rPr>
        <w:t>are significantly enhanced by local efforts to increase communication and education pertaining to blood cancers; and</w:t>
      </w:r>
    </w:p>
    <w:p w14:paraId="440760CD" w14:textId="77777777" w:rsidR="00B572FB" w:rsidRPr="00495A08" w:rsidRDefault="00B572FB" w:rsidP="00B572FB">
      <w:pPr>
        <w:ind w:left="1440" w:hanging="1440"/>
        <w:rPr>
          <w:rFonts w:ascii="Times New Roman" w:hAnsi="Times New Roman"/>
          <w:sz w:val="24"/>
        </w:rPr>
      </w:pPr>
    </w:p>
    <w:p w14:paraId="6A197B13" w14:textId="77777777" w:rsidR="00B572FB" w:rsidRPr="00495A08" w:rsidRDefault="00B572FB" w:rsidP="00B572FB">
      <w:pPr>
        <w:ind w:left="1440" w:hanging="1440"/>
        <w:rPr>
          <w:rFonts w:ascii="Times New Roman" w:hAnsi="Times New Roman"/>
          <w:sz w:val="24"/>
        </w:rPr>
      </w:pPr>
      <w:r w:rsidRPr="00495A08">
        <w:rPr>
          <w:rFonts w:ascii="Times New Roman" w:hAnsi="Times New Roman"/>
          <w:sz w:val="24"/>
        </w:rPr>
        <w:t>Whereas,</w:t>
      </w:r>
      <w:r w:rsidRPr="00495A08">
        <w:rPr>
          <w:rFonts w:ascii="Times New Roman" w:hAnsi="Times New Roman"/>
          <w:sz w:val="24"/>
        </w:rPr>
        <w:tab/>
        <w:t xml:space="preserve">The Lymphoma Research Foundation offers a wide range of support services and programs for people with lymphoma, their loved ones and caregivers; and </w:t>
      </w:r>
    </w:p>
    <w:p w14:paraId="6E93899A" w14:textId="77777777" w:rsidR="00B572FB" w:rsidRPr="00495A08" w:rsidRDefault="00B572FB" w:rsidP="00B572FB">
      <w:pPr>
        <w:ind w:left="1440" w:hanging="1440"/>
        <w:rPr>
          <w:rFonts w:ascii="Times New Roman" w:hAnsi="Times New Roman"/>
          <w:sz w:val="24"/>
        </w:rPr>
      </w:pPr>
    </w:p>
    <w:p w14:paraId="2D12C2E5" w14:textId="59EFC517" w:rsidR="00B572FB" w:rsidRPr="00495A08" w:rsidRDefault="00B572FB" w:rsidP="00B572FB">
      <w:pPr>
        <w:ind w:left="1440" w:hanging="1440"/>
        <w:rPr>
          <w:rFonts w:ascii="Times New Roman" w:hAnsi="Times New Roman"/>
          <w:sz w:val="24"/>
        </w:rPr>
      </w:pPr>
      <w:r w:rsidRPr="00495A08">
        <w:rPr>
          <w:rFonts w:ascii="Times New Roman" w:hAnsi="Times New Roman"/>
          <w:sz w:val="24"/>
        </w:rPr>
        <w:t>Whereas,</w:t>
      </w:r>
      <w:r w:rsidRPr="00495A08">
        <w:rPr>
          <w:rFonts w:ascii="Times New Roman" w:hAnsi="Times New Roman"/>
          <w:sz w:val="24"/>
        </w:rPr>
        <w:tab/>
      </w:r>
      <w:r>
        <w:rPr>
          <w:rFonts w:ascii="Times New Roman" w:hAnsi="Times New Roman"/>
          <w:sz w:val="24"/>
        </w:rPr>
        <w:t>Blood Cancer Awareness Month</w:t>
      </w:r>
      <w:r w:rsidRPr="00495A08">
        <w:rPr>
          <w:rFonts w:ascii="Times New Roman" w:hAnsi="Times New Roman"/>
          <w:sz w:val="24"/>
        </w:rPr>
        <w:t xml:space="preserve"> helps to raise general awareness of the disease and provides hope to all those affected by a lymphoma diagnosis.</w:t>
      </w:r>
    </w:p>
    <w:p w14:paraId="43CB9F09" w14:textId="77777777" w:rsidR="00B572FB" w:rsidRPr="00495A08" w:rsidRDefault="00B572FB" w:rsidP="00B572FB">
      <w:pPr>
        <w:ind w:left="1440" w:hanging="1440"/>
        <w:rPr>
          <w:rFonts w:ascii="Times New Roman" w:hAnsi="Times New Roman"/>
          <w:sz w:val="24"/>
        </w:rPr>
      </w:pPr>
    </w:p>
    <w:p w14:paraId="75A0FFEC" w14:textId="02326F1C" w:rsidR="00B572FB" w:rsidRPr="00495A08" w:rsidRDefault="00B572FB" w:rsidP="00B572FB">
      <w:pPr>
        <w:rPr>
          <w:rFonts w:ascii="Times New Roman" w:hAnsi="Times New Roman"/>
          <w:sz w:val="24"/>
        </w:rPr>
      </w:pPr>
      <w:r w:rsidRPr="00495A08">
        <w:rPr>
          <w:rFonts w:ascii="Times New Roman" w:hAnsi="Times New Roman"/>
          <w:sz w:val="24"/>
        </w:rPr>
        <w:t>NOW, THEREFORE, BE IT RESOLVED THAT I,</w:t>
      </w:r>
      <w:r w:rsidRPr="00495A08">
        <w:rPr>
          <w:rFonts w:ascii="Times New Roman" w:hAnsi="Times New Roman"/>
          <w:color w:val="FF0000"/>
          <w:sz w:val="24"/>
        </w:rPr>
        <w:t xml:space="preserve"> </w:t>
      </w:r>
      <w:r w:rsidRPr="00495A08">
        <w:rPr>
          <w:rFonts w:ascii="Times New Roman" w:hAnsi="Times New Roman"/>
          <w:b/>
          <w:bCs/>
          <w:color w:val="E51937"/>
          <w:sz w:val="24"/>
        </w:rPr>
        <w:t>_________________[NAME]</w:t>
      </w:r>
      <w:r w:rsidRPr="00495A08">
        <w:rPr>
          <w:rFonts w:ascii="Times New Roman" w:hAnsi="Times New Roman"/>
          <w:sz w:val="24"/>
        </w:rPr>
        <w:t xml:space="preserve">, </w:t>
      </w:r>
      <w:r w:rsidRPr="00495A08">
        <w:rPr>
          <w:rFonts w:ascii="Times New Roman" w:hAnsi="Times New Roman"/>
          <w:color w:val="FF0000"/>
          <w:sz w:val="24"/>
        </w:rPr>
        <w:t xml:space="preserve"> </w:t>
      </w:r>
      <w:r w:rsidRPr="00495A08">
        <w:rPr>
          <w:rFonts w:ascii="Times New Roman" w:hAnsi="Times New Roman"/>
          <w:sz w:val="24"/>
        </w:rPr>
        <w:t xml:space="preserve">of </w:t>
      </w:r>
      <w:r w:rsidRPr="00495A08">
        <w:rPr>
          <w:rFonts w:ascii="Times New Roman" w:hAnsi="Times New Roman"/>
          <w:b/>
          <w:bCs/>
          <w:color w:val="E51937"/>
          <w:sz w:val="24"/>
        </w:rPr>
        <w:t>__________________ [TITLE &amp; CITY/STATE/OTHER, such as “Mayor of the City of TBD”)</w:t>
      </w:r>
      <w:r w:rsidRPr="00495A08">
        <w:rPr>
          <w:rFonts w:ascii="Times New Roman" w:hAnsi="Times New Roman"/>
          <w:color w:val="E51937"/>
          <w:sz w:val="24"/>
        </w:rPr>
        <w:t xml:space="preserve"> </w:t>
      </w:r>
      <w:r w:rsidRPr="00495A08">
        <w:rPr>
          <w:rFonts w:ascii="Times New Roman" w:hAnsi="Times New Roman"/>
          <w:sz w:val="24"/>
        </w:rPr>
        <w:t xml:space="preserve">do hereby proclaim September as </w:t>
      </w:r>
      <w:r>
        <w:rPr>
          <w:rFonts w:ascii="Times New Roman" w:hAnsi="Times New Roman"/>
          <w:sz w:val="24"/>
        </w:rPr>
        <w:t>Blood Cancer Awareness Month</w:t>
      </w:r>
      <w:r w:rsidRPr="00495A08">
        <w:rPr>
          <w:rFonts w:ascii="Times New Roman" w:hAnsi="Times New Roman"/>
          <w:sz w:val="24"/>
        </w:rPr>
        <w:t xml:space="preserve">, and do commend this observance to all of our citizens. </w:t>
      </w:r>
    </w:p>
    <w:p w14:paraId="666DA101" w14:textId="3BBBD495" w:rsidR="00500C2A" w:rsidRDefault="00500C2A" w:rsidP="005B220D">
      <w:pPr>
        <w:rPr>
          <w:rFonts w:ascii="Times New Roman" w:hAnsi="Times New Roman"/>
          <w:b/>
          <w:bCs/>
          <w:color w:val="E51937"/>
        </w:rPr>
      </w:pPr>
    </w:p>
    <w:p w14:paraId="2FD71ECA" w14:textId="6AC4E9DF" w:rsidR="00B572FB" w:rsidRDefault="00B572FB" w:rsidP="005B220D">
      <w:pPr>
        <w:rPr>
          <w:rFonts w:ascii="Times New Roman" w:hAnsi="Times New Roman"/>
          <w:b/>
          <w:bCs/>
          <w:color w:val="E51937"/>
        </w:rPr>
      </w:pPr>
    </w:p>
    <w:p w14:paraId="1F4CFC96" w14:textId="6782C19C" w:rsidR="00B572FB" w:rsidRDefault="00B572FB" w:rsidP="005B220D">
      <w:pPr>
        <w:rPr>
          <w:rFonts w:ascii="Times New Roman" w:hAnsi="Times New Roman"/>
          <w:b/>
          <w:bCs/>
          <w:color w:val="E51937"/>
        </w:rPr>
      </w:pPr>
    </w:p>
    <w:p w14:paraId="1E4A6394" w14:textId="26DAD971" w:rsidR="00B572FB" w:rsidRDefault="00B572FB" w:rsidP="005B220D">
      <w:pPr>
        <w:rPr>
          <w:rFonts w:ascii="Times New Roman" w:hAnsi="Times New Roman"/>
          <w:b/>
          <w:bCs/>
          <w:color w:val="E51937"/>
        </w:rPr>
      </w:pPr>
    </w:p>
    <w:p w14:paraId="34D49221" w14:textId="59F6B9CE" w:rsidR="00B572FB" w:rsidRDefault="00B572FB" w:rsidP="005B220D">
      <w:pPr>
        <w:rPr>
          <w:rFonts w:ascii="Times New Roman" w:hAnsi="Times New Roman"/>
          <w:b/>
          <w:bCs/>
          <w:color w:val="E51937"/>
        </w:rPr>
      </w:pPr>
    </w:p>
    <w:p w14:paraId="6942E80E" w14:textId="46CD4138" w:rsidR="00B572FB" w:rsidRDefault="00B572FB" w:rsidP="005B220D">
      <w:pPr>
        <w:rPr>
          <w:rFonts w:ascii="Times New Roman" w:hAnsi="Times New Roman"/>
          <w:b/>
          <w:bCs/>
          <w:color w:val="E51937"/>
        </w:rPr>
      </w:pPr>
    </w:p>
    <w:p w14:paraId="4B4BDCE8" w14:textId="386688C6" w:rsidR="00B572FB" w:rsidRDefault="00B572FB" w:rsidP="005B220D">
      <w:pPr>
        <w:rPr>
          <w:rFonts w:ascii="Times New Roman" w:hAnsi="Times New Roman"/>
          <w:b/>
          <w:bCs/>
          <w:color w:val="E51937"/>
        </w:rPr>
      </w:pPr>
    </w:p>
    <w:p w14:paraId="5099DB43" w14:textId="397D702F" w:rsidR="00B572FB" w:rsidRDefault="00B572FB" w:rsidP="005B220D">
      <w:pPr>
        <w:rPr>
          <w:rFonts w:ascii="Times New Roman" w:hAnsi="Times New Roman"/>
          <w:b/>
          <w:bCs/>
          <w:color w:val="E51937"/>
        </w:rPr>
      </w:pPr>
    </w:p>
    <w:p w14:paraId="1C45828F" w14:textId="31AE665E" w:rsidR="00B572FB" w:rsidRDefault="00B572FB" w:rsidP="005B220D">
      <w:pPr>
        <w:rPr>
          <w:rFonts w:ascii="Times New Roman" w:hAnsi="Times New Roman"/>
          <w:b/>
          <w:bCs/>
          <w:color w:val="E51937"/>
        </w:rPr>
      </w:pPr>
    </w:p>
    <w:p w14:paraId="0A99E364" w14:textId="4CB5327E" w:rsidR="00B572FB" w:rsidRDefault="00B572FB" w:rsidP="005B220D">
      <w:pPr>
        <w:rPr>
          <w:rFonts w:ascii="Times New Roman" w:hAnsi="Times New Roman"/>
          <w:b/>
          <w:bCs/>
          <w:color w:val="E51937"/>
        </w:rPr>
      </w:pPr>
    </w:p>
    <w:p w14:paraId="5E5EEA55" w14:textId="7A50A18E" w:rsidR="00B572FB" w:rsidRDefault="00B572FB" w:rsidP="005B220D">
      <w:pPr>
        <w:rPr>
          <w:rFonts w:ascii="Times New Roman" w:hAnsi="Times New Roman"/>
          <w:b/>
          <w:bCs/>
          <w:color w:val="E51937"/>
        </w:rPr>
      </w:pPr>
    </w:p>
    <w:p w14:paraId="0252CD42" w14:textId="3D991C71" w:rsidR="00B572FB" w:rsidRDefault="00B572FB" w:rsidP="005B220D">
      <w:pPr>
        <w:rPr>
          <w:rFonts w:ascii="Times New Roman" w:hAnsi="Times New Roman"/>
          <w:b/>
          <w:bCs/>
          <w:color w:val="E51937"/>
        </w:rPr>
      </w:pPr>
    </w:p>
    <w:p w14:paraId="35E4EF20" w14:textId="77777777" w:rsidR="00B572FB" w:rsidRPr="00500C2A" w:rsidRDefault="00B572FB" w:rsidP="005B220D">
      <w:pPr>
        <w:rPr>
          <w:rFonts w:ascii="Times New Roman" w:hAnsi="Times New Roman"/>
          <w:b/>
          <w:bCs/>
          <w:color w:val="E51937"/>
        </w:rPr>
      </w:pPr>
    </w:p>
    <w:p w14:paraId="3D26A83C" w14:textId="77777777" w:rsidR="008778E8" w:rsidRPr="00495A08" w:rsidRDefault="008778E8" w:rsidP="008778E8">
      <w:pPr>
        <w:jc w:val="center"/>
        <w:rPr>
          <w:rFonts w:ascii="Times New Roman" w:hAnsi="Times New Roman"/>
          <w:b/>
          <w:i/>
          <w:color w:val="999999"/>
          <w:sz w:val="32"/>
          <w:szCs w:val="32"/>
        </w:rPr>
      </w:pPr>
      <w:r w:rsidRPr="00495A08">
        <w:rPr>
          <w:rFonts w:ascii="Times New Roman" w:hAnsi="Times New Roman"/>
          <w:b/>
          <w:i/>
          <w:color w:val="999999"/>
          <w:sz w:val="32"/>
          <w:szCs w:val="32"/>
        </w:rPr>
        <w:t>DRAFT</w:t>
      </w:r>
    </w:p>
    <w:p w14:paraId="0F10E08A" w14:textId="77777777" w:rsidR="008778E8" w:rsidRPr="00495A08" w:rsidRDefault="008778E8" w:rsidP="008778E8">
      <w:pPr>
        <w:jc w:val="center"/>
        <w:rPr>
          <w:rFonts w:ascii="Times New Roman" w:hAnsi="Times New Roman"/>
          <w:b/>
          <w:sz w:val="36"/>
        </w:rPr>
      </w:pPr>
      <w:r w:rsidRPr="00495A08">
        <w:rPr>
          <w:rFonts w:ascii="Times New Roman" w:hAnsi="Times New Roman"/>
          <w:b/>
          <w:sz w:val="36"/>
        </w:rPr>
        <w:t>PROCLAMATION</w:t>
      </w:r>
    </w:p>
    <w:p w14:paraId="1582C056" w14:textId="77777777" w:rsidR="008778E8" w:rsidRDefault="008778E8" w:rsidP="008778E8">
      <w:pPr>
        <w:tabs>
          <w:tab w:val="center" w:pos="4680"/>
        </w:tabs>
        <w:jc w:val="center"/>
        <w:rPr>
          <w:rFonts w:ascii="Times New Roman" w:hAnsi="Times New Roman"/>
          <w:sz w:val="32"/>
        </w:rPr>
      </w:pPr>
    </w:p>
    <w:p w14:paraId="5419718B" w14:textId="77777777" w:rsidR="008778E8" w:rsidRPr="00495A08" w:rsidRDefault="008778E8" w:rsidP="008778E8">
      <w:pPr>
        <w:tabs>
          <w:tab w:val="center" w:pos="4680"/>
        </w:tabs>
        <w:jc w:val="center"/>
        <w:rPr>
          <w:rFonts w:ascii="Times New Roman" w:hAnsi="Times New Roman"/>
          <w:b/>
          <w:bCs/>
          <w:i/>
          <w:sz w:val="32"/>
        </w:rPr>
      </w:pPr>
      <w:r w:rsidRPr="00495A08">
        <w:rPr>
          <w:rFonts w:ascii="Times New Roman" w:hAnsi="Times New Roman"/>
          <w:b/>
          <w:bCs/>
          <w:sz w:val="32"/>
        </w:rPr>
        <w:t>September is</w:t>
      </w:r>
    </w:p>
    <w:p w14:paraId="6F25B437" w14:textId="77777777" w:rsidR="008778E8" w:rsidRPr="00495A08" w:rsidRDefault="008778E8" w:rsidP="008778E8">
      <w:pPr>
        <w:tabs>
          <w:tab w:val="center" w:pos="4680"/>
        </w:tabs>
        <w:jc w:val="center"/>
        <w:rPr>
          <w:rFonts w:ascii="Times New Roman" w:hAnsi="Times New Roman"/>
          <w:b/>
          <w:bCs/>
          <w:sz w:val="32"/>
        </w:rPr>
      </w:pPr>
      <w:r>
        <w:rPr>
          <w:rFonts w:ascii="Times New Roman" w:hAnsi="Times New Roman"/>
          <w:b/>
          <w:bCs/>
          <w:sz w:val="32"/>
        </w:rPr>
        <w:t>Blood Cancer Awareness Month</w:t>
      </w:r>
    </w:p>
    <w:p w14:paraId="147F9034" w14:textId="77777777" w:rsidR="008778E8" w:rsidRPr="00495A08" w:rsidRDefault="008778E8" w:rsidP="008778E8">
      <w:pPr>
        <w:tabs>
          <w:tab w:val="center" w:pos="4680"/>
        </w:tabs>
        <w:jc w:val="both"/>
        <w:rPr>
          <w:rFonts w:ascii="Times New Roman" w:hAnsi="Times New Roman"/>
          <w:sz w:val="32"/>
        </w:rPr>
      </w:pPr>
      <w:r w:rsidRPr="00495A08">
        <w:rPr>
          <w:rFonts w:ascii="Times New Roman" w:hAnsi="Times New Roman"/>
          <w:sz w:val="32"/>
        </w:rPr>
        <w:tab/>
      </w:r>
    </w:p>
    <w:p w14:paraId="7CCBD5DB" w14:textId="77777777" w:rsidR="008778E8" w:rsidRPr="00495A08" w:rsidRDefault="008778E8" w:rsidP="008778E8">
      <w:pPr>
        <w:pStyle w:val="BodyText2"/>
      </w:pPr>
      <w:r w:rsidRPr="00495A08">
        <w:t>Whereas,</w:t>
      </w:r>
      <w:r w:rsidRPr="00495A08">
        <w:tab/>
        <w:t>Lymphoma is the most common form of blood cancer and the third most common cancer of childhood; and</w:t>
      </w:r>
    </w:p>
    <w:p w14:paraId="32D830E4" w14:textId="77777777" w:rsidR="008778E8" w:rsidRPr="00495A08" w:rsidRDefault="008778E8" w:rsidP="008778E8">
      <w:pPr>
        <w:pStyle w:val="BodyText2"/>
      </w:pPr>
    </w:p>
    <w:p w14:paraId="2AD857E5" w14:textId="77777777" w:rsidR="008778E8" w:rsidRPr="00495A08" w:rsidRDefault="008778E8" w:rsidP="008778E8">
      <w:pPr>
        <w:ind w:left="1440" w:hanging="1440"/>
        <w:rPr>
          <w:rFonts w:ascii="Times New Roman" w:hAnsi="Times New Roman"/>
          <w:sz w:val="24"/>
        </w:rPr>
      </w:pPr>
      <w:r w:rsidRPr="00495A08">
        <w:rPr>
          <w:rFonts w:ascii="Times New Roman" w:hAnsi="Times New Roman"/>
          <w:sz w:val="24"/>
        </w:rPr>
        <w:t>Whereas,</w:t>
      </w:r>
      <w:r w:rsidRPr="00495A08">
        <w:rPr>
          <w:rFonts w:ascii="Times New Roman" w:hAnsi="Times New Roman"/>
          <w:sz w:val="24"/>
        </w:rPr>
        <w:tab/>
      </w:r>
      <w:proofErr w:type="gramStart"/>
      <w:r w:rsidRPr="00495A08">
        <w:rPr>
          <w:rFonts w:ascii="Times New Roman" w:hAnsi="Times New Roman"/>
          <w:sz w:val="24"/>
        </w:rPr>
        <w:t>More</w:t>
      </w:r>
      <w:proofErr w:type="gramEnd"/>
      <w:r w:rsidRPr="00495A08">
        <w:rPr>
          <w:rFonts w:ascii="Times New Roman" w:hAnsi="Times New Roman"/>
          <w:sz w:val="24"/>
        </w:rPr>
        <w:t xml:space="preserve"> than </w:t>
      </w:r>
      <w:r>
        <w:rPr>
          <w:rFonts w:ascii="Times New Roman" w:hAnsi="Times New Roman"/>
          <w:sz w:val="24"/>
        </w:rPr>
        <w:t>one million people in the United States are living with, or in remission from lymphoma and chronic lymphocytic leukemia, and every five minutes, someone is diagnosed with lymphoma; and</w:t>
      </w:r>
    </w:p>
    <w:p w14:paraId="48B0C774" w14:textId="77777777" w:rsidR="008778E8" w:rsidRPr="00495A08" w:rsidRDefault="008778E8" w:rsidP="008778E8">
      <w:pPr>
        <w:pStyle w:val="BodyText2"/>
        <w:ind w:left="0" w:firstLine="0"/>
      </w:pPr>
      <w:r w:rsidRPr="00495A08">
        <w:t xml:space="preserve"> </w:t>
      </w:r>
    </w:p>
    <w:p w14:paraId="40E0901F" w14:textId="77777777" w:rsidR="008778E8" w:rsidRPr="00495A08" w:rsidRDefault="008778E8" w:rsidP="008778E8">
      <w:pPr>
        <w:pStyle w:val="BodyText2"/>
      </w:pPr>
      <w:r w:rsidRPr="00495A08">
        <w:t>Whereas,</w:t>
      </w:r>
      <w:r w:rsidRPr="00495A08">
        <w:tab/>
        <w:t>A cure for lymphoma can only be realized through advanced cancer research; and</w:t>
      </w:r>
    </w:p>
    <w:p w14:paraId="0205CD15" w14:textId="77777777" w:rsidR="008778E8" w:rsidRPr="00495A08" w:rsidRDefault="008778E8" w:rsidP="008778E8">
      <w:pPr>
        <w:pStyle w:val="BodyText2"/>
      </w:pPr>
    </w:p>
    <w:p w14:paraId="33994D9C" w14:textId="77777777" w:rsidR="008778E8" w:rsidRPr="00495A08" w:rsidRDefault="008778E8" w:rsidP="008778E8">
      <w:pPr>
        <w:pStyle w:val="BodyText2"/>
      </w:pPr>
      <w:r w:rsidRPr="00495A08">
        <w:t>Whereas,</w:t>
      </w:r>
      <w:r w:rsidRPr="00495A08">
        <w:tab/>
        <w:t>Awareness and education are powerful tools in the race to find a cure for lymphoma; and</w:t>
      </w:r>
    </w:p>
    <w:p w14:paraId="1B432F3F" w14:textId="77777777" w:rsidR="008778E8" w:rsidRPr="00495A08" w:rsidRDefault="008778E8" w:rsidP="008778E8">
      <w:pPr>
        <w:ind w:left="1440" w:hanging="1440"/>
        <w:rPr>
          <w:rFonts w:ascii="Times New Roman" w:hAnsi="Times New Roman"/>
          <w:sz w:val="24"/>
        </w:rPr>
      </w:pPr>
    </w:p>
    <w:p w14:paraId="7B7838A2" w14:textId="77777777" w:rsidR="008778E8" w:rsidRPr="00495A08" w:rsidRDefault="008778E8" w:rsidP="008778E8">
      <w:pPr>
        <w:ind w:left="1440" w:hanging="1440"/>
        <w:rPr>
          <w:rFonts w:ascii="Times New Roman" w:hAnsi="Times New Roman"/>
          <w:sz w:val="24"/>
        </w:rPr>
      </w:pPr>
      <w:r w:rsidRPr="00495A08">
        <w:rPr>
          <w:rFonts w:ascii="Times New Roman" w:hAnsi="Times New Roman"/>
          <w:sz w:val="24"/>
        </w:rPr>
        <w:t>Whereas,</w:t>
      </w:r>
      <w:r w:rsidRPr="00495A08">
        <w:rPr>
          <w:rFonts w:ascii="Times New Roman" w:hAnsi="Times New Roman"/>
          <w:sz w:val="24"/>
        </w:rPr>
        <w:tab/>
      </w:r>
      <w:proofErr w:type="gramStart"/>
      <w:r w:rsidRPr="00495A08">
        <w:rPr>
          <w:rFonts w:ascii="Times New Roman" w:hAnsi="Times New Roman"/>
          <w:sz w:val="24"/>
        </w:rPr>
        <w:t>The</w:t>
      </w:r>
      <w:proofErr w:type="gramEnd"/>
      <w:r w:rsidRPr="00495A08">
        <w:rPr>
          <w:rFonts w:ascii="Times New Roman" w:hAnsi="Times New Roman"/>
          <w:sz w:val="24"/>
        </w:rPr>
        <w:t xml:space="preserve"> health and vitality of the people of </w:t>
      </w:r>
      <w:r w:rsidRPr="00495A08">
        <w:rPr>
          <w:rFonts w:ascii="Times New Roman" w:hAnsi="Times New Roman"/>
          <w:b/>
          <w:bCs/>
          <w:color w:val="E51937"/>
          <w:sz w:val="24"/>
        </w:rPr>
        <w:t>[STATE]</w:t>
      </w:r>
      <w:r w:rsidRPr="00495A08">
        <w:rPr>
          <w:rFonts w:ascii="Times New Roman" w:hAnsi="Times New Roman"/>
          <w:color w:val="E51937"/>
          <w:sz w:val="24"/>
        </w:rPr>
        <w:t xml:space="preserve"> </w:t>
      </w:r>
      <w:r w:rsidRPr="00495A08">
        <w:rPr>
          <w:rFonts w:ascii="Times New Roman" w:hAnsi="Times New Roman"/>
          <w:sz w:val="24"/>
        </w:rPr>
        <w:t>are significantly enhanced by local efforts to increase communication and education pertaining to blood cancers; and</w:t>
      </w:r>
    </w:p>
    <w:p w14:paraId="4E219A42" w14:textId="77777777" w:rsidR="008778E8" w:rsidRPr="00495A08" w:rsidRDefault="008778E8" w:rsidP="008778E8">
      <w:pPr>
        <w:ind w:left="1440" w:hanging="1440"/>
        <w:rPr>
          <w:rFonts w:ascii="Times New Roman" w:hAnsi="Times New Roman"/>
          <w:sz w:val="24"/>
        </w:rPr>
      </w:pPr>
    </w:p>
    <w:p w14:paraId="7A27B61B" w14:textId="77777777" w:rsidR="008778E8" w:rsidRPr="00495A08" w:rsidRDefault="008778E8" w:rsidP="008778E8">
      <w:pPr>
        <w:ind w:left="1440" w:hanging="1440"/>
        <w:rPr>
          <w:rFonts w:ascii="Times New Roman" w:hAnsi="Times New Roman"/>
          <w:sz w:val="24"/>
        </w:rPr>
      </w:pPr>
      <w:r w:rsidRPr="00495A08">
        <w:rPr>
          <w:rFonts w:ascii="Times New Roman" w:hAnsi="Times New Roman"/>
          <w:sz w:val="24"/>
        </w:rPr>
        <w:t>Whereas,</w:t>
      </w:r>
      <w:r w:rsidRPr="00495A08">
        <w:rPr>
          <w:rFonts w:ascii="Times New Roman" w:hAnsi="Times New Roman"/>
          <w:sz w:val="24"/>
        </w:rPr>
        <w:tab/>
        <w:t xml:space="preserve">The Lymphoma Research Foundation offers a wide range of support services and programs for people with lymphoma, their loved ones and caregivers; and </w:t>
      </w:r>
    </w:p>
    <w:p w14:paraId="60822BBC" w14:textId="77777777" w:rsidR="008778E8" w:rsidRPr="00495A08" w:rsidRDefault="008778E8" w:rsidP="008778E8">
      <w:pPr>
        <w:ind w:left="1440" w:hanging="1440"/>
        <w:rPr>
          <w:rFonts w:ascii="Times New Roman" w:hAnsi="Times New Roman"/>
          <w:sz w:val="24"/>
        </w:rPr>
      </w:pPr>
    </w:p>
    <w:p w14:paraId="7CD4A3EF" w14:textId="77777777" w:rsidR="008778E8" w:rsidRPr="00495A08" w:rsidRDefault="008778E8" w:rsidP="008778E8">
      <w:pPr>
        <w:ind w:left="1440" w:hanging="1440"/>
        <w:rPr>
          <w:rFonts w:ascii="Times New Roman" w:hAnsi="Times New Roman"/>
          <w:sz w:val="24"/>
        </w:rPr>
      </w:pPr>
      <w:r w:rsidRPr="00495A08">
        <w:rPr>
          <w:rFonts w:ascii="Times New Roman" w:hAnsi="Times New Roman"/>
          <w:sz w:val="24"/>
        </w:rPr>
        <w:t>Whereas,</w:t>
      </w:r>
      <w:r w:rsidRPr="00495A08">
        <w:rPr>
          <w:rFonts w:ascii="Times New Roman" w:hAnsi="Times New Roman"/>
          <w:sz w:val="24"/>
        </w:rPr>
        <w:tab/>
      </w:r>
      <w:r>
        <w:rPr>
          <w:rFonts w:ascii="Times New Roman" w:hAnsi="Times New Roman"/>
          <w:sz w:val="24"/>
        </w:rPr>
        <w:t>Blood Cancer Awareness Month</w:t>
      </w:r>
      <w:r w:rsidRPr="00495A08">
        <w:rPr>
          <w:rFonts w:ascii="Times New Roman" w:hAnsi="Times New Roman"/>
          <w:sz w:val="24"/>
        </w:rPr>
        <w:t xml:space="preserve"> helps to raise general awareness of the disease and provides hope to all those affected by a lymphoma diagnosis.</w:t>
      </w:r>
    </w:p>
    <w:p w14:paraId="04A20376" w14:textId="77777777" w:rsidR="008778E8" w:rsidRPr="00495A08" w:rsidRDefault="008778E8" w:rsidP="008778E8">
      <w:pPr>
        <w:ind w:left="1440" w:hanging="1440"/>
        <w:rPr>
          <w:rFonts w:ascii="Times New Roman" w:hAnsi="Times New Roman"/>
          <w:sz w:val="24"/>
        </w:rPr>
      </w:pPr>
    </w:p>
    <w:p w14:paraId="566B6E41" w14:textId="64ABA855" w:rsidR="008778E8" w:rsidRDefault="008778E8" w:rsidP="008778E8">
      <w:pPr>
        <w:rPr>
          <w:rFonts w:ascii="Times New Roman" w:hAnsi="Times New Roman"/>
          <w:sz w:val="24"/>
        </w:rPr>
      </w:pPr>
      <w:r w:rsidRPr="00495A08">
        <w:rPr>
          <w:rFonts w:ascii="Times New Roman" w:hAnsi="Times New Roman"/>
          <w:sz w:val="24"/>
        </w:rPr>
        <w:t>NOW, THEREFORE, BE IT RESOLVED THAT I,</w:t>
      </w:r>
      <w:r w:rsidRPr="00495A08">
        <w:rPr>
          <w:rFonts w:ascii="Times New Roman" w:hAnsi="Times New Roman"/>
          <w:color w:val="FF0000"/>
          <w:sz w:val="24"/>
        </w:rPr>
        <w:t xml:space="preserve"> </w:t>
      </w:r>
      <w:r w:rsidRPr="00495A08">
        <w:rPr>
          <w:rFonts w:ascii="Times New Roman" w:hAnsi="Times New Roman"/>
          <w:b/>
          <w:bCs/>
          <w:color w:val="E51937"/>
          <w:sz w:val="24"/>
        </w:rPr>
        <w:t>_________________[NAME]</w:t>
      </w:r>
      <w:r w:rsidRPr="00495A08">
        <w:rPr>
          <w:rFonts w:ascii="Times New Roman" w:hAnsi="Times New Roman"/>
          <w:sz w:val="24"/>
        </w:rPr>
        <w:t xml:space="preserve">, </w:t>
      </w:r>
      <w:r w:rsidRPr="00495A08">
        <w:rPr>
          <w:rFonts w:ascii="Times New Roman" w:hAnsi="Times New Roman"/>
          <w:color w:val="FF0000"/>
          <w:sz w:val="24"/>
        </w:rPr>
        <w:t xml:space="preserve"> </w:t>
      </w:r>
      <w:r w:rsidRPr="00495A08">
        <w:rPr>
          <w:rFonts w:ascii="Times New Roman" w:hAnsi="Times New Roman"/>
          <w:sz w:val="24"/>
        </w:rPr>
        <w:t xml:space="preserve">of </w:t>
      </w:r>
      <w:r w:rsidRPr="00495A08">
        <w:rPr>
          <w:rFonts w:ascii="Times New Roman" w:hAnsi="Times New Roman"/>
          <w:b/>
          <w:bCs/>
          <w:color w:val="E51937"/>
          <w:sz w:val="24"/>
        </w:rPr>
        <w:t>__________________ [TITLE &amp; CITY/STATE/OTHER, such as “Mayor of the City of TBD”)</w:t>
      </w:r>
      <w:r w:rsidRPr="00495A08">
        <w:rPr>
          <w:rFonts w:ascii="Times New Roman" w:hAnsi="Times New Roman"/>
          <w:color w:val="E51937"/>
          <w:sz w:val="24"/>
        </w:rPr>
        <w:t xml:space="preserve"> </w:t>
      </w:r>
      <w:r w:rsidRPr="00495A08">
        <w:rPr>
          <w:rFonts w:ascii="Times New Roman" w:hAnsi="Times New Roman"/>
          <w:sz w:val="24"/>
        </w:rPr>
        <w:t xml:space="preserve">do hereby proclaim September as </w:t>
      </w:r>
      <w:r>
        <w:rPr>
          <w:rFonts w:ascii="Times New Roman" w:hAnsi="Times New Roman"/>
          <w:sz w:val="24"/>
        </w:rPr>
        <w:t>Blood Cancer Awareness Month</w:t>
      </w:r>
      <w:r w:rsidRPr="00495A08">
        <w:rPr>
          <w:rFonts w:ascii="Times New Roman" w:hAnsi="Times New Roman"/>
          <w:sz w:val="24"/>
        </w:rPr>
        <w:t xml:space="preserve">, and do commend this observance to all of our citizens. </w:t>
      </w:r>
    </w:p>
    <w:p w14:paraId="2865C023" w14:textId="6288D0D6" w:rsidR="00EF74ED" w:rsidRDefault="00EF74ED" w:rsidP="008778E8">
      <w:pPr>
        <w:rPr>
          <w:rFonts w:ascii="Times New Roman" w:hAnsi="Times New Roman"/>
          <w:sz w:val="24"/>
        </w:rPr>
      </w:pPr>
    </w:p>
    <w:p w14:paraId="35C07E94" w14:textId="34C4CFA1" w:rsidR="00EF74ED" w:rsidRDefault="00EF74ED" w:rsidP="008778E8">
      <w:pPr>
        <w:rPr>
          <w:rFonts w:ascii="Times New Roman" w:hAnsi="Times New Roman"/>
          <w:sz w:val="24"/>
        </w:rPr>
      </w:pPr>
    </w:p>
    <w:p w14:paraId="7D5E217C" w14:textId="1F3795A0" w:rsidR="00EF74ED" w:rsidRDefault="00EF74ED" w:rsidP="008778E8">
      <w:pPr>
        <w:rPr>
          <w:rFonts w:ascii="Times New Roman" w:hAnsi="Times New Roman"/>
          <w:sz w:val="24"/>
        </w:rPr>
      </w:pPr>
    </w:p>
    <w:p w14:paraId="3273CD1A" w14:textId="1F903E35" w:rsidR="00EF74ED" w:rsidRDefault="00EF74ED" w:rsidP="008778E8">
      <w:pPr>
        <w:rPr>
          <w:rFonts w:ascii="Times New Roman" w:hAnsi="Times New Roman"/>
          <w:sz w:val="24"/>
        </w:rPr>
      </w:pPr>
    </w:p>
    <w:p w14:paraId="7BAF2FF9" w14:textId="0AD0508E" w:rsidR="00EF74ED" w:rsidRDefault="00EF74ED" w:rsidP="008778E8">
      <w:pPr>
        <w:rPr>
          <w:rFonts w:ascii="Times New Roman" w:hAnsi="Times New Roman"/>
          <w:sz w:val="24"/>
        </w:rPr>
      </w:pPr>
    </w:p>
    <w:p w14:paraId="74AF1D0B" w14:textId="7CFA1771" w:rsidR="00EF74ED" w:rsidRDefault="00EF74ED" w:rsidP="008778E8">
      <w:pPr>
        <w:rPr>
          <w:rFonts w:ascii="Times New Roman" w:hAnsi="Times New Roman"/>
          <w:sz w:val="24"/>
        </w:rPr>
      </w:pPr>
    </w:p>
    <w:p w14:paraId="21625259" w14:textId="53FDE364" w:rsidR="00EF74ED" w:rsidRDefault="00EF74ED" w:rsidP="008778E8">
      <w:pPr>
        <w:rPr>
          <w:rFonts w:ascii="Times New Roman" w:hAnsi="Times New Roman"/>
          <w:sz w:val="24"/>
        </w:rPr>
      </w:pPr>
    </w:p>
    <w:p w14:paraId="4E0962F9" w14:textId="5926B6A8" w:rsidR="00EF74ED" w:rsidRDefault="00EF74ED" w:rsidP="008778E8">
      <w:pPr>
        <w:rPr>
          <w:rFonts w:ascii="Times New Roman" w:hAnsi="Times New Roman"/>
          <w:sz w:val="24"/>
        </w:rPr>
      </w:pPr>
    </w:p>
    <w:p w14:paraId="3D3A40D2" w14:textId="7ED58071" w:rsidR="00EF74ED" w:rsidRDefault="00EF74ED" w:rsidP="008778E8">
      <w:pPr>
        <w:rPr>
          <w:rFonts w:ascii="Times New Roman" w:hAnsi="Times New Roman"/>
          <w:sz w:val="24"/>
        </w:rPr>
      </w:pPr>
    </w:p>
    <w:p w14:paraId="5FAD6C2E" w14:textId="1B1C07BD" w:rsidR="00EF74ED" w:rsidRDefault="00EF74ED" w:rsidP="008778E8">
      <w:pPr>
        <w:rPr>
          <w:rFonts w:ascii="Times New Roman" w:hAnsi="Times New Roman"/>
          <w:sz w:val="24"/>
        </w:rPr>
      </w:pPr>
    </w:p>
    <w:p w14:paraId="40736119" w14:textId="77777777" w:rsidR="008E6E53" w:rsidRPr="008E6E53" w:rsidRDefault="008E6E53" w:rsidP="00A771B1">
      <w:pPr>
        <w:rPr>
          <w:rFonts w:ascii="Times New Roman" w:hAnsi="Times New Roman"/>
          <w:b/>
          <w:bCs/>
          <w:iCs/>
        </w:rPr>
      </w:pPr>
    </w:p>
    <w:sectPr w:rsidR="008E6E53" w:rsidRPr="008E6E53" w:rsidSect="0072218A">
      <w:type w:val="continuous"/>
      <w:pgSz w:w="12240" w:h="15840"/>
      <w:pgMar w:top="1440" w:right="1440" w:bottom="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3F877" w14:textId="77777777" w:rsidR="003D5E16" w:rsidRDefault="003D5E16" w:rsidP="0020627D">
      <w:r>
        <w:separator/>
      </w:r>
    </w:p>
  </w:endnote>
  <w:endnote w:type="continuationSeparator" w:id="0">
    <w:p w14:paraId="5317DEEB" w14:textId="77777777" w:rsidR="003D5E16" w:rsidRDefault="003D5E16" w:rsidP="00206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bo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6209880"/>
      <w:docPartObj>
        <w:docPartGallery w:val="Page Numbers (Bottom of Page)"/>
        <w:docPartUnique/>
      </w:docPartObj>
    </w:sdtPr>
    <w:sdtEndPr>
      <w:rPr>
        <w:noProof/>
      </w:rPr>
    </w:sdtEndPr>
    <w:sdtContent>
      <w:p w14:paraId="1643D410" w14:textId="66F89E19" w:rsidR="008E6E53" w:rsidRDefault="008E6E53">
        <w:pPr>
          <w:pStyle w:val="Footer"/>
        </w:pPr>
        <w:r>
          <w:fldChar w:fldCharType="begin"/>
        </w:r>
        <w:r>
          <w:instrText xml:space="preserve"> PAGE   \* MERGEFORMAT </w:instrText>
        </w:r>
        <w:r>
          <w:fldChar w:fldCharType="separate"/>
        </w:r>
        <w:r>
          <w:rPr>
            <w:noProof/>
          </w:rPr>
          <w:t>2</w:t>
        </w:r>
        <w:r>
          <w:rPr>
            <w:noProof/>
          </w:rPr>
          <w:fldChar w:fldCharType="end"/>
        </w:r>
      </w:p>
    </w:sdtContent>
  </w:sdt>
  <w:p w14:paraId="091C5C1E" w14:textId="77777777" w:rsidR="008E6E53" w:rsidRDefault="008E6E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DA1A9" w14:textId="77777777" w:rsidR="003D5E16" w:rsidRDefault="003D5E16" w:rsidP="0020627D">
      <w:r>
        <w:separator/>
      </w:r>
    </w:p>
  </w:footnote>
  <w:footnote w:type="continuationSeparator" w:id="0">
    <w:p w14:paraId="26265FB2" w14:textId="77777777" w:rsidR="003D5E16" w:rsidRDefault="003D5E16" w:rsidP="00206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8313C" w14:textId="77777777" w:rsidR="00401429" w:rsidRDefault="00401429">
    <w:pPr>
      <w:pStyle w:val="Header"/>
    </w:pPr>
    <w:r w:rsidRPr="0020627D">
      <w:rPr>
        <w:noProof/>
      </w:rPr>
      <w:drawing>
        <wp:inline distT="0" distB="0" distL="0" distR="0" wp14:anchorId="3D927682" wp14:editId="36D92BE0">
          <wp:extent cx="2209800" cy="478319"/>
          <wp:effectExtent l="0" t="0" r="0" b="0"/>
          <wp:docPr id="1" name="Picture 2" descr="LRF_logo_primary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RF_logo_primary_RGB.jpg"/>
                  <pic:cNvPicPr/>
                </pic:nvPicPr>
                <pic:blipFill>
                  <a:blip r:embed="rId1" cstate="print"/>
                  <a:stretch>
                    <a:fillRect/>
                  </a:stretch>
                </pic:blipFill>
                <pic:spPr>
                  <a:xfrm>
                    <a:off x="0" y="0"/>
                    <a:ext cx="2277385" cy="492948"/>
                  </a:xfrm>
                  <a:prstGeom prst="rect">
                    <a:avLst/>
                  </a:prstGeom>
                </pic:spPr>
              </pic:pic>
            </a:graphicData>
          </a:graphic>
        </wp:inline>
      </w:drawing>
    </w:r>
  </w:p>
  <w:p w14:paraId="63A59D24" w14:textId="77777777" w:rsidR="00401429" w:rsidRDefault="004014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B00AB"/>
    <w:multiLevelType w:val="hybridMultilevel"/>
    <w:tmpl w:val="8CE80DF4"/>
    <w:lvl w:ilvl="0" w:tplc="CDD62896">
      <w:numFmt w:val="bullet"/>
      <w:lvlText w:val="-"/>
      <w:lvlJc w:val="left"/>
      <w:pPr>
        <w:ind w:left="720" w:hanging="360"/>
      </w:pPr>
      <w:rPr>
        <w:rFonts w:ascii="Times New Roman" w:eastAsiaTheme="minorHAnsi"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3307E"/>
    <w:multiLevelType w:val="hybridMultilevel"/>
    <w:tmpl w:val="33E65D96"/>
    <w:lvl w:ilvl="0" w:tplc="96A00F2A">
      <w:numFmt w:val="bullet"/>
      <w:lvlText w:val="-"/>
      <w:lvlJc w:val="left"/>
      <w:pPr>
        <w:ind w:left="4680" w:hanging="360"/>
      </w:pPr>
      <w:rPr>
        <w:rFonts w:ascii="Calibri" w:eastAsiaTheme="minorHAnsi" w:hAnsi="Calibri" w:cstheme="minorBidi"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2" w15:restartNumberingAfterBreak="0">
    <w:nsid w:val="35F8358F"/>
    <w:multiLevelType w:val="hybridMultilevel"/>
    <w:tmpl w:val="DBE2E65E"/>
    <w:lvl w:ilvl="0" w:tplc="B87ABAC0">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F7E0FE4"/>
    <w:multiLevelType w:val="hybridMultilevel"/>
    <w:tmpl w:val="132E1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772A3A"/>
    <w:multiLevelType w:val="hybridMultilevel"/>
    <w:tmpl w:val="422CF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A475A2"/>
    <w:multiLevelType w:val="hybridMultilevel"/>
    <w:tmpl w:val="08E2495A"/>
    <w:lvl w:ilvl="0" w:tplc="275C4024">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28936A2"/>
    <w:multiLevelType w:val="hybridMultilevel"/>
    <w:tmpl w:val="D8F26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1767C8"/>
    <w:multiLevelType w:val="hybridMultilevel"/>
    <w:tmpl w:val="50F43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2"/>
  </w:num>
  <w:num w:numId="5">
    <w:abstractNumId w:val="1"/>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NbAwtjA2NDIzNzNU0lEKTi0uzszPAymwqAUA+AmGUiwAAAA="/>
  </w:docVars>
  <w:rsids>
    <w:rsidRoot w:val="00D83093"/>
    <w:rsid w:val="000009D9"/>
    <w:rsid w:val="00010730"/>
    <w:rsid w:val="00014C6F"/>
    <w:rsid w:val="000317C6"/>
    <w:rsid w:val="000365AC"/>
    <w:rsid w:val="00045E66"/>
    <w:rsid w:val="00046FBB"/>
    <w:rsid w:val="00055BD3"/>
    <w:rsid w:val="00057C41"/>
    <w:rsid w:val="00072C75"/>
    <w:rsid w:val="00073A29"/>
    <w:rsid w:val="00081C42"/>
    <w:rsid w:val="000839BD"/>
    <w:rsid w:val="000863F9"/>
    <w:rsid w:val="00087D2C"/>
    <w:rsid w:val="00090399"/>
    <w:rsid w:val="000A188B"/>
    <w:rsid w:val="000A4495"/>
    <w:rsid w:val="000B05C3"/>
    <w:rsid w:val="000B068F"/>
    <w:rsid w:val="000B2B57"/>
    <w:rsid w:val="000B5B79"/>
    <w:rsid w:val="000B6E73"/>
    <w:rsid w:val="000C039B"/>
    <w:rsid w:val="000C1A2F"/>
    <w:rsid w:val="000D1150"/>
    <w:rsid w:val="000E0694"/>
    <w:rsid w:val="000E238A"/>
    <w:rsid w:val="000E32F1"/>
    <w:rsid w:val="000F0195"/>
    <w:rsid w:val="000F2F2C"/>
    <w:rsid w:val="000F32D0"/>
    <w:rsid w:val="000F7524"/>
    <w:rsid w:val="00105AB0"/>
    <w:rsid w:val="001077E1"/>
    <w:rsid w:val="001133E7"/>
    <w:rsid w:val="00113F01"/>
    <w:rsid w:val="00115D2D"/>
    <w:rsid w:val="001170AD"/>
    <w:rsid w:val="001170FA"/>
    <w:rsid w:val="001322B0"/>
    <w:rsid w:val="00132F76"/>
    <w:rsid w:val="00133F40"/>
    <w:rsid w:val="00136538"/>
    <w:rsid w:val="001375A2"/>
    <w:rsid w:val="00141B05"/>
    <w:rsid w:val="00142D8C"/>
    <w:rsid w:val="001532BD"/>
    <w:rsid w:val="00156434"/>
    <w:rsid w:val="001612B6"/>
    <w:rsid w:val="001617F0"/>
    <w:rsid w:val="00161C6A"/>
    <w:rsid w:val="0016681F"/>
    <w:rsid w:val="00167A1F"/>
    <w:rsid w:val="001740CF"/>
    <w:rsid w:val="00174F93"/>
    <w:rsid w:val="00177AF3"/>
    <w:rsid w:val="00177B48"/>
    <w:rsid w:val="00190E4F"/>
    <w:rsid w:val="00193D15"/>
    <w:rsid w:val="001979B6"/>
    <w:rsid w:val="001A436B"/>
    <w:rsid w:val="001A6771"/>
    <w:rsid w:val="001A76D9"/>
    <w:rsid w:val="001B4DDF"/>
    <w:rsid w:val="001B5A92"/>
    <w:rsid w:val="001C48FA"/>
    <w:rsid w:val="001C58DB"/>
    <w:rsid w:val="001C6E4E"/>
    <w:rsid w:val="001C7C6E"/>
    <w:rsid w:val="001E17FB"/>
    <w:rsid w:val="001F2477"/>
    <w:rsid w:val="001F55A0"/>
    <w:rsid w:val="002014E8"/>
    <w:rsid w:val="00203156"/>
    <w:rsid w:val="0020627D"/>
    <w:rsid w:val="00206C03"/>
    <w:rsid w:val="00210A72"/>
    <w:rsid w:val="002134A1"/>
    <w:rsid w:val="00217C02"/>
    <w:rsid w:val="00221953"/>
    <w:rsid w:val="00226D3F"/>
    <w:rsid w:val="00231B55"/>
    <w:rsid w:val="00236A3A"/>
    <w:rsid w:val="00243953"/>
    <w:rsid w:val="002445B5"/>
    <w:rsid w:val="00254979"/>
    <w:rsid w:val="00255E3C"/>
    <w:rsid w:val="00260EBE"/>
    <w:rsid w:val="0026502B"/>
    <w:rsid w:val="00265CB6"/>
    <w:rsid w:val="002702F4"/>
    <w:rsid w:val="00274477"/>
    <w:rsid w:val="00274B0B"/>
    <w:rsid w:val="00275292"/>
    <w:rsid w:val="00276AF8"/>
    <w:rsid w:val="00277597"/>
    <w:rsid w:val="00277A46"/>
    <w:rsid w:val="00281A9C"/>
    <w:rsid w:val="00282E78"/>
    <w:rsid w:val="002840A3"/>
    <w:rsid w:val="0029175E"/>
    <w:rsid w:val="00291981"/>
    <w:rsid w:val="00291A8E"/>
    <w:rsid w:val="00294D08"/>
    <w:rsid w:val="002A3C19"/>
    <w:rsid w:val="002A41D5"/>
    <w:rsid w:val="002B01F4"/>
    <w:rsid w:val="002B31B2"/>
    <w:rsid w:val="002B6F87"/>
    <w:rsid w:val="002B7C14"/>
    <w:rsid w:val="002C0EA3"/>
    <w:rsid w:val="002C2A31"/>
    <w:rsid w:val="002C77EA"/>
    <w:rsid w:val="002C7B94"/>
    <w:rsid w:val="002C7F07"/>
    <w:rsid w:val="002D26CE"/>
    <w:rsid w:val="002E3B5D"/>
    <w:rsid w:val="002E5DF0"/>
    <w:rsid w:val="002E744F"/>
    <w:rsid w:val="002F13BC"/>
    <w:rsid w:val="002F17C2"/>
    <w:rsid w:val="0030050B"/>
    <w:rsid w:val="0030174D"/>
    <w:rsid w:val="00303FEE"/>
    <w:rsid w:val="00306961"/>
    <w:rsid w:val="00307106"/>
    <w:rsid w:val="003111D6"/>
    <w:rsid w:val="00315B81"/>
    <w:rsid w:val="003261B0"/>
    <w:rsid w:val="00340702"/>
    <w:rsid w:val="00343750"/>
    <w:rsid w:val="00345254"/>
    <w:rsid w:val="00352B79"/>
    <w:rsid w:val="00364D23"/>
    <w:rsid w:val="00364D4C"/>
    <w:rsid w:val="00364E2F"/>
    <w:rsid w:val="00365831"/>
    <w:rsid w:val="00371682"/>
    <w:rsid w:val="003727EE"/>
    <w:rsid w:val="0037396A"/>
    <w:rsid w:val="00375419"/>
    <w:rsid w:val="00377532"/>
    <w:rsid w:val="00377AB9"/>
    <w:rsid w:val="00385465"/>
    <w:rsid w:val="00387519"/>
    <w:rsid w:val="0039348A"/>
    <w:rsid w:val="00396CBD"/>
    <w:rsid w:val="003A07CC"/>
    <w:rsid w:val="003A15F7"/>
    <w:rsid w:val="003A3F8C"/>
    <w:rsid w:val="003B10D5"/>
    <w:rsid w:val="003B22AA"/>
    <w:rsid w:val="003C141F"/>
    <w:rsid w:val="003C7A2A"/>
    <w:rsid w:val="003D17DA"/>
    <w:rsid w:val="003D37D9"/>
    <w:rsid w:val="003D5A0E"/>
    <w:rsid w:val="003D5E16"/>
    <w:rsid w:val="003E0279"/>
    <w:rsid w:val="003E2FD7"/>
    <w:rsid w:val="003E6DE2"/>
    <w:rsid w:val="003F017F"/>
    <w:rsid w:val="003F221F"/>
    <w:rsid w:val="003F505A"/>
    <w:rsid w:val="00401429"/>
    <w:rsid w:val="004054BB"/>
    <w:rsid w:val="0040562F"/>
    <w:rsid w:val="004061D9"/>
    <w:rsid w:val="004115EF"/>
    <w:rsid w:val="00412616"/>
    <w:rsid w:val="0041284D"/>
    <w:rsid w:val="00415A84"/>
    <w:rsid w:val="00422F1E"/>
    <w:rsid w:val="00427F34"/>
    <w:rsid w:val="00433234"/>
    <w:rsid w:val="004359F9"/>
    <w:rsid w:val="00435BFC"/>
    <w:rsid w:val="004368EB"/>
    <w:rsid w:val="004400A1"/>
    <w:rsid w:val="00443811"/>
    <w:rsid w:val="00444363"/>
    <w:rsid w:val="00444441"/>
    <w:rsid w:val="004634ED"/>
    <w:rsid w:val="00464400"/>
    <w:rsid w:val="004651F2"/>
    <w:rsid w:val="004657B7"/>
    <w:rsid w:val="00472B50"/>
    <w:rsid w:val="00472F9B"/>
    <w:rsid w:val="0048495D"/>
    <w:rsid w:val="00491520"/>
    <w:rsid w:val="004939FC"/>
    <w:rsid w:val="00495A08"/>
    <w:rsid w:val="004A1BA2"/>
    <w:rsid w:val="004A78AD"/>
    <w:rsid w:val="004B0B95"/>
    <w:rsid w:val="004B0D68"/>
    <w:rsid w:val="004C2067"/>
    <w:rsid w:val="004C21A1"/>
    <w:rsid w:val="004C2C40"/>
    <w:rsid w:val="004C728B"/>
    <w:rsid w:val="004C7A7D"/>
    <w:rsid w:val="004C7B76"/>
    <w:rsid w:val="004D09E1"/>
    <w:rsid w:val="004D195F"/>
    <w:rsid w:val="004D21D2"/>
    <w:rsid w:val="004D2358"/>
    <w:rsid w:val="004D3E47"/>
    <w:rsid w:val="004E137C"/>
    <w:rsid w:val="004F146E"/>
    <w:rsid w:val="004F175D"/>
    <w:rsid w:val="00500C2A"/>
    <w:rsid w:val="005012D1"/>
    <w:rsid w:val="0050442D"/>
    <w:rsid w:val="00504873"/>
    <w:rsid w:val="0050596B"/>
    <w:rsid w:val="00506023"/>
    <w:rsid w:val="00521AAF"/>
    <w:rsid w:val="005221D6"/>
    <w:rsid w:val="005258F1"/>
    <w:rsid w:val="005310F0"/>
    <w:rsid w:val="005317AC"/>
    <w:rsid w:val="00533F01"/>
    <w:rsid w:val="005368C8"/>
    <w:rsid w:val="0054142C"/>
    <w:rsid w:val="00541B29"/>
    <w:rsid w:val="00544C80"/>
    <w:rsid w:val="00547E42"/>
    <w:rsid w:val="00547F06"/>
    <w:rsid w:val="005553BC"/>
    <w:rsid w:val="00557B9C"/>
    <w:rsid w:val="00557EED"/>
    <w:rsid w:val="00560D1C"/>
    <w:rsid w:val="00565AFA"/>
    <w:rsid w:val="00566155"/>
    <w:rsid w:val="0056726F"/>
    <w:rsid w:val="005672E8"/>
    <w:rsid w:val="00570375"/>
    <w:rsid w:val="00571F41"/>
    <w:rsid w:val="005720F6"/>
    <w:rsid w:val="00582E1E"/>
    <w:rsid w:val="00583D69"/>
    <w:rsid w:val="00590F73"/>
    <w:rsid w:val="00593504"/>
    <w:rsid w:val="00594C1A"/>
    <w:rsid w:val="005A0248"/>
    <w:rsid w:val="005A107C"/>
    <w:rsid w:val="005A3B36"/>
    <w:rsid w:val="005A402E"/>
    <w:rsid w:val="005A57F5"/>
    <w:rsid w:val="005A62EC"/>
    <w:rsid w:val="005A704E"/>
    <w:rsid w:val="005B220D"/>
    <w:rsid w:val="005B3589"/>
    <w:rsid w:val="005B7C15"/>
    <w:rsid w:val="005C239A"/>
    <w:rsid w:val="005C29FD"/>
    <w:rsid w:val="005C5B56"/>
    <w:rsid w:val="005D2B60"/>
    <w:rsid w:val="005D6577"/>
    <w:rsid w:val="005D6EAE"/>
    <w:rsid w:val="005E2492"/>
    <w:rsid w:val="005E4BCA"/>
    <w:rsid w:val="005F6092"/>
    <w:rsid w:val="005F725E"/>
    <w:rsid w:val="00607F27"/>
    <w:rsid w:val="00613D6C"/>
    <w:rsid w:val="006155BD"/>
    <w:rsid w:val="00627B53"/>
    <w:rsid w:val="006405A7"/>
    <w:rsid w:val="0064611D"/>
    <w:rsid w:val="00647B42"/>
    <w:rsid w:val="00647BB9"/>
    <w:rsid w:val="006563FB"/>
    <w:rsid w:val="0065770F"/>
    <w:rsid w:val="00660286"/>
    <w:rsid w:val="00661F04"/>
    <w:rsid w:val="006664B7"/>
    <w:rsid w:val="00675BAC"/>
    <w:rsid w:val="00683341"/>
    <w:rsid w:val="00685719"/>
    <w:rsid w:val="006901E0"/>
    <w:rsid w:val="006908BD"/>
    <w:rsid w:val="00692872"/>
    <w:rsid w:val="006969A3"/>
    <w:rsid w:val="006A2C63"/>
    <w:rsid w:val="006A48C9"/>
    <w:rsid w:val="006A5330"/>
    <w:rsid w:val="006A538A"/>
    <w:rsid w:val="006A6070"/>
    <w:rsid w:val="006A690B"/>
    <w:rsid w:val="006A7109"/>
    <w:rsid w:val="006B4F38"/>
    <w:rsid w:val="006C67DF"/>
    <w:rsid w:val="006C68C0"/>
    <w:rsid w:val="006D4638"/>
    <w:rsid w:val="006D6F84"/>
    <w:rsid w:val="006E0928"/>
    <w:rsid w:val="006E57A5"/>
    <w:rsid w:val="006F4874"/>
    <w:rsid w:val="006F67DE"/>
    <w:rsid w:val="006F697E"/>
    <w:rsid w:val="006F7EAC"/>
    <w:rsid w:val="0070576B"/>
    <w:rsid w:val="00707818"/>
    <w:rsid w:val="007109D7"/>
    <w:rsid w:val="00717B09"/>
    <w:rsid w:val="00721E55"/>
    <w:rsid w:val="0072218A"/>
    <w:rsid w:val="00723240"/>
    <w:rsid w:val="007258F9"/>
    <w:rsid w:val="00726201"/>
    <w:rsid w:val="00726376"/>
    <w:rsid w:val="00731541"/>
    <w:rsid w:val="00731804"/>
    <w:rsid w:val="007318EA"/>
    <w:rsid w:val="007326B2"/>
    <w:rsid w:val="007358A1"/>
    <w:rsid w:val="00735F8D"/>
    <w:rsid w:val="00740C2B"/>
    <w:rsid w:val="007512A0"/>
    <w:rsid w:val="00756E2D"/>
    <w:rsid w:val="0076181B"/>
    <w:rsid w:val="007715B8"/>
    <w:rsid w:val="00773331"/>
    <w:rsid w:val="00774FDF"/>
    <w:rsid w:val="00776179"/>
    <w:rsid w:val="00777005"/>
    <w:rsid w:val="00782CA5"/>
    <w:rsid w:val="00784223"/>
    <w:rsid w:val="007848CE"/>
    <w:rsid w:val="00786904"/>
    <w:rsid w:val="0079048D"/>
    <w:rsid w:val="00796D40"/>
    <w:rsid w:val="007978DA"/>
    <w:rsid w:val="007A1D39"/>
    <w:rsid w:val="007A301B"/>
    <w:rsid w:val="007A3AAF"/>
    <w:rsid w:val="007B07D0"/>
    <w:rsid w:val="007B615A"/>
    <w:rsid w:val="007B7B53"/>
    <w:rsid w:val="007C3566"/>
    <w:rsid w:val="007C51E0"/>
    <w:rsid w:val="007D0CC2"/>
    <w:rsid w:val="007D3FE7"/>
    <w:rsid w:val="007D5194"/>
    <w:rsid w:val="007E3995"/>
    <w:rsid w:val="007E7E61"/>
    <w:rsid w:val="007F08DA"/>
    <w:rsid w:val="007F25A3"/>
    <w:rsid w:val="007F420C"/>
    <w:rsid w:val="00802CF4"/>
    <w:rsid w:val="008031AC"/>
    <w:rsid w:val="0081335B"/>
    <w:rsid w:val="00815A60"/>
    <w:rsid w:val="008212A1"/>
    <w:rsid w:val="00822B4C"/>
    <w:rsid w:val="00822B83"/>
    <w:rsid w:val="00827496"/>
    <w:rsid w:val="00831A0B"/>
    <w:rsid w:val="008320C9"/>
    <w:rsid w:val="00833553"/>
    <w:rsid w:val="00836174"/>
    <w:rsid w:val="008379E3"/>
    <w:rsid w:val="008457DC"/>
    <w:rsid w:val="00851A88"/>
    <w:rsid w:val="00874ADF"/>
    <w:rsid w:val="008778E8"/>
    <w:rsid w:val="008829C6"/>
    <w:rsid w:val="00890CE7"/>
    <w:rsid w:val="0089185B"/>
    <w:rsid w:val="00892371"/>
    <w:rsid w:val="008926B0"/>
    <w:rsid w:val="008969B5"/>
    <w:rsid w:val="008A28CA"/>
    <w:rsid w:val="008A5E6D"/>
    <w:rsid w:val="008B0CD9"/>
    <w:rsid w:val="008B46E3"/>
    <w:rsid w:val="008B6CB3"/>
    <w:rsid w:val="008C1E83"/>
    <w:rsid w:val="008D0922"/>
    <w:rsid w:val="008D1056"/>
    <w:rsid w:val="008D211B"/>
    <w:rsid w:val="008D303B"/>
    <w:rsid w:val="008D7F2E"/>
    <w:rsid w:val="008E6E53"/>
    <w:rsid w:val="008E6FB7"/>
    <w:rsid w:val="008F24FD"/>
    <w:rsid w:val="008F4CC3"/>
    <w:rsid w:val="00910B9A"/>
    <w:rsid w:val="009150EE"/>
    <w:rsid w:val="00917D23"/>
    <w:rsid w:val="00921C1C"/>
    <w:rsid w:val="0092757D"/>
    <w:rsid w:val="00933369"/>
    <w:rsid w:val="009338BA"/>
    <w:rsid w:val="00940003"/>
    <w:rsid w:val="009448B8"/>
    <w:rsid w:val="009455FA"/>
    <w:rsid w:val="00945800"/>
    <w:rsid w:val="00950DD4"/>
    <w:rsid w:val="009535D3"/>
    <w:rsid w:val="00967EB1"/>
    <w:rsid w:val="009728F0"/>
    <w:rsid w:val="00974078"/>
    <w:rsid w:val="00975684"/>
    <w:rsid w:val="0099299F"/>
    <w:rsid w:val="00996D5B"/>
    <w:rsid w:val="009A06BA"/>
    <w:rsid w:val="009B113D"/>
    <w:rsid w:val="009B3EDD"/>
    <w:rsid w:val="009C0978"/>
    <w:rsid w:val="009C209D"/>
    <w:rsid w:val="009C54F0"/>
    <w:rsid w:val="009D1487"/>
    <w:rsid w:val="009D243F"/>
    <w:rsid w:val="009E13DC"/>
    <w:rsid w:val="009E3FCD"/>
    <w:rsid w:val="009E7814"/>
    <w:rsid w:val="009F1413"/>
    <w:rsid w:val="009F20D5"/>
    <w:rsid w:val="009F2ADC"/>
    <w:rsid w:val="00A07EB2"/>
    <w:rsid w:val="00A07F4C"/>
    <w:rsid w:val="00A1384E"/>
    <w:rsid w:val="00A15E9A"/>
    <w:rsid w:val="00A20CCE"/>
    <w:rsid w:val="00A24A21"/>
    <w:rsid w:val="00A25955"/>
    <w:rsid w:val="00A261BC"/>
    <w:rsid w:val="00A2795F"/>
    <w:rsid w:val="00A30ED8"/>
    <w:rsid w:val="00A36F1F"/>
    <w:rsid w:val="00A40167"/>
    <w:rsid w:val="00A405CC"/>
    <w:rsid w:val="00A45EA5"/>
    <w:rsid w:val="00A544D1"/>
    <w:rsid w:val="00A55A1A"/>
    <w:rsid w:val="00A629D2"/>
    <w:rsid w:val="00A771B1"/>
    <w:rsid w:val="00A82CB9"/>
    <w:rsid w:val="00A84823"/>
    <w:rsid w:val="00A860EB"/>
    <w:rsid w:val="00A946CF"/>
    <w:rsid w:val="00AA28C4"/>
    <w:rsid w:val="00AA333E"/>
    <w:rsid w:val="00AA58E5"/>
    <w:rsid w:val="00AB3399"/>
    <w:rsid w:val="00AB7C39"/>
    <w:rsid w:val="00AC008E"/>
    <w:rsid w:val="00AC2549"/>
    <w:rsid w:val="00AC40D2"/>
    <w:rsid w:val="00AC40EC"/>
    <w:rsid w:val="00AC44E4"/>
    <w:rsid w:val="00AD3533"/>
    <w:rsid w:val="00AD3AC5"/>
    <w:rsid w:val="00AD5EC2"/>
    <w:rsid w:val="00AD6339"/>
    <w:rsid w:val="00AE27EA"/>
    <w:rsid w:val="00AE468A"/>
    <w:rsid w:val="00AE5923"/>
    <w:rsid w:val="00AE5A9C"/>
    <w:rsid w:val="00AE62ED"/>
    <w:rsid w:val="00AF2549"/>
    <w:rsid w:val="00AF407B"/>
    <w:rsid w:val="00AF5E17"/>
    <w:rsid w:val="00B049D8"/>
    <w:rsid w:val="00B1677A"/>
    <w:rsid w:val="00B30C72"/>
    <w:rsid w:val="00B349C5"/>
    <w:rsid w:val="00B454B1"/>
    <w:rsid w:val="00B4777A"/>
    <w:rsid w:val="00B47B09"/>
    <w:rsid w:val="00B52782"/>
    <w:rsid w:val="00B572FB"/>
    <w:rsid w:val="00B64276"/>
    <w:rsid w:val="00B64C83"/>
    <w:rsid w:val="00B65AF7"/>
    <w:rsid w:val="00B65D92"/>
    <w:rsid w:val="00B670AC"/>
    <w:rsid w:val="00B71ABB"/>
    <w:rsid w:val="00B72EE0"/>
    <w:rsid w:val="00B73FAE"/>
    <w:rsid w:val="00B81B2C"/>
    <w:rsid w:val="00B836E9"/>
    <w:rsid w:val="00B83911"/>
    <w:rsid w:val="00B8527A"/>
    <w:rsid w:val="00B85753"/>
    <w:rsid w:val="00B9249B"/>
    <w:rsid w:val="00B929BB"/>
    <w:rsid w:val="00B967F7"/>
    <w:rsid w:val="00BA3DB6"/>
    <w:rsid w:val="00BA56F9"/>
    <w:rsid w:val="00BB0A4B"/>
    <w:rsid w:val="00BB3848"/>
    <w:rsid w:val="00BC50EF"/>
    <w:rsid w:val="00BD289D"/>
    <w:rsid w:val="00BD67C4"/>
    <w:rsid w:val="00BD7FC8"/>
    <w:rsid w:val="00BE0101"/>
    <w:rsid w:val="00BE1F52"/>
    <w:rsid w:val="00BE51C2"/>
    <w:rsid w:val="00BE5AE3"/>
    <w:rsid w:val="00BF0E1B"/>
    <w:rsid w:val="00BF44B8"/>
    <w:rsid w:val="00C0004F"/>
    <w:rsid w:val="00C16106"/>
    <w:rsid w:val="00C166CC"/>
    <w:rsid w:val="00C23622"/>
    <w:rsid w:val="00C248FF"/>
    <w:rsid w:val="00C32990"/>
    <w:rsid w:val="00C35087"/>
    <w:rsid w:val="00C43641"/>
    <w:rsid w:val="00C43931"/>
    <w:rsid w:val="00C44100"/>
    <w:rsid w:val="00C4618B"/>
    <w:rsid w:val="00C51A3C"/>
    <w:rsid w:val="00C529EA"/>
    <w:rsid w:val="00C62B9C"/>
    <w:rsid w:val="00C63361"/>
    <w:rsid w:val="00C66672"/>
    <w:rsid w:val="00C67F10"/>
    <w:rsid w:val="00C733BA"/>
    <w:rsid w:val="00C739F8"/>
    <w:rsid w:val="00C80656"/>
    <w:rsid w:val="00C87215"/>
    <w:rsid w:val="00C90206"/>
    <w:rsid w:val="00C90EA6"/>
    <w:rsid w:val="00C973B1"/>
    <w:rsid w:val="00CA23CF"/>
    <w:rsid w:val="00CA4121"/>
    <w:rsid w:val="00CA7C50"/>
    <w:rsid w:val="00CB04CA"/>
    <w:rsid w:val="00CB0B05"/>
    <w:rsid w:val="00CB599D"/>
    <w:rsid w:val="00CC251F"/>
    <w:rsid w:val="00CC3F85"/>
    <w:rsid w:val="00CC5868"/>
    <w:rsid w:val="00CC7914"/>
    <w:rsid w:val="00CD2937"/>
    <w:rsid w:val="00CE4A57"/>
    <w:rsid w:val="00CE574B"/>
    <w:rsid w:val="00CF0584"/>
    <w:rsid w:val="00CF0AF7"/>
    <w:rsid w:val="00CF2341"/>
    <w:rsid w:val="00CF31B7"/>
    <w:rsid w:val="00CF37D9"/>
    <w:rsid w:val="00CF434A"/>
    <w:rsid w:val="00CF7277"/>
    <w:rsid w:val="00D000B0"/>
    <w:rsid w:val="00D00875"/>
    <w:rsid w:val="00D02EA0"/>
    <w:rsid w:val="00D03C5D"/>
    <w:rsid w:val="00D11427"/>
    <w:rsid w:val="00D12303"/>
    <w:rsid w:val="00D228FA"/>
    <w:rsid w:val="00D23896"/>
    <w:rsid w:val="00D2462D"/>
    <w:rsid w:val="00D3560D"/>
    <w:rsid w:val="00D3683D"/>
    <w:rsid w:val="00D36892"/>
    <w:rsid w:val="00D377B9"/>
    <w:rsid w:val="00D43309"/>
    <w:rsid w:val="00D47C61"/>
    <w:rsid w:val="00D50887"/>
    <w:rsid w:val="00D531F1"/>
    <w:rsid w:val="00D56627"/>
    <w:rsid w:val="00D635A2"/>
    <w:rsid w:val="00D66DB3"/>
    <w:rsid w:val="00D70CEC"/>
    <w:rsid w:val="00D73651"/>
    <w:rsid w:val="00D738D9"/>
    <w:rsid w:val="00D76D8D"/>
    <w:rsid w:val="00D801E4"/>
    <w:rsid w:val="00D83093"/>
    <w:rsid w:val="00D8377C"/>
    <w:rsid w:val="00D839C6"/>
    <w:rsid w:val="00D85BF0"/>
    <w:rsid w:val="00D9205B"/>
    <w:rsid w:val="00D92301"/>
    <w:rsid w:val="00DA2001"/>
    <w:rsid w:val="00DA3235"/>
    <w:rsid w:val="00DA359B"/>
    <w:rsid w:val="00DA3A28"/>
    <w:rsid w:val="00DC0295"/>
    <w:rsid w:val="00DC058A"/>
    <w:rsid w:val="00DD28CB"/>
    <w:rsid w:val="00DD579E"/>
    <w:rsid w:val="00DE14B6"/>
    <w:rsid w:val="00DE1515"/>
    <w:rsid w:val="00DE2F8E"/>
    <w:rsid w:val="00DE43A4"/>
    <w:rsid w:val="00DE6EA5"/>
    <w:rsid w:val="00DF004B"/>
    <w:rsid w:val="00E02CC9"/>
    <w:rsid w:val="00E03BF2"/>
    <w:rsid w:val="00E075F8"/>
    <w:rsid w:val="00E1598F"/>
    <w:rsid w:val="00E16F85"/>
    <w:rsid w:val="00E22558"/>
    <w:rsid w:val="00E3573A"/>
    <w:rsid w:val="00E35D2F"/>
    <w:rsid w:val="00E43B02"/>
    <w:rsid w:val="00E44871"/>
    <w:rsid w:val="00E54F39"/>
    <w:rsid w:val="00E55E5F"/>
    <w:rsid w:val="00E563FD"/>
    <w:rsid w:val="00E60569"/>
    <w:rsid w:val="00E63BE9"/>
    <w:rsid w:val="00E642FE"/>
    <w:rsid w:val="00E66A91"/>
    <w:rsid w:val="00E70B2C"/>
    <w:rsid w:val="00E7530E"/>
    <w:rsid w:val="00E81955"/>
    <w:rsid w:val="00E834D3"/>
    <w:rsid w:val="00E849AB"/>
    <w:rsid w:val="00E84AFB"/>
    <w:rsid w:val="00E85776"/>
    <w:rsid w:val="00E865D8"/>
    <w:rsid w:val="00E93847"/>
    <w:rsid w:val="00E95FA8"/>
    <w:rsid w:val="00EA082F"/>
    <w:rsid w:val="00EA7275"/>
    <w:rsid w:val="00EA7D4B"/>
    <w:rsid w:val="00EB0FFD"/>
    <w:rsid w:val="00EB198A"/>
    <w:rsid w:val="00EB75D0"/>
    <w:rsid w:val="00EB7741"/>
    <w:rsid w:val="00EC2CAD"/>
    <w:rsid w:val="00EC47E0"/>
    <w:rsid w:val="00EC48CA"/>
    <w:rsid w:val="00EC50C2"/>
    <w:rsid w:val="00ED3A1B"/>
    <w:rsid w:val="00ED7778"/>
    <w:rsid w:val="00EE1B3D"/>
    <w:rsid w:val="00EE3398"/>
    <w:rsid w:val="00EE529F"/>
    <w:rsid w:val="00EF0F3D"/>
    <w:rsid w:val="00EF330D"/>
    <w:rsid w:val="00EF74ED"/>
    <w:rsid w:val="00EF7B38"/>
    <w:rsid w:val="00F02295"/>
    <w:rsid w:val="00F06723"/>
    <w:rsid w:val="00F07928"/>
    <w:rsid w:val="00F12BED"/>
    <w:rsid w:val="00F12F86"/>
    <w:rsid w:val="00F13D39"/>
    <w:rsid w:val="00F16B13"/>
    <w:rsid w:val="00F21961"/>
    <w:rsid w:val="00F24F02"/>
    <w:rsid w:val="00F3197B"/>
    <w:rsid w:val="00F33BCE"/>
    <w:rsid w:val="00F366FD"/>
    <w:rsid w:val="00F378E6"/>
    <w:rsid w:val="00F4209B"/>
    <w:rsid w:val="00F4270F"/>
    <w:rsid w:val="00F42EDD"/>
    <w:rsid w:val="00F4447A"/>
    <w:rsid w:val="00F471CC"/>
    <w:rsid w:val="00F47BA9"/>
    <w:rsid w:val="00F6535A"/>
    <w:rsid w:val="00F67872"/>
    <w:rsid w:val="00F80DD7"/>
    <w:rsid w:val="00F81F6C"/>
    <w:rsid w:val="00F90290"/>
    <w:rsid w:val="00F922AB"/>
    <w:rsid w:val="00F93493"/>
    <w:rsid w:val="00FA43CC"/>
    <w:rsid w:val="00FA71A3"/>
    <w:rsid w:val="00FA7556"/>
    <w:rsid w:val="00FB04C2"/>
    <w:rsid w:val="00FB2FD1"/>
    <w:rsid w:val="00FB6638"/>
    <w:rsid w:val="00FC0C23"/>
    <w:rsid w:val="00FC12E8"/>
    <w:rsid w:val="00FC196D"/>
    <w:rsid w:val="00FC6689"/>
    <w:rsid w:val="00FD69B2"/>
    <w:rsid w:val="00FE40FE"/>
    <w:rsid w:val="00FF1E94"/>
    <w:rsid w:val="00FF33B7"/>
    <w:rsid w:val="00FF3898"/>
    <w:rsid w:val="00FF452B"/>
    <w:rsid w:val="00FF5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5A0BA"/>
  <w15:docId w15:val="{71D1B31C-0272-4F2B-823D-D13981611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3093"/>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F0792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semiHidden/>
    <w:unhideWhenUsed/>
    <w:qFormat/>
    <w:rsid w:val="00DF004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3093"/>
    <w:rPr>
      <w:color w:val="0000FF"/>
      <w:u w:val="single"/>
    </w:rPr>
  </w:style>
  <w:style w:type="character" w:customStyle="1" w:styleId="apple-style-span">
    <w:name w:val="apple-style-span"/>
    <w:basedOn w:val="DefaultParagraphFont"/>
    <w:rsid w:val="00D83093"/>
  </w:style>
  <w:style w:type="paragraph" w:styleId="BalloonText">
    <w:name w:val="Balloon Text"/>
    <w:basedOn w:val="Normal"/>
    <w:link w:val="BalloonTextChar"/>
    <w:uiPriority w:val="99"/>
    <w:semiHidden/>
    <w:unhideWhenUsed/>
    <w:rsid w:val="00D83093"/>
    <w:rPr>
      <w:rFonts w:ascii="Tahoma" w:hAnsi="Tahoma" w:cs="Tahoma"/>
      <w:sz w:val="16"/>
      <w:szCs w:val="16"/>
    </w:rPr>
  </w:style>
  <w:style w:type="character" w:customStyle="1" w:styleId="BalloonTextChar">
    <w:name w:val="Balloon Text Char"/>
    <w:basedOn w:val="DefaultParagraphFont"/>
    <w:link w:val="BalloonText"/>
    <w:uiPriority w:val="99"/>
    <w:semiHidden/>
    <w:rsid w:val="00D83093"/>
    <w:rPr>
      <w:rFonts w:ascii="Tahoma" w:hAnsi="Tahoma" w:cs="Tahoma"/>
      <w:sz w:val="16"/>
      <w:szCs w:val="16"/>
    </w:rPr>
  </w:style>
  <w:style w:type="character" w:styleId="Strong">
    <w:name w:val="Strong"/>
    <w:basedOn w:val="DefaultParagraphFont"/>
    <w:uiPriority w:val="22"/>
    <w:qFormat/>
    <w:rsid w:val="00D83093"/>
    <w:rPr>
      <w:b/>
      <w:bCs/>
    </w:rPr>
  </w:style>
  <w:style w:type="paragraph" w:styleId="NormalWeb">
    <w:name w:val="Normal (Web)"/>
    <w:basedOn w:val="Normal"/>
    <w:uiPriority w:val="99"/>
    <w:unhideWhenUsed/>
    <w:rsid w:val="00773331"/>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uiPriority w:val="34"/>
    <w:qFormat/>
    <w:rsid w:val="00345254"/>
    <w:pPr>
      <w:spacing w:after="200" w:line="276" w:lineRule="auto"/>
      <w:ind w:left="720"/>
      <w:contextualSpacing/>
    </w:pPr>
    <w:rPr>
      <w:rFonts w:asciiTheme="minorHAnsi" w:hAnsiTheme="minorHAnsi" w:cstheme="minorBidi"/>
    </w:rPr>
  </w:style>
  <w:style w:type="paragraph" w:styleId="NoSpacing">
    <w:name w:val="No Spacing"/>
    <w:uiPriority w:val="1"/>
    <w:qFormat/>
    <w:rsid w:val="00822B4C"/>
    <w:pPr>
      <w:spacing w:after="0" w:line="240" w:lineRule="auto"/>
    </w:pPr>
    <w:rPr>
      <w:rFonts w:ascii="Calibri" w:eastAsia="Calibri" w:hAnsi="Calibri" w:cs="Times New Roman"/>
    </w:rPr>
  </w:style>
  <w:style w:type="character" w:customStyle="1" w:styleId="apple-converted-space">
    <w:name w:val="apple-converted-space"/>
    <w:basedOn w:val="DefaultParagraphFont"/>
    <w:rsid w:val="00975684"/>
  </w:style>
  <w:style w:type="character" w:styleId="CommentReference">
    <w:name w:val="annotation reference"/>
    <w:basedOn w:val="DefaultParagraphFont"/>
    <w:uiPriority w:val="99"/>
    <w:semiHidden/>
    <w:unhideWhenUsed/>
    <w:rsid w:val="000839BD"/>
    <w:rPr>
      <w:sz w:val="16"/>
      <w:szCs w:val="16"/>
    </w:rPr>
  </w:style>
  <w:style w:type="paragraph" w:styleId="CommentText">
    <w:name w:val="annotation text"/>
    <w:basedOn w:val="Normal"/>
    <w:link w:val="CommentTextChar"/>
    <w:uiPriority w:val="99"/>
    <w:semiHidden/>
    <w:unhideWhenUsed/>
    <w:rsid w:val="000839BD"/>
    <w:rPr>
      <w:sz w:val="20"/>
      <w:szCs w:val="20"/>
    </w:rPr>
  </w:style>
  <w:style w:type="character" w:customStyle="1" w:styleId="CommentTextChar">
    <w:name w:val="Comment Text Char"/>
    <w:basedOn w:val="DefaultParagraphFont"/>
    <w:link w:val="CommentText"/>
    <w:uiPriority w:val="99"/>
    <w:semiHidden/>
    <w:rsid w:val="000839BD"/>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839BD"/>
    <w:rPr>
      <w:b/>
      <w:bCs/>
    </w:rPr>
  </w:style>
  <w:style w:type="character" w:customStyle="1" w:styleId="CommentSubjectChar">
    <w:name w:val="Comment Subject Char"/>
    <w:basedOn w:val="CommentTextChar"/>
    <w:link w:val="CommentSubject"/>
    <w:uiPriority w:val="99"/>
    <w:semiHidden/>
    <w:rsid w:val="000839BD"/>
    <w:rPr>
      <w:rFonts w:ascii="Calibri" w:hAnsi="Calibri" w:cs="Times New Roman"/>
      <w:b/>
      <w:bCs/>
      <w:sz w:val="20"/>
      <w:szCs w:val="20"/>
    </w:rPr>
  </w:style>
  <w:style w:type="paragraph" w:styleId="Header">
    <w:name w:val="header"/>
    <w:basedOn w:val="Normal"/>
    <w:link w:val="HeaderChar"/>
    <w:uiPriority w:val="99"/>
    <w:unhideWhenUsed/>
    <w:rsid w:val="0020627D"/>
    <w:pPr>
      <w:tabs>
        <w:tab w:val="center" w:pos="4680"/>
        <w:tab w:val="right" w:pos="9360"/>
      </w:tabs>
    </w:pPr>
  </w:style>
  <w:style w:type="character" w:customStyle="1" w:styleId="HeaderChar">
    <w:name w:val="Header Char"/>
    <w:basedOn w:val="DefaultParagraphFont"/>
    <w:link w:val="Header"/>
    <w:uiPriority w:val="99"/>
    <w:rsid w:val="0020627D"/>
    <w:rPr>
      <w:rFonts w:ascii="Calibri" w:hAnsi="Calibri" w:cs="Times New Roman"/>
    </w:rPr>
  </w:style>
  <w:style w:type="paragraph" w:styleId="Footer">
    <w:name w:val="footer"/>
    <w:basedOn w:val="Normal"/>
    <w:link w:val="FooterChar"/>
    <w:uiPriority w:val="99"/>
    <w:unhideWhenUsed/>
    <w:rsid w:val="0020627D"/>
    <w:pPr>
      <w:tabs>
        <w:tab w:val="center" w:pos="4680"/>
        <w:tab w:val="right" w:pos="9360"/>
      </w:tabs>
    </w:pPr>
  </w:style>
  <w:style w:type="character" w:customStyle="1" w:styleId="FooterChar">
    <w:name w:val="Footer Char"/>
    <w:basedOn w:val="DefaultParagraphFont"/>
    <w:link w:val="Footer"/>
    <w:uiPriority w:val="99"/>
    <w:rsid w:val="0020627D"/>
    <w:rPr>
      <w:rFonts w:ascii="Calibri" w:hAnsi="Calibri" w:cs="Times New Roman"/>
    </w:rPr>
  </w:style>
  <w:style w:type="paragraph" w:customStyle="1" w:styleId="Default">
    <w:name w:val="Default"/>
    <w:rsid w:val="005F6092"/>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F67872"/>
    <w:rPr>
      <w:i/>
      <w:iCs/>
    </w:rPr>
  </w:style>
  <w:style w:type="character" w:customStyle="1" w:styleId="Heading4Char">
    <w:name w:val="Heading 4 Char"/>
    <w:basedOn w:val="DefaultParagraphFont"/>
    <w:link w:val="Heading4"/>
    <w:uiPriority w:val="9"/>
    <w:semiHidden/>
    <w:rsid w:val="00DF004B"/>
    <w:rPr>
      <w:rFonts w:asciiTheme="majorHAnsi" w:eastAsiaTheme="majorEastAsia" w:hAnsiTheme="majorHAnsi" w:cstheme="majorBidi"/>
      <w:b/>
      <w:bCs/>
      <w:i/>
      <w:iCs/>
      <w:color w:val="4F81BD" w:themeColor="accent1"/>
    </w:rPr>
  </w:style>
  <w:style w:type="paragraph" w:customStyle="1" w:styleId="Pa11">
    <w:name w:val="Pa11"/>
    <w:basedOn w:val="Normal"/>
    <w:uiPriority w:val="99"/>
    <w:rsid w:val="00F471CC"/>
    <w:pPr>
      <w:autoSpaceDE w:val="0"/>
      <w:autoSpaceDN w:val="0"/>
      <w:spacing w:line="241" w:lineRule="atLeast"/>
    </w:pPr>
    <w:rPr>
      <w:rFonts w:ascii="Sabon" w:hAnsi="Sabon"/>
      <w:sz w:val="24"/>
      <w:szCs w:val="24"/>
    </w:rPr>
  </w:style>
  <w:style w:type="character" w:styleId="FollowedHyperlink">
    <w:name w:val="FollowedHyperlink"/>
    <w:basedOn w:val="DefaultParagraphFont"/>
    <w:uiPriority w:val="99"/>
    <w:semiHidden/>
    <w:unhideWhenUsed/>
    <w:rsid w:val="00B049D8"/>
    <w:rPr>
      <w:color w:val="800080" w:themeColor="followedHyperlink"/>
      <w:u w:val="single"/>
    </w:rPr>
  </w:style>
  <w:style w:type="character" w:customStyle="1" w:styleId="Heading1Char">
    <w:name w:val="Heading 1 Char"/>
    <w:basedOn w:val="DefaultParagraphFont"/>
    <w:link w:val="Heading1"/>
    <w:uiPriority w:val="9"/>
    <w:rsid w:val="00F07928"/>
    <w:rPr>
      <w:rFonts w:asciiTheme="majorHAnsi" w:eastAsiaTheme="majorEastAsia" w:hAnsiTheme="majorHAnsi" w:cstheme="majorBidi"/>
      <w:color w:val="365F91" w:themeColor="accent1" w:themeShade="BF"/>
      <w:sz w:val="32"/>
      <w:szCs w:val="32"/>
    </w:rPr>
  </w:style>
  <w:style w:type="character" w:styleId="Mention">
    <w:name w:val="Mention"/>
    <w:basedOn w:val="DefaultParagraphFont"/>
    <w:uiPriority w:val="99"/>
    <w:semiHidden/>
    <w:unhideWhenUsed/>
    <w:rsid w:val="00A2795F"/>
    <w:rPr>
      <w:color w:val="2B579A"/>
      <w:shd w:val="clear" w:color="auto" w:fill="E6E6E6"/>
    </w:rPr>
  </w:style>
  <w:style w:type="character" w:styleId="UnresolvedMention">
    <w:name w:val="Unresolved Mention"/>
    <w:basedOn w:val="DefaultParagraphFont"/>
    <w:uiPriority w:val="99"/>
    <w:semiHidden/>
    <w:unhideWhenUsed/>
    <w:rsid w:val="00D00875"/>
    <w:rPr>
      <w:color w:val="808080"/>
      <w:shd w:val="clear" w:color="auto" w:fill="E6E6E6"/>
    </w:rPr>
  </w:style>
  <w:style w:type="paragraph" w:styleId="BodyText2">
    <w:name w:val="Body Text 2"/>
    <w:basedOn w:val="Normal"/>
    <w:link w:val="BodyText2Char"/>
    <w:rsid w:val="00495A08"/>
    <w:pPr>
      <w:widowControl w:val="0"/>
      <w:ind w:left="1440" w:hanging="1440"/>
    </w:pPr>
    <w:rPr>
      <w:rFonts w:ascii="Times New Roman" w:eastAsia="Times New Roman" w:hAnsi="Times New Roman"/>
      <w:sz w:val="24"/>
      <w:szCs w:val="20"/>
    </w:rPr>
  </w:style>
  <w:style w:type="character" w:customStyle="1" w:styleId="BodyText2Char">
    <w:name w:val="Body Text 2 Char"/>
    <w:basedOn w:val="DefaultParagraphFont"/>
    <w:link w:val="BodyText2"/>
    <w:rsid w:val="00495A08"/>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40621">
      <w:bodyDiv w:val="1"/>
      <w:marLeft w:val="0"/>
      <w:marRight w:val="0"/>
      <w:marTop w:val="0"/>
      <w:marBottom w:val="0"/>
      <w:divBdr>
        <w:top w:val="none" w:sz="0" w:space="0" w:color="auto"/>
        <w:left w:val="none" w:sz="0" w:space="0" w:color="auto"/>
        <w:bottom w:val="none" w:sz="0" w:space="0" w:color="auto"/>
        <w:right w:val="none" w:sz="0" w:space="0" w:color="auto"/>
      </w:divBdr>
    </w:div>
    <w:div w:id="87044229">
      <w:bodyDiv w:val="1"/>
      <w:marLeft w:val="0"/>
      <w:marRight w:val="0"/>
      <w:marTop w:val="0"/>
      <w:marBottom w:val="0"/>
      <w:divBdr>
        <w:top w:val="none" w:sz="0" w:space="0" w:color="auto"/>
        <w:left w:val="none" w:sz="0" w:space="0" w:color="auto"/>
        <w:bottom w:val="none" w:sz="0" w:space="0" w:color="auto"/>
        <w:right w:val="none" w:sz="0" w:space="0" w:color="auto"/>
      </w:divBdr>
    </w:div>
    <w:div w:id="101459374">
      <w:bodyDiv w:val="1"/>
      <w:marLeft w:val="0"/>
      <w:marRight w:val="0"/>
      <w:marTop w:val="0"/>
      <w:marBottom w:val="0"/>
      <w:divBdr>
        <w:top w:val="none" w:sz="0" w:space="0" w:color="auto"/>
        <w:left w:val="none" w:sz="0" w:space="0" w:color="auto"/>
        <w:bottom w:val="none" w:sz="0" w:space="0" w:color="auto"/>
        <w:right w:val="none" w:sz="0" w:space="0" w:color="auto"/>
      </w:divBdr>
    </w:div>
    <w:div w:id="109977422">
      <w:bodyDiv w:val="1"/>
      <w:marLeft w:val="0"/>
      <w:marRight w:val="0"/>
      <w:marTop w:val="0"/>
      <w:marBottom w:val="0"/>
      <w:divBdr>
        <w:top w:val="none" w:sz="0" w:space="0" w:color="auto"/>
        <w:left w:val="none" w:sz="0" w:space="0" w:color="auto"/>
        <w:bottom w:val="none" w:sz="0" w:space="0" w:color="auto"/>
        <w:right w:val="none" w:sz="0" w:space="0" w:color="auto"/>
      </w:divBdr>
    </w:div>
    <w:div w:id="118962287">
      <w:bodyDiv w:val="1"/>
      <w:marLeft w:val="0"/>
      <w:marRight w:val="0"/>
      <w:marTop w:val="0"/>
      <w:marBottom w:val="0"/>
      <w:divBdr>
        <w:top w:val="none" w:sz="0" w:space="0" w:color="auto"/>
        <w:left w:val="none" w:sz="0" w:space="0" w:color="auto"/>
        <w:bottom w:val="none" w:sz="0" w:space="0" w:color="auto"/>
        <w:right w:val="none" w:sz="0" w:space="0" w:color="auto"/>
      </w:divBdr>
    </w:div>
    <w:div w:id="164636345">
      <w:bodyDiv w:val="1"/>
      <w:marLeft w:val="0"/>
      <w:marRight w:val="0"/>
      <w:marTop w:val="0"/>
      <w:marBottom w:val="0"/>
      <w:divBdr>
        <w:top w:val="none" w:sz="0" w:space="0" w:color="auto"/>
        <w:left w:val="none" w:sz="0" w:space="0" w:color="auto"/>
        <w:bottom w:val="none" w:sz="0" w:space="0" w:color="auto"/>
        <w:right w:val="none" w:sz="0" w:space="0" w:color="auto"/>
      </w:divBdr>
    </w:div>
    <w:div w:id="250509749">
      <w:bodyDiv w:val="1"/>
      <w:marLeft w:val="0"/>
      <w:marRight w:val="0"/>
      <w:marTop w:val="0"/>
      <w:marBottom w:val="0"/>
      <w:divBdr>
        <w:top w:val="none" w:sz="0" w:space="0" w:color="auto"/>
        <w:left w:val="none" w:sz="0" w:space="0" w:color="auto"/>
        <w:bottom w:val="none" w:sz="0" w:space="0" w:color="auto"/>
        <w:right w:val="none" w:sz="0" w:space="0" w:color="auto"/>
      </w:divBdr>
    </w:div>
    <w:div w:id="278805566">
      <w:bodyDiv w:val="1"/>
      <w:marLeft w:val="0"/>
      <w:marRight w:val="0"/>
      <w:marTop w:val="0"/>
      <w:marBottom w:val="0"/>
      <w:divBdr>
        <w:top w:val="none" w:sz="0" w:space="0" w:color="auto"/>
        <w:left w:val="none" w:sz="0" w:space="0" w:color="auto"/>
        <w:bottom w:val="none" w:sz="0" w:space="0" w:color="auto"/>
        <w:right w:val="none" w:sz="0" w:space="0" w:color="auto"/>
      </w:divBdr>
    </w:div>
    <w:div w:id="361052022">
      <w:bodyDiv w:val="1"/>
      <w:marLeft w:val="0"/>
      <w:marRight w:val="0"/>
      <w:marTop w:val="0"/>
      <w:marBottom w:val="0"/>
      <w:divBdr>
        <w:top w:val="none" w:sz="0" w:space="0" w:color="auto"/>
        <w:left w:val="none" w:sz="0" w:space="0" w:color="auto"/>
        <w:bottom w:val="none" w:sz="0" w:space="0" w:color="auto"/>
        <w:right w:val="none" w:sz="0" w:space="0" w:color="auto"/>
      </w:divBdr>
    </w:div>
    <w:div w:id="389112681">
      <w:bodyDiv w:val="1"/>
      <w:marLeft w:val="0"/>
      <w:marRight w:val="0"/>
      <w:marTop w:val="0"/>
      <w:marBottom w:val="0"/>
      <w:divBdr>
        <w:top w:val="none" w:sz="0" w:space="0" w:color="auto"/>
        <w:left w:val="none" w:sz="0" w:space="0" w:color="auto"/>
        <w:bottom w:val="none" w:sz="0" w:space="0" w:color="auto"/>
        <w:right w:val="none" w:sz="0" w:space="0" w:color="auto"/>
      </w:divBdr>
    </w:div>
    <w:div w:id="427699015">
      <w:bodyDiv w:val="1"/>
      <w:marLeft w:val="0"/>
      <w:marRight w:val="0"/>
      <w:marTop w:val="0"/>
      <w:marBottom w:val="0"/>
      <w:divBdr>
        <w:top w:val="none" w:sz="0" w:space="0" w:color="auto"/>
        <w:left w:val="none" w:sz="0" w:space="0" w:color="auto"/>
        <w:bottom w:val="none" w:sz="0" w:space="0" w:color="auto"/>
        <w:right w:val="none" w:sz="0" w:space="0" w:color="auto"/>
      </w:divBdr>
    </w:div>
    <w:div w:id="431055931">
      <w:bodyDiv w:val="1"/>
      <w:marLeft w:val="0"/>
      <w:marRight w:val="0"/>
      <w:marTop w:val="0"/>
      <w:marBottom w:val="0"/>
      <w:divBdr>
        <w:top w:val="none" w:sz="0" w:space="0" w:color="auto"/>
        <w:left w:val="none" w:sz="0" w:space="0" w:color="auto"/>
        <w:bottom w:val="none" w:sz="0" w:space="0" w:color="auto"/>
        <w:right w:val="none" w:sz="0" w:space="0" w:color="auto"/>
      </w:divBdr>
    </w:div>
    <w:div w:id="655916551">
      <w:bodyDiv w:val="1"/>
      <w:marLeft w:val="0"/>
      <w:marRight w:val="0"/>
      <w:marTop w:val="0"/>
      <w:marBottom w:val="0"/>
      <w:divBdr>
        <w:top w:val="none" w:sz="0" w:space="0" w:color="auto"/>
        <w:left w:val="none" w:sz="0" w:space="0" w:color="auto"/>
        <w:bottom w:val="none" w:sz="0" w:space="0" w:color="auto"/>
        <w:right w:val="none" w:sz="0" w:space="0" w:color="auto"/>
      </w:divBdr>
    </w:div>
    <w:div w:id="683749218">
      <w:bodyDiv w:val="1"/>
      <w:marLeft w:val="0"/>
      <w:marRight w:val="0"/>
      <w:marTop w:val="0"/>
      <w:marBottom w:val="0"/>
      <w:divBdr>
        <w:top w:val="none" w:sz="0" w:space="0" w:color="auto"/>
        <w:left w:val="none" w:sz="0" w:space="0" w:color="auto"/>
        <w:bottom w:val="none" w:sz="0" w:space="0" w:color="auto"/>
        <w:right w:val="none" w:sz="0" w:space="0" w:color="auto"/>
      </w:divBdr>
    </w:div>
    <w:div w:id="742873426">
      <w:bodyDiv w:val="1"/>
      <w:marLeft w:val="0"/>
      <w:marRight w:val="0"/>
      <w:marTop w:val="0"/>
      <w:marBottom w:val="0"/>
      <w:divBdr>
        <w:top w:val="none" w:sz="0" w:space="0" w:color="auto"/>
        <w:left w:val="none" w:sz="0" w:space="0" w:color="auto"/>
        <w:bottom w:val="none" w:sz="0" w:space="0" w:color="auto"/>
        <w:right w:val="none" w:sz="0" w:space="0" w:color="auto"/>
      </w:divBdr>
    </w:div>
    <w:div w:id="757213742">
      <w:bodyDiv w:val="1"/>
      <w:marLeft w:val="0"/>
      <w:marRight w:val="0"/>
      <w:marTop w:val="0"/>
      <w:marBottom w:val="0"/>
      <w:divBdr>
        <w:top w:val="none" w:sz="0" w:space="0" w:color="auto"/>
        <w:left w:val="none" w:sz="0" w:space="0" w:color="auto"/>
        <w:bottom w:val="none" w:sz="0" w:space="0" w:color="auto"/>
        <w:right w:val="none" w:sz="0" w:space="0" w:color="auto"/>
      </w:divBdr>
    </w:div>
    <w:div w:id="774516468">
      <w:bodyDiv w:val="1"/>
      <w:marLeft w:val="0"/>
      <w:marRight w:val="0"/>
      <w:marTop w:val="0"/>
      <w:marBottom w:val="0"/>
      <w:divBdr>
        <w:top w:val="none" w:sz="0" w:space="0" w:color="auto"/>
        <w:left w:val="none" w:sz="0" w:space="0" w:color="auto"/>
        <w:bottom w:val="none" w:sz="0" w:space="0" w:color="auto"/>
        <w:right w:val="none" w:sz="0" w:space="0" w:color="auto"/>
      </w:divBdr>
    </w:div>
    <w:div w:id="777456961">
      <w:bodyDiv w:val="1"/>
      <w:marLeft w:val="0"/>
      <w:marRight w:val="0"/>
      <w:marTop w:val="0"/>
      <w:marBottom w:val="0"/>
      <w:divBdr>
        <w:top w:val="none" w:sz="0" w:space="0" w:color="auto"/>
        <w:left w:val="none" w:sz="0" w:space="0" w:color="auto"/>
        <w:bottom w:val="none" w:sz="0" w:space="0" w:color="auto"/>
        <w:right w:val="none" w:sz="0" w:space="0" w:color="auto"/>
      </w:divBdr>
    </w:div>
    <w:div w:id="914322973">
      <w:bodyDiv w:val="1"/>
      <w:marLeft w:val="0"/>
      <w:marRight w:val="0"/>
      <w:marTop w:val="0"/>
      <w:marBottom w:val="0"/>
      <w:divBdr>
        <w:top w:val="none" w:sz="0" w:space="0" w:color="auto"/>
        <w:left w:val="none" w:sz="0" w:space="0" w:color="auto"/>
        <w:bottom w:val="none" w:sz="0" w:space="0" w:color="auto"/>
        <w:right w:val="none" w:sz="0" w:space="0" w:color="auto"/>
      </w:divBdr>
    </w:div>
    <w:div w:id="915094894">
      <w:bodyDiv w:val="1"/>
      <w:marLeft w:val="0"/>
      <w:marRight w:val="0"/>
      <w:marTop w:val="0"/>
      <w:marBottom w:val="0"/>
      <w:divBdr>
        <w:top w:val="none" w:sz="0" w:space="0" w:color="auto"/>
        <w:left w:val="none" w:sz="0" w:space="0" w:color="auto"/>
        <w:bottom w:val="none" w:sz="0" w:space="0" w:color="auto"/>
        <w:right w:val="none" w:sz="0" w:space="0" w:color="auto"/>
      </w:divBdr>
    </w:div>
    <w:div w:id="922497427">
      <w:bodyDiv w:val="1"/>
      <w:marLeft w:val="0"/>
      <w:marRight w:val="0"/>
      <w:marTop w:val="0"/>
      <w:marBottom w:val="0"/>
      <w:divBdr>
        <w:top w:val="none" w:sz="0" w:space="0" w:color="auto"/>
        <w:left w:val="none" w:sz="0" w:space="0" w:color="auto"/>
        <w:bottom w:val="none" w:sz="0" w:space="0" w:color="auto"/>
        <w:right w:val="none" w:sz="0" w:space="0" w:color="auto"/>
      </w:divBdr>
    </w:div>
    <w:div w:id="924387952">
      <w:bodyDiv w:val="1"/>
      <w:marLeft w:val="0"/>
      <w:marRight w:val="0"/>
      <w:marTop w:val="0"/>
      <w:marBottom w:val="0"/>
      <w:divBdr>
        <w:top w:val="none" w:sz="0" w:space="0" w:color="auto"/>
        <w:left w:val="none" w:sz="0" w:space="0" w:color="auto"/>
        <w:bottom w:val="none" w:sz="0" w:space="0" w:color="auto"/>
        <w:right w:val="none" w:sz="0" w:space="0" w:color="auto"/>
      </w:divBdr>
    </w:div>
    <w:div w:id="954942916">
      <w:bodyDiv w:val="1"/>
      <w:marLeft w:val="0"/>
      <w:marRight w:val="0"/>
      <w:marTop w:val="0"/>
      <w:marBottom w:val="0"/>
      <w:divBdr>
        <w:top w:val="none" w:sz="0" w:space="0" w:color="auto"/>
        <w:left w:val="none" w:sz="0" w:space="0" w:color="auto"/>
        <w:bottom w:val="none" w:sz="0" w:space="0" w:color="auto"/>
        <w:right w:val="none" w:sz="0" w:space="0" w:color="auto"/>
      </w:divBdr>
    </w:div>
    <w:div w:id="1040857060">
      <w:bodyDiv w:val="1"/>
      <w:marLeft w:val="0"/>
      <w:marRight w:val="0"/>
      <w:marTop w:val="0"/>
      <w:marBottom w:val="0"/>
      <w:divBdr>
        <w:top w:val="none" w:sz="0" w:space="0" w:color="auto"/>
        <w:left w:val="none" w:sz="0" w:space="0" w:color="auto"/>
        <w:bottom w:val="none" w:sz="0" w:space="0" w:color="auto"/>
        <w:right w:val="none" w:sz="0" w:space="0" w:color="auto"/>
      </w:divBdr>
    </w:div>
    <w:div w:id="1047341690">
      <w:bodyDiv w:val="1"/>
      <w:marLeft w:val="0"/>
      <w:marRight w:val="0"/>
      <w:marTop w:val="0"/>
      <w:marBottom w:val="0"/>
      <w:divBdr>
        <w:top w:val="none" w:sz="0" w:space="0" w:color="auto"/>
        <w:left w:val="none" w:sz="0" w:space="0" w:color="auto"/>
        <w:bottom w:val="none" w:sz="0" w:space="0" w:color="auto"/>
        <w:right w:val="none" w:sz="0" w:space="0" w:color="auto"/>
      </w:divBdr>
    </w:div>
    <w:div w:id="1061713376">
      <w:bodyDiv w:val="1"/>
      <w:marLeft w:val="0"/>
      <w:marRight w:val="0"/>
      <w:marTop w:val="0"/>
      <w:marBottom w:val="0"/>
      <w:divBdr>
        <w:top w:val="none" w:sz="0" w:space="0" w:color="auto"/>
        <w:left w:val="none" w:sz="0" w:space="0" w:color="auto"/>
        <w:bottom w:val="none" w:sz="0" w:space="0" w:color="auto"/>
        <w:right w:val="none" w:sz="0" w:space="0" w:color="auto"/>
      </w:divBdr>
    </w:div>
    <w:div w:id="1120107002">
      <w:bodyDiv w:val="1"/>
      <w:marLeft w:val="0"/>
      <w:marRight w:val="0"/>
      <w:marTop w:val="0"/>
      <w:marBottom w:val="0"/>
      <w:divBdr>
        <w:top w:val="none" w:sz="0" w:space="0" w:color="auto"/>
        <w:left w:val="none" w:sz="0" w:space="0" w:color="auto"/>
        <w:bottom w:val="none" w:sz="0" w:space="0" w:color="auto"/>
        <w:right w:val="none" w:sz="0" w:space="0" w:color="auto"/>
      </w:divBdr>
    </w:div>
    <w:div w:id="1126125306">
      <w:bodyDiv w:val="1"/>
      <w:marLeft w:val="0"/>
      <w:marRight w:val="0"/>
      <w:marTop w:val="0"/>
      <w:marBottom w:val="0"/>
      <w:divBdr>
        <w:top w:val="none" w:sz="0" w:space="0" w:color="auto"/>
        <w:left w:val="none" w:sz="0" w:space="0" w:color="auto"/>
        <w:bottom w:val="none" w:sz="0" w:space="0" w:color="auto"/>
        <w:right w:val="none" w:sz="0" w:space="0" w:color="auto"/>
      </w:divBdr>
    </w:div>
    <w:div w:id="1212813349">
      <w:bodyDiv w:val="1"/>
      <w:marLeft w:val="0"/>
      <w:marRight w:val="0"/>
      <w:marTop w:val="0"/>
      <w:marBottom w:val="0"/>
      <w:divBdr>
        <w:top w:val="none" w:sz="0" w:space="0" w:color="auto"/>
        <w:left w:val="none" w:sz="0" w:space="0" w:color="auto"/>
        <w:bottom w:val="none" w:sz="0" w:space="0" w:color="auto"/>
        <w:right w:val="none" w:sz="0" w:space="0" w:color="auto"/>
      </w:divBdr>
    </w:div>
    <w:div w:id="1237667860">
      <w:bodyDiv w:val="1"/>
      <w:marLeft w:val="0"/>
      <w:marRight w:val="0"/>
      <w:marTop w:val="0"/>
      <w:marBottom w:val="0"/>
      <w:divBdr>
        <w:top w:val="none" w:sz="0" w:space="0" w:color="auto"/>
        <w:left w:val="none" w:sz="0" w:space="0" w:color="auto"/>
        <w:bottom w:val="none" w:sz="0" w:space="0" w:color="auto"/>
        <w:right w:val="none" w:sz="0" w:space="0" w:color="auto"/>
      </w:divBdr>
    </w:div>
    <w:div w:id="1267346442">
      <w:bodyDiv w:val="1"/>
      <w:marLeft w:val="0"/>
      <w:marRight w:val="0"/>
      <w:marTop w:val="0"/>
      <w:marBottom w:val="0"/>
      <w:divBdr>
        <w:top w:val="none" w:sz="0" w:space="0" w:color="auto"/>
        <w:left w:val="none" w:sz="0" w:space="0" w:color="auto"/>
        <w:bottom w:val="none" w:sz="0" w:space="0" w:color="auto"/>
        <w:right w:val="none" w:sz="0" w:space="0" w:color="auto"/>
      </w:divBdr>
    </w:div>
    <w:div w:id="1436827776">
      <w:bodyDiv w:val="1"/>
      <w:marLeft w:val="0"/>
      <w:marRight w:val="0"/>
      <w:marTop w:val="0"/>
      <w:marBottom w:val="0"/>
      <w:divBdr>
        <w:top w:val="none" w:sz="0" w:space="0" w:color="auto"/>
        <w:left w:val="none" w:sz="0" w:space="0" w:color="auto"/>
        <w:bottom w:val="none" w:sz="0" w:space="0" w:color="auto"/>
        <w:right w:val="none" w:sz="0" w:space="0" w:color="auto"/>
      </w:divBdr>
    </w:div>
    <w:div w:id="1548644545">
      <w:bodyDiv w:val="1"/>
      <w:marLeft w:val="0"/>
      <w:marRight w:val="0"/>
      <w:marTop w:val="0"/>
      <w:marBottom w:val="0"/>
      <w:divBdr>
        <w:top w:val="none" w:sz="0" w:space="0" w:color="auto"/>
        <w:left w:val="none" w:sz="0" w:space="0" w:color="auto"/>
        <w:bottom w:val="none" w:sz="0" w:space="0" w:color="auto"/>
        <w:right w:val="none" w:sz="0" w:space="0" w:color="auto"/>
      </w:divBdr>
      <w:divsChild>
        <w:div w:id="1955137215">
          <w:marLeft w:val="0"/>
          <w:marRight w:val="0"/>
          <w:marTop w:val="0"/>
          <w:marBottom w:val="0"/>
          <w:divBdr>
            <w:top w:val="none" w:sz="0" w:space="0" w:color="auto"/>
            <w:left w:val="single" w:sz="6" w:space="0" w:color="666666"/>
            <w:bottom w:val="none" w:sz="0" w:space="0" w:color="auto"/>
            <w:right w:val="single" w:sz="6" w:space="0" w:color="666666"/>
          </w:divBdr>
          <w:divsChild>
            <w:div w:id="165008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912612">
      <w:bodyDiv w:val="1"/>
      <w:marLeft w:val="0"/>
      <w:marRight w:val="0"/>
      <w:marTop w:val="0"/>
      <w:marBottom w:val="0"/>
      <w:divBdr>
        <w:top w:val="none" w:sz="0" w:space="0" w:color="auto"/>
        <w:left w:val="none" w:sz="0" w:space="0" w:color="auto"/>
        <w:bottom w:val="none" w:sz="0" w:space="0" w:color="auto"/>
        <w:right w:val="none" w:sz="0" w:space="0" w:color="auto"/>
      </w:divBdr>
    </w:div>
    <w:div w:id="1584533944">
      <w:bodyDiv w:val="1"/>
      <w:marLeft w:val="0"/>
      <w:marRight w:val="0"/>
      <w:marTop w:val="0"/>
      <w:marBottom w:val="0"/>
      <w:divBdr>
        <w:top w:val="none" w:sz="0" w:space="0" w:color="auto"/>
        <w:left w:val="none" w:sz="0" w:space="0" w:color="auto"/>
        <w:bottom w:val="none" w:sz="0" w:space="0" w:color="auto"/>
        <w:right w:val="none" w:sz="0" w:space="0" w:color="auto"/>
      </w:divBdr>
    </w:div>
    <w:div w:id="1589117668">
      <w:bodyDiv w:val="1"/>
      <w:marLeft w:val="0"/>
      <w:marRight w:val="0"/>
      <w:marTop w:val="0"/>
      <w:marBottom w:val="0"/>
      <w:divBdr>
        <w:top w:val="none" w:sz="0" w:space="0" w:color="auto"/>
        <w:left w:val="none" w:sz="0" w:space="0" w:color="auto"/>
        <w:bottom w:val="none" w:sz="0" w:space="0" w:color="auto"/>
        <w:right w:val="none" w:sz="0" w:space="0" w:color="auto"/>
      </w:divBdr>
    </w:div>
    <w:div w:id="1601335126">
      <w:bodyDiv w:val="1"/>
      <w:marLeft w:val="0"/>
      <w:marRight w:val="0"/>
      <w:marTop w:val="0"/>
      <w:marBottom w:val="0"/>
      <w:divBdr>
        <w:top w:val="none" w:sz="0" w:space="0" w:color="auto"/>
        <w:left w:val="none" w:sz="0" w:space="0" w:color="auto"/>
        <w:bottom w:val="none" w:sz="0" w:space="0" w:color="auto"/>
        <w:right w:val="none" w:sz="0" w:space="0" w:color="auto"/>
      </w:divBdr>
    </w:div>
    <w:div w:id="1610310485">
      <w:bodyDiv w:val="1"/>
      <w:marLeft w:val="0"/>
      <w:marRight w:val="0"/>
      <w:marTop w:val="0"/>
      <w:marBottom w:val="0"/>
      <w:divBdr>
        <w:top w:val="none" w:sz="0" w:space="0" w:color="auto"/>
        <w:left w:val="none" w:sz="0" w:space="0" w:color="auto"/>
        <w:bottom w:val="none" w:sz="0" w:space="0" w:color="auto"/>
        <w:right w:val="none" w:sz="0" w:space="0" w:color="auto"/>
      </w:divBdr>
    </w:div>
    <w:div w:id="1629313326">
      <w:bodyDiv w:val="1"/>
      <w:marLeft w:val="0"/>
      <w:marRight w:val="0"/>
      <w:marTop w:val="0"/>
      <w:marBottom w:val="0"/>
      <w:divBdr>
        <w:top w:val="none" w:sz="0" w:space="0" w:color="auto"/>
        <w:left w:val="none" w:sz="0" w:space="0" w:color="auto"/>
        <w:bottom w:val="none" w:sz="0" w:space="0" w:color="auto"/>
        <w:right w:val="none" w:sz="0" w:space="0" w:color="auto"/>
      </w:divBdr>
    </w:div>
    <w:div w:id="1638297427">
      <w:bodyDiv w:val="1"/>
      <w:marLeft w:val="0"/>
      <w:marRight w:val="0"/>
      <w:marTop w:val="0"/>
      <w:marBottom w:val="0"/>
      <w:divBdr>
        <w:top w:val="none" w:sz="0" w:space="0" w:color="auto"/>
        <w:left w:val="none" w:sz="0" w:space="0" w:color="auto"/>
        <w:bottom w:val="none" w:sz="0" w:space="0" w:color="auto"/>
        <w:right w:val="none" w:sz="0" w:space="0" w:color="auto"/>
      </w:divBdr>
    </w:div>
    <w:div w:id="1780954459">
      <w:bodyDiv w:val="1"/>
      <w:marLeft w:val="0"/>
      <w:marRight w:val="0"/>
      <w:marTop w:val="0"/>
      <w:marBottom w:val="0"/>
      <w:divBdr>
        <w:top w:val="none" w:sz="0" w:space="0" w:color="auto"/>
        <w:left w:val="none" w:sz="0" w:space="0" w:color="auto"/>
        <w:bottom w:val="none" w:sz="0" w:space="0" w:color="auto"/>
        <w:right w:val="none" w:sz="0" w:space="0" w:color="auto"/>
      </w:divBdr>
    </w:div>
    <w:div w:id="1817182370">
      <w:bodyDiv w:val="1"/>
      <w:marLeft w:val="0"/>
      <w:marRight w:val="0"/>
      <w:marTop w:val="0"/>
      <w:marBottom w:val="0"/>
      <w:divBdr>
        <w:top w:val="none" w:sz="0" w:space="0" w:color="auto"/>
        <w:left w:val="none" w:sz="0" w:space="0" w:color="auto"/>
        <w:bottom w:val="none" w:sz="0" w:space="0" w:color="auto"/>
        <w:right w:val="none" w:sz="0" w:space="0" w:color="auto"/>
      </w:divBdr>
    </w:div>
    <w:div w:id="1820151979">
      <w:bodyDiv w:val="1"/>
      <w:marLeft w:val="0"/>
      <w:marRight w:val="0"/>
      <w:marTop w:val="0"/>
      <w:marBottom w:val="0"/>
      <w:divBdr>
        <w:top w:val="none" w:sz="0" w:space="0" w:color="auto"/>
        <w:left w:val="none" w:sz="0" w:space="0" w:color="auto"/>
        <w:bottom w:val="none" w:sz="0" w:space="0" w:color="auto"/>
        <w:right w:val="none" w:sz="0" w:space="0" w:color="auto"/>
      </w:divBdr>
    </w:div>
    <w:div w:id="1836916458">
      <w:bodyDiv w:val="1"/>
      <w:marLeft w:val="0"/>
      <w:marRight w:val="0"/>
      <w:marTop w:val="0"/>
      <w:marBottom w:val="0"/>
      <w:divBdr>
        <w:top w:val="none" w:sz="0" w:space="0" w:color="auto"/>
        <w:left w:val="none" w:sz="0" w:space="0" w:color="auto"/>
        <w:bottom w:val="none" w:sz="0" w:space="0" w:color="auto"/>
        <w:right w:val="none" w:sz="0" w:space="0" w:color="auto"/>
      </w:divBdr>
    </w:div>
    <w:div w:id="1987318465">
      <w:bodyDiv w:val="1"/>
      <w:marLeft w:val="0"/>
      <w:marRight w:val="0"/>
      <w:marTop w:val="0"/>
      <w:marBottom w:val="0"/>
      <w:divBdr>
        <w:top w:val="none" w:sz="0" w:space="0" w:color="auto"/>
        <w:left w:val="none" w:sz="0" w:space="0" w:color="auto"/>
        <w:bottom w:val="none" w:sz="0" w:space="0" w:color="auto"/>
        <w:right w:val="none" w:sz="0" w:space="0" w:color="auto"/>
      </w:divBdr>
    </w:div>
    <w:div w:id="1989630955">
      <w:bodyDiv w:val="1"/>
      <w:marLeft w:val="0"/>
      <w:marRight w:val="0"/>
      <w:marTop w:val="0"/>
      <w:marBottom w:val="0"/>
      <w:divBdr>
        <w:top w:val="none" w:sz="0" w:space="0" w:color="auto"/>
        <w:left w:val="none" w:sz="0" w:space="0" w:color="auto"/>
        <w:bottom w:val="none" w:sz="0" w:space="0" w:color="auto"/>
        <w:right w:val="none" w:sz="0" w:space="0" w:color="auto"/>
      </w:divBdr>
    </w:div>
    <w:div w:id="1997100412">
      <w:bodyDiv w:val="1"/>
      <w:marLeft w:val="0"/>
      <w:marRight w:val="0"/>
      <w:marTop w:val="0"/>
      <w:marBottom w:val="0"/>
      <w:divBdr>
        <w:top w:val="none" w:sz="0" w:space="0" w:color="auto"/>
        <w:left w:val="none" w:sz="0" w:space="0" w:color="auto"/>
        <w:bottom w:val="none" w:sz="0" w:space="0" w:color="auto"/>
        <w:right w:val="none" w:sz="0" w:space="0" w:color="auto"/>
      </w:divBdr>
    </w:div>
    <w:div w:id="2066022756">
      <w:bodyDiv w:val="1"/>
      <w:marLeft w:val="0"/>
      <w:marRight w:val="0"/>
      <w:marTop w:val="0"/>
      <w:marBottom w:val="0"/>
      <w:divBdr>
        <w:top w:val="none" w:sz="0" w:space="0" w:color="auto"/>
        <w:left w:val="none" w:sz="0" w:space="0" w:color="auto"/>
        <w:bottom w:val="none" w:sz="0" w:space="0" w:color="auto"/>
        <w:right w:val="none" w:sz="0" w:space="0" w:color="auto"/>
      </w:divBdr>
    </w:div>
    <w:div w:id="2094471333">
      <w:bodyDiv w:val="1"/>
      <w:marLeft w:val="0"/>
      <w:marRight w:val="0"/>
      <w:marTop w:val="0"/>
      <w:marBottom w:val="0"/>
      <w:divBdr>
        <w:top w:val="none" w:sz="0" w:space="0" w:color="auto"/>
        <w:left w:val="none" w:sz="0" w:space="0" w:color="auto"/>
        <w:bottom w:val="none" w:sz="0" w:space="0" w:color="auto"/>
        <w:right w:val="none" w:sz="0" w:space="0" w:color="auto"/>
      </w:divBdr>
    </w:div>
    <w:div w:id="213963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lymphoma.org/lightit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edia@lymphoma.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dia@lymphoma.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edia@lymphoma.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pandujar@lymphom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14DE89-7C0F-4A3D-B6D2-997E92C01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5</Pages>
  <Words>1291</Words>
  <Characters>735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digregorio@lymphoma.org</dc:creator>
  <cp:lastModifiedBy>Kinya Harte</cp:lastModifiedBy>
  <cp:revision>8</cp:revision>
  <cp:lastPrinted>2015-08-11T14:36:00Z</cp:lastPrinted>
  <dcterms:created xsi:type="dcterms:W3CDTF">2020-06-11T13:52:00Z</dcterms:created>
  <dcterms:modified xsi:type="dcterms:W3CDTF">2020-06-29T15:25:00Z</dcterms:modified>
</cp:coreProperties>
</file>